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A98B9ED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39DB5A42" w:rsidR="006D75AF" w:rsidRPr="00482944" w:rsidRDefault="006D75AF" w:rsidP="005A3F51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4:</w:t>
      </w:r>
      <w:r w:rsidR="00F53F91">
        <w:rPr>
          <w:rFonts w:asciiTheme="majorHAnsi" w:hAnsiTheme="majorHAnsi"/>
          <w:b/>
          <w:sz w:val="24"/>
          <w:szCs w:val="24"/>
        </w:rPr>
        <w:t>00</w:t>
      </w:r>
      <w:r w:rsidRPr="00482944">
        <w:rPr>
          <w:rFonts w:asciiTheme="majorHAnsi" w:hAnsiTheme="majorHAnsi"/>
          <w:b/>
          <w:sz w:val="24"/>
          <w:szCs w:val="24"/>
        </w:rPr>
        <w:t xml:space="preserve"> pm </w:t>
      </w:r>
      <w:r w:rsidR="00600038">
        <w:rPr>
          <w:rFonts w:asciiTheme="majorHAnsi" w:hAnsiTheme="majorHAnsi"/>
          <w:b/>
          <w:sz w:val="24"/>
          <w:szCs w:val="24"/>
        </w:rPr>
        <w:t>January</w:t>
      </w:r>
      <w:r w:rsidR="00F53F91">
        <w:rPr>
          <w:rFonts w:asciiTheme="majorHAnsi" w:hAnsiTheme="majorHAnsi"/>
          <w:b/>
          <w:sz w:val="24"/>
          <w:szCs w:val="24"/>
        </w:rPr>
        <w:t xml:space="preserve"> </w:t>
      </w:r>
      <w:r w:rsidR="00600038">
        <w:rPr>
          <w:rFonts w:asciiTheme="majorHAnsi" w:hAnsiTheme="majorHAnsi"/>
          <w:b/>
          <w:sz w:val="24"/>
          <w:szCs w:val="24"/>
        </w:rPr>
        <w:t>24</w:t>
      </w:r>
      <w:r w:rsidR="00293784">
        <w:rPr>
          <w:rFonts w:asciiTheme="majorHAnsi" w:hAnsiTheme="majorHAnsi"/>
          <w:b/>
          <w:sz w:val="24"/>
          <w:szCs w:val="24"/>
        </w:rPr>
        <w:t>,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E0366" w:rsidRPr="00482944">
        <w:rPr>
          <w:rFonts w:asciiTheme="majorHAnsi" w:hAnsiTheme="majorHAnsi"/>
          <w:b/>
          <w:sz w:val="24"/>
          <w:szCs w:val="24"/>
        </w:rPr>
        <w:t>202</w:t>
      </w:r>
      <w:r w:rsidR="00600038">
        <w:rPr>
          <w:rFonts w:asciiTheme="majorHAnsi" w:hAnsiTheme="majorHAnsi"/>
          <w:b/>
          <w:sz w:val="24"/>
          <w:szCs w:val="24"/>
        </w:rPr>
        <w:t>4</w:t>
      </w:r>
    </w:p>
    <w:p w14:paraId="0D11C9BF" w14:textId="67DD9133" w:rsidR="006D75AF" w:rsidRPr="00764265" w:rsidRDefault="00E01311" w:rsidP="006D75AF">
      <w:pPr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Meeting Minutes</w:t>
      </w:r>
    </w:p>
    <w:p w14:paraId="796A7267" w14:textId="6F27A4AE" w:rsidR="004C7748" w:rsidRPr="009B74FA" w:rsidRDefault="004C7748" w:rsidP="004C7748">
      <w:pPr>
        <w:rPr>
          <w:rFonts w:eastAsia="Times New Roman"/>
        </w:rPr>
      </w:pPr>
      <w:r w:rsidRPr="009B74FA">
        <w:rPr>
          <w:rFonts w:eastAsia="Times New Roman"/>
        </w:rPr>
        <w:t>______________________________________________________________________________</w:t>
      </w:r>
      <w:r w:rsidR="00320B31">
        <w:rPr>
          <w:rFonts w:eastAsia="Times New Roman"/>
        </w:rPr>
        <w:t>______________</w:t>
      </w:r>
      <w:r w:rsidRPr="009B74FA">
        <w:rPr>
          <w:rFonts w:eastAsia="Times New Roman"/>
        </w:rPr>
        <w:t xml:space="preserve">__ </w:t>
      </w:r>
    </w:p>
    <w:p w14:paraId="05204A58" w14:textId="77777777" w:rsidR="00B45324" w:rsidRDefault="00737005" w:rsidP="009E5A9A">
      <w:r>
        <w:t>Attend</w:t>
      </w:r>
      <w:r w:rsidR="00B45324">
        <w:t>ees:</w:t>
      </w:r>
    </w:p>
    <w:p w14:paraId="6615EDBB" w14:textId="0E6EB871" w:rsidR="005D5F3D" w:rsidRDefault="00BD7972" w:rsidP="006841BA">
      <w:pPr>
        <w:pStyle w:val="ListParagraph"/>
        <w:numPr>
          <w:ilvl w:val="0"/>
          <w:numId w:val="43"/>
        </w:numPr>
        <w:tabs>
          <w:tab w:val="left" w:pos="360"/>
          <w:tab w:val="left" w:pos="3600"/>
          <w:tab w:val="left" w:pos="3960"/>
          <w:tab w:val="left" w:pos="7200"/>
          <w:tab w:val="left" w:pos="7560"/>
        </w:tabs>
        <w:ind w:left="360"/>
      </w:pPr>
      <w:r>
        <w:t>Nadia Glucksber</w:t>
      </w:r>
      <w:r w:rsidR="005D5F3D">
        <w:t>g</w:t>
      </w:r>
      <w:r w:rsidR="006771A4">
        <w:tab/>
      </w:r>
      <w:r w:rsidR="000F5432">
        <w:t>5.</w:t>
      </w:r>
      <w:r w:rsidR="004A76A0">
        <w:tab/>
      </w:r>
      <w:r w:rsidR="000F5432">
        <w:t>Bob Capstick</w:t>
      </w:r>
      <w:r w:rsidR="004A76A0">
        <w:tab/>
        <w:t>9.</w:t>
      </w:r>
      <w:r w:rsidR="004A76A0">
        <w:tab/>
      </w:r>
      <w:r w:rsidR="004A76A0">
        <w:t>Mark Rivard</w:t>
      </w:r>
    </w:p>
    <w:p w14:paraId="52CFEDBD" w14:textId="3EEE9282" w:rsidR="004A76A0" w:rsidRDefault="00BE5DD0" w:rsidP="004A76A0">
      <w:pPr>
        <w:pStyle w:val="ListParagraph"/>
        <w:numPr>
          <w:ilvl w:val="0"/>
          <w:numId w:val="43"/>
        </w:numPr>
        <w:tabs>
          <w:tab w:val="left" w:pos="360"/>
          <w:tab w:val="left" w:pos="3600"/>
          <w:tab w:val="left" w:pos="3960"/>
          <w:tab w:val="left" w:pos="7200"/>
          <w:tab w:val="left" w:pos="7560"/>
        </w:tabs>
        <w:ind w:left="360"/>
      </w:pPr>
      <w:r>
        <w:t>Robert</w:t>
      </w:r>
      <w:r w:rsidR="00BD7972">
        <w:t xml:space="preserve"> </w:t>
      </w:r>
      <w:r>
        <w:t>Kalantar</w:t>
      </w:r>
      <w:r w:rsidR="005D5F3D">
        <w:t>i</w:t>
      </w:r>
      <w:r w:rsidR="000F5432">
        <w:tab/>
        <w:t>6.</w:t>
      </w:r>
      <w:r w:rsidR="004A76A0">
        <w:tab/>
      </w:r>
      <w:r w:rsidR="000F5432">
        <w:t>Brandon Graber</w:t>
      </w:r>
      <w:r w:rsidR="004A76A0">
        <w:tab/>
        <w:t>10.</w:t>
      </w:r>
      <w:r w:rsidR="004A76A0">
        <w:tab/>
      </w:r>
      <w:r w:rsidR="004A76A0">
        <w:t>Darvin Kapitz</w:t>
      </w:r>
    </w:p>
    <w:p w14:paraId="140BF5F1" w14:textId="1BF8A4C6" w:rsidR="00007756" w:rsidRDefault="00BD7972" w:rsidP="006841BA">
      <w:pPr>
        <w:pStyle w:val="ListParagraph"/>
        <w:numPr>
          <w:ilvl w:val="0"/>
          <w:numId w:val="43"/>
        </w:numPr>
        <w:tabs>
          <w:tab w:val="left" w:pos="360"/>
          <w:tab w:val="left" w:pos="3600"/>
          <w:tab w:val="left" w:pos="3960"/>
          <w:tab w:val="left" w:pos="7200"/>
          <w:tab w:val="left" w:pos="7560"/>
        </w:tabs>
        <w:ind w:left="360"/>
      </w:pPr>
      <w:r>
        <w:t>Christine Roy</w:t>
      </w:r>
      <w:r w:rsidR="000F5432">
        <w:tab/>
      </w:r>
      <w:r w:rsidR="004A76A0">
        <w:t>7.</w:t>
      </w:r>
      <w:r w:rsidR="004A76A0">
        <w:tab/>
      </w:r>
      <w:r w:rsidR="004A76A0">
        <w:t>Jerry Bellan</w:t>
      </w:r>
      <w:r w:rsidR="004A76A0">
        <w:tab/>
      </w:r>
      <w:r w:rsidR="00C248DC">
        <w:t>11.</w:t>
      </w:r>
      <w:r w:rsidR="00C248DC">
        <w:tab/>
      </w:r>
      <w:r w:rsidR="00C248DC" w:rsidRPr="0033578E">
        <w:t>Chris Pimentel</w:t>
      </w:r>
    </w:p>
    <w:p w14:paraId="4028C3BF" w14:textId="5E86E59E" w:rsidR="00BE5DD0" w:rsidRDefault="00BD7972" w:rsidP="006771A4">
      <w:pPr>
        <w:pStyle w:val="ListParagraph"/>
        <w:numPr>
          <w:ilvl w:val="0"/>
          <w:numId w:val="43"/>
        </w:numPr>
        <w:tabs>
          <w:tab w:val="left" w:pos="360"/>
          <w:tab w:val="left" w:pos="3600"/>
          <w:tab w:val="left" w:pos="3960"/>
          <w:tab w:val="left" w:pos="7200"/>
          <w:tab w:val="left" w:pos="7560"/>
        </w:tabs>
        <w:ind w:left="360"/>
      </w:pPr>
      <w:r>
        <w:t>Chuck Aidy</w:t>
      </w:r>
      <w:r w:rsidR="004A76A0">
        <w:tab/>
        <w:t>8.</w:t>
      </w:r>
      <w:r w:rsidR="004A76A0">
        <w:tab/>
      </w:r>
      <w:r w:rsidR="00BE5DD0">
        <w:t>Rob Berg</w:t>
      </w:r>
      <w:r w:rsidR="00C248DC">
        <w:tab/>
      </w:r>
      <w:r w:rsidR="00DD678A">
        <w:t>12.</w:t>
      </w:r>
      <w:r w:rsidR="00DD678A">
        <w:tab/>
      </w:r>
    </w:p>
    <w:p w14:paraId="57C0EF77" w14:textId="77777777" w:rsidR="00CD640D" w:rsidRPr="009B74FA" w:rsidRDefault="00CD640D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9B74FA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00DED89D" w:rsidR="009F25FD" w:rsidRPr="00611CE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611CEF">
        <w:rPr>
          <w:rFonts w:asciiTheme="majorHAnsi" w:hAnsiTheme="majorHAnsi"/>
          <w:b/>
          <w:sz w:val="24"/>
          <w:szCs w:val="24"/>
        </w:rPr>
        <w:t>Declared</w:t>
      </w:r>
      <w:r w:rsidR="00082CBB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611CEF">
        <w:rPr>
          <w:rFonts w:asciiTheme="majorHAnsi" w:hAnsiTheme="majorHAnsi"/>
          <w:bCs/>
          <w:sz w:val="24"/>
          <w:szCs w:val="24"/>
        </w:rPr>
        <w:t>(</w:t>
      </w:r>
      <w:r w:rsidR="00FC4AD1" w:rsidRPr="00611CEF">
        <w:rPr>
          <w:rFonts w:asciiTheme="majorHAnsi" w:hAnsiTheme="majorHAnsi"/>
          <w:bCs/>
          <w:sz w:val="24"/>
          <w:szCs w:val="24"/>
        </w:rPr>
        <w:t>Y</w:t>
      </w:r>
      <w:r w:rsidR="00F77D99" w:rsidRPr="00611CEF">
        <w:rPr>
          <w:rFonts w:asciiTheme="majorHAnsi" w:hAnsiTheme="majorHAnsi"/>
          <w:bCs/>
          <w:sz w:val="24"/>
          <w:szCs w:val="24"/>
        </w:rPr>
        <w:t>/</w:t>
      </w:r>
      <w:proofErr w:type="gramStart"/>
      <w:r w:rsidR="00F77D99" w:rsidRPr="00611CEF">
        <w:rPr>
          <w:rFonts w:asciiTheme="majorHAnsi" w:hAnsiTheme="majorHAnsi"/>
          <w:bCs/>
          <w:sz w:val="24"/>
          <w:szCs w:val="24"/>
        </w:rPr>
        <w:t>N</w:t>
      </w:r>
      <w:r w:rsidR="00082CBB" w:rsidRPr="00611CEF">
        <w:rPr>
          <w:rFonts w:asciiTheme="majorHAnsi" w:hAnsiTheme="majorHAnsi"/>
          <w:bCs/>
          <w:sz w:val="24"/>
          <w:szCs w:val="24"/>
        </w:rPr>
        <w:t>)</w:t>
      </w:r>
      <w:r w:rsidR="00581717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3A433E">
        <w:rPr>
          <w:rFonts w:asciiTheme="majorHAnsi" w:hAnsiTheme="majorHAnsi"/>
          <w:bCs/>
          <w:sz w:val="24"/>
          <w:szCs w:val="24"/>
        </w:rPr>
        <w:t xml:space="preserve"> Yes</w:t>
      </w:r>
      <w:proofErr w:type="gramEnd"/>
    </w:p>
    <w:p w14:paraId="0259D664" w14:textId="29048F62" w:rsidR="009E5A9A" w:rsidRPr="00611CEF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611CEF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611CEF">
        <w:rPr>
          <w:rFonts w:asciiTheme="majorHAnsi" w:hAnsiTheme="majorHAnsi"/>
          <w:bCs/>
          <w:sz w:val="24"/>
          <w:szCs w:val="24"/>
        </w:rPr>
        <w:t>)</w:t>
      </w:r>
      <w:r w:rsidR="003519AE" w:rsidRPr="00611CEF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611CEF">
        <w:rPr>
          <w:rFonts w:asciiTheme="majorHAnsi" w:hAnsiTheme="majorHAnsi"/>
          <w:bCs/>
          <w:sz w:val="24"/>
          <w:szCs w:val="24"/>
        </w:rPr>
        <w:t>(Y/</w:t>
      </w:r>
      <w:proofErr w:type="gramStart"/>
      <w:r w:rsidR="001E081C" w:rsidRPr="00611CEF">
        <w:rPr>
          <w:rFonts w:asciiTheme="majorHAnsi" w:hAnsiTheme="majorHAnsi"/>
          <w:bCs/>
          <w:sz w:val="24"/>
          <w:szCs w:val="24"/>
        </w:rPr>
        <w:t>N)</w:t>
      </w:r>
      <w:r w:rsidR="009F4262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3A433E">
        <w:rPr>
          <w:rFonts w:asciiTheme="majorHAnsi" w:hAnsiTheme="majorHAnsi"/>
          <w:bCs/>
          <w:sz w:val="24"/>
          <w:szCs w:val="24"/>
        </w:rPr>
        <w:t xml:space="preserve"> Yes</w:t>
      </w:r>
      <w:proofErr w:type="gramEnd"/>
      <w:r w:rsidR="003A433E">
        <w:rPr>
          <w:rFonts w:asciiTheme="majorHAnsi" w:hAnsiTheme="majorHAnsi"/>
          <w:bCs/>
          <w:sz w:val="24"/>
          <w:szCs w:val="24"/>
        </w:rPr>
        <w:t>.</w:t>
      </w:r>
    </w:p>
    <w:p w14:paraId="352D3682" w14:textId="11EB8C6E" w:rsidR="00765187" w:rsidRPr="00611CEF" w:rsidRDefault="009E5A9A" w:rsidP="00647AF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 xml:space="preserve">Chair Report </w:t>
      </w:r>
      <w:r w:rsidRPr="00611CEF">
        <w:rPr>
          <w:rFonts w:asciiTheme="majorHAnsi" w:hAnsiTheme="majorHAnsi"/>
          <w:bCs/>
          <w:sz w:val="24"/>
          <w:szCs w:val="24"/>
        </w:rPr>
        <w:t>(</w:t>
      </w:r>
      <w:r w:rsidR="00463D86" w:rsidRPr="00611CEF">
        <w:rPr>
          <w:rFonts w:asciiTheme="majorHAnsi" w:hAnsiTheme="majorHAnsi"/>
          <w:bCs/>
          <w:sz w:val="24"/>
          <w:szCs w:val="24"/>
        </w:rPr>
        <w:t>C.</w:t>
      </w:r>
      <w:r w:rsidR="00DB20ED" w:rsidRPr="00611CEF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611CEF">
        <w:rPr>
          <w:rFonts w:asciiTheme="majorHAnsi" w:hAnsiTheme="majorHAnsi"/>
          <w:bCs/>
          <w:sz w:val="24"/>
          <w:szCs w:val="24"/>
        </w:rPr>
        <w:t>Roy</w:t>
      </w:r>
      <w:r w:rsidR="00497F91" w:rsidRPr="00611CEF">
        <w:rPr>
          <w:rFonts w:asciiTheme="majorHAnsi" w:hAnsiTheme="majorHAnsi"/>
          <w:bCs/>
          <w:sz w:val="24"/>
          <w:szCs w:val="24"/>
        </w:rPr>
        <w:t>/Others</w:t>
      </w:r>
      <w:r w:rsidRPr="00611CEF">
        <w:rPr>
          <w:rFonts w:asciiTheme="majorHAnsi" w:hAnsiTheme="majorHAnsi"/>
          <w:bCs/>
          <w:sz w:val="24"/>
          <w:szCs w:val="24"/>
        </w:rPr>
        <w:t>)</w:t>
      </w:r>
      <w:r w:rsidR="004A6566" w:rsidRPr="00611CEF">
        <w:rPr>
          <w:rFonts w:asciiTheme="majorHAnsi" w:hAnsiTheme="majorHAnsi"/>
          <w:b/>
          <w:sz w:val="24"/>
          <w:szCs w:val="24"/>
        </w:rPr>
        <w:t xml:space="preserve"> </w:t>
      </w:r>
      <w:r w:rsidR="007D39A7" w:rsidRPr="00611CEF">
        <w:rPr>
          <w:rFonts w:asciiTheme="majorHAnsi" w:hAnsiTheme="majorHAnsi"/>
          <w:b/>
          <w:sz w:val="24"/>
          <w:szCs w:val="24"/>
        </w:rPr>
        <w:t xml:space="preserve">– </w:t>
      </w:r>
    </w:p>
    <w:p w14:paraId="654F017C" w14:textId="072E664F" w:rsidR="00533157" w:rsidRPr="00611CEF" w:rsidRDefault="00D65347" w:rsidP="00A34CD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>Stipend for guest speaker travel – Grace Stanke</w:t>
      </w:r>
      <w:r w:rsidR="00C11B68" w:rsidRPr="00611CEF">
        <w:rPr>
          <w:rFonts w:asciiTheme="majorHAnsi" w:hAnsiTheme="majorHAnsi"/>
          <w:bCs/>
          <w:sz w:val="24"/>
          <w:szCs w:val="24"/>
        </w:rPr>
        <w:t xml:space="preserve"> in Ap</w:t>
      </w:r>
      <w:r w:rsidR="00E1459D" w:rsidRPr="00611CEF">
        <w:rPr>
          <w:rFonts w:asciiTheme="majorHAnsi" w:hAnsiTheme="majorHAnsi"/>
          <w:bCs/>
          <w:sz w:val="24"/>
          <w:szCs w:val="24"/>
        </w:rPr>
        <w:t>r</w:t>
      </w:r>
      <w:r w:rsidR="00C11B68" w:rsidRPr="00611CEF">
        <w:rPr>
          <w:rFonts w:asciiTheme="majorHAnsi" w:hAnsiTheme="majorHAnsi"/>
          <w:bCs/>
          <w:sz w:val="24"/>
          <w:szCs w:val="24"/>
        </w:rPr>
        <w:t>il</w:t>
      </w:r>
    </w:p>
    <w:p w14:paraId="6FD4761C" w14:textId="22ECB5BB" w:rsidR="00C11B68" w:rsidRDefault="00600038" w:rsidP="00AB6846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ANS-NE (how much? $1500-$2000) and AEE support ($2000), sponsor support from SGH ($1000), Lantheus ($5000 + 5 seats), EPM (up to $1000) and Structural Technologies ($500) up to $7,500 total. </w:t>
      </w:r>
      <w:r w:rsidR="00F4045C">
        <w:rPr>
          <w:rFonts w:asciiTheme="majorHAnsi" w:hAnsiTheme="majorHAnsi"/>
          <w:bCs/>
          <w:sz w:val="24"/>
          <w:szCs w:val="24"/>
        </w:rPr>
        <w:t xml:space="preserve">Do we want to allow 5 seats for a $1000 donation and 2 seats for a $500 donation? </w:t>
      </w:r>
      <w:r>
        <w:rPr>
          <w:rFonts w:asciiTheme="majorHAnsi" w:hAnsiTheme="majorHAnsi"/>
          <w:bCs/>
          <w:sz w:val="24"/>
          <w:szCs w:val="24"/>
        </w:rPr>
        <w:t xml:space="preserve">Grace is requesting $5000 speaker fee. I reached out to Grace for travel and expenses </w:t>
      </w:r>
      <w:proofErr w:type="gramStart"/>
      <w:r>
        <w:rPr>
          <w:rFonts w:asciiTheme="majorHAnsi" w:hAnsiTheme="majorHAnsi"/>
          <w:bCs/>
          <w:sz w:val="24"/>
          <w:szCs w:val="24"/>
        </w:rPr>
        <w:t>budget, and</w:t>
      </w:r>
      <w:proofErr w:type="gramEnd"/>
      <w:r>
        <w:rPr>
          <w:rFonts w:asciiTheme="majorHAnsi" w:hAnsiTheme="majorHAnsi"/>
          <w:bCs/>
          <w:sz w:val="24"/>
          <w:szCs w:val="24"/>
        </w:rPr>
        <w:t xml:space="preserve"> reached out to MIT for hosting/catering costs to be able to gauge total budget and fees to collect.</w:t>
      </w:r>
    </w:p>
    <w:p w14:paraId="1D27F475" w14:textId="77777777" w:rsidR="003A433E" w:rsidRDefault="003A433E" w:rsidP="003A433E">
      <w:pPr>
        <w:rPr>
          <w:rFonts w:asciiTheme="majorHAnsi" w:hAnsiTheme="majorHAnsi"/>
          <w:bCs/>
          <w:sz w:val="24"/>
          <w:szCs w:val="24"/>
        </w:rPr>
      </w:pPr>
    </w:p>
    <w:p w14:paraId="6529E70C" w14:textId="41F06211" w:rsidR="003A433E" w:rsidRPr="00BA3F96" w:rsidRDefault="003A433E" w:rsidP="003659CD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Christine </w:t>
      </w:r>
      <w:r w:rsidR="00377C85" w:rsidRPr="00BA3F96">
        <w:rPr>
          <w:rFonts w:asciiTheme="majorHAnsi" w:hAnsiTheme="majorHAnsi"/>
          <w:bCs/>
          <w:sz w:val="24"/>
          <w:szCs w:val="24"/>
        </w:rPr>
        <w:t xml:space="preserve">thanked </w:t>
      </w:r>
      <w:r w:rsidR="00873906" w:rsidRPr="00BA3F96">
        <w:rPr>
          <w:rFonts w:asciiTheme="majorHAnsi" w:hAnsiTheme="majorHAnsi"/>
          <w:bCs/>
          <w:sz w:val="24"/>
          <w:szCs w:val="24"/>
        </w:rPr>
        <w:t>the above sponsors for</w:t>
      </w:r>
      <w:r w:rsidR="00377C85" w:rsidRPr="00BA3F96">
        <w:rPr>
          <w:rFonts w:asciiTheme="majorHAnsi" w:hAnsiTheme="majorHAnsi"/>
          <w:bCs/>
          <w:sz w:val="24"/>
          <w:szCs w:val="24"/>
        </w:rPr>
        <w:t xml:space="preserve"> contributing </w:t>
      </w:r>
      <w:proofErr w:type="gramStart"/>
      <w:r w:rsidR="00377C85" w:rsidRPr="00BA3F96">
        <w:rPr>
          <w:rFonts w:asciiTheme="majorHAnsi" w:hAnsiTheme="majorHAnsi"/>
          <w:bCs/>
          <w:sz w:val="24"/>
          <w:szCs w:val="24"/>
        </w:rPr>
        <w:t>for</w:t>
      </w:r>
      <w:proofErr w:type="gramEnd"/>
      <w:r w:rsidR="00377C85" w:rsidRPr="00BA3F96">
        <w:rPr>
          <w:rFonts w:asciiTheme="majorHAnsi" w:hAnsiTheme="majorHAnsi"/>
          <w:bCs/>
          <w:sz w:val="24"/>
          <w:szCs w:val="24"/>
        </w:rPr>
        <w:t xml:space="preserve"> Ms. Stanke’s</w:t>
      </w:r>
      <w:r w:rsidR="00873906" w:rsidRPr="00BA3F96">
        <w:rPr>
          <w:rFonts w:asciiTheme="majorHAnsi" w:hAnsiTheme="majorHAnsi"/>
          <w:bCs/>
          <w:sz w:val="24"/>
          <w:szCs w:val="24"/>
        </w:rPr>
        <w:t xml:space="preserve"> </w:t>
      </w:r>
      <w:r w:rsidRPr="00BA3F96">
        <w:rPr>
          <w:rFonts w:asciiTheme="majorHAnsi" w:hAnsiTheme="majorHAnsi"/>
          <w:bCs/>
          <w:sz w:val="24"/>
          <w:szCs w:val="24"/>
        </w:rPr>
        <w:t>travel and expenses</w:t>
      </w:r>
      <w:r w:rsidR="00F51BCC" w:rsidRPr="00BA3F96">
        <w:rPr>
          <w:rFonts w:asciiTheme="majorHAnsi" w:hAnsiTheme="majorHAnsi"/>
          <w:bCs/>
          <w:sz w:val="24"/>
          <w:szCs w:val="24"/>
        </w:rPr>
        <w:t xml:space="preserve">.   Will be a </w:t>
      </w:r>
      <w:r w:rsidRPr="00BA3F96">
        <w:rPr>
          <w:rFonts w:asciiTheme="majorHAnsi" w:hAnsiTheme="majorHAnsi"/>
          <w:bCs/>
          <w:sz w:val="24"/>
          <w:szCs w:val="24"/>
        </w:rPr>
        <w:t>join</w:t>
      </w:r>
      <w:r w:rsidR="00F51BCC" w:rsidRPr="00BA3F96">
        <w:rPr>
          <w:rFonts w:asciiTheme="majorHAnsi" w:hAnsiTheme="majorHAnsi"/>
          <w:bCs/>
          <w:sz w:val="24"/>
          <w:szCs w:val="24"/>
        </w:rPr>
        <w:t xml:space="preserve">t meeting with </w:t>
      </w:r>
      <w:r w:rsidRPr="00BA3F96">
        <w:rPr>
          <w:rFonts w:asciiTheme="majorHAnsi" w:hAnsiTheme="majorHAnsi"/>
          <w:bCs/>
          <w:sz w:val="24"/>
          <w:szCs w:val="24"/>
        </w:rPr>
        <w:t>MIT for hosting</w:t>
      </w:r>
      <w:r w:rsidR="0061037D" w:rsidRPr="00BA3F96">
        <w:rPr>
          <w:rFonts w:asciiTheme="majorHAnsi" w:hAnsiTheme="majorHAnsi"/>
          <w:bCs/>
          <w:sz w:val="24"/>
          <w:szCs w:val="24"/>
        </w:rPr>
        <w:t>. Fees to be worked out to dinner and remaining speaker costs. Items for discussion include:</w:t>
      </w:r>
      <w:r w:rsidR="00873906" w:rsidRPr="00BA3F96">
        <w:rPr>
          <w:rFonts w:asciiTheme="majorHAnsi" w:hAnsiTheme="majorHAnsi"/>
          <w:bCs/>
          <w:sz w:val="24"/>
          <w:szCs w:val="24"/>
        </w:rPr>
        <w:t xml:space="preserve">   </w:t>
      </w:r>
    </w:p>
    <w:p w14:paraId="0B806908" w14:textId="0086F582" w:rsidR="00873906" w:rsidRPr="00BA3F96" w:rsidRDefault="00873906" w:rsidP="00BC4632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How to split the revenue, and not make money, but also not leave any on the table</w:t>
      </w:r>
      <w:r w:rsidR="00BC4632" w:rsidRPr="00BA3F96">
        <w:rPr>
          <w:rFonts w:asciiTheme="majorHAnsi" w:hAnsiTheme="majorHAnsi"/>
          <w:bCs/>
          <w:sz w:val="24"/>
          <w:szCs w:val="24"/>
        </w:rPr>
        <w:t>, and be fair for the students.</w:t>
      </w:r>
    </w:p>
    <w:p w14:paraId="15755334" w14:textId="3743D8BF" w:rsidR="00BC4632" w:rsidRPr="00BA3F96" w:rsidRDefault="00BC4632" w:rsidP="00BC4632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Expect bigger </w:t>
      </w:r>
      <w:proofErr w:type="gramStart"/>
      <w:r w:rsidRPr="00BA3F96">
        <w:rPr>
          <w:rFonts w:asciiTheme="majorHAnsi" w:hAnsiTheme="majorHAnsi"/>
          <w:bCs/>
          <w:sz w:val="24"/>
          <w:szCs w:val="24"/>
        </w:rPr>
        <w:t>turnout</w:t>
      </w:r>
      <w:proofErr w:type="gramEnd"/>
    </w:p>
    <w:p w14:paraId="3733DC78" w14:textId="26734552" w:rsidR="00CE0978" w:rsidRPr="00BA3F96" w:rsidRDefault="00CE0978" w:rsidP="00BC4632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Free venue</w:t>
      </w:r>
      <w:r w:rsidR="00506C41" w:rsidRPr="00BA3F96">
        <w:rPr>
          <w:rFonts w:asciiTheme="majorHAnsi" w:hAnsiTheme="majorHAnsi"/>
          <w:bCs/>
          <w:sz w:val="24"/>
          <w:szCs w:val="24"/>
        </w:rPr>
        <w:t xml:space="preserve"> to larger fees.</w:t>
      </w:r>
    </w:p>
    <w:p w14:paraId="67EF7E5F" w14:textId="432BE74A" w:rsidR="00506C41" w:rsidRPr="00BA3F96" w:rsidRDefault="00506C41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MIT to host</w:t>
      </w:r>
      <w:r w:rsidR="009D0D89" w:rsidRPr="00BA3F96">
        <w:rPr>
          <w:rFonts w:asciiTheme="majorHAnsi" w:hAnsiTheme="majorHAnsi"/>
          <w:bCs/>
          <w:sz w:val="24"/>
          <w:szCs w:val="24"/>
        </w:rPr>
        <w:t>, high student turnout</w:t>
      </w:r>
      <w:r w:rsidR="007220A1" w:rsidRPr="00BA3F96">
        <w:rPr>
          <w:rFonts w:asciiTheme="majorHAnsi" w:hAnsiTheme="majorHAnsi"/>
          <w:bCs/>
          <w:sz w:val="24"/>
          <w:szCs w:val="24"/>
        </w:rPr>
        <w:t>, and active student chapter.</w:t>
      </w:r>
    </w:p>
    <w:p w14:paraId="7EF6886B" w14:textId="29E56D85" w:rsidR="007220A1" w:rsidRPr="00BA3F96" w:rsidRDefault="00581427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Expectations to get 100</w:t>
      </w:r>
      <w:r w:rsidR="0061037D" w:rsidRPr="00BA3F96">
        <w:rPr>
          <w:rFonts w:asciiTheme="majorHAnsi" w:hAnsiTheme="majorHAnsi"/>
          <w:bCs/>
          <w:sz w:val="24"/>
          <w:szCs w:val="24"/>
        </w:rPr>
        <w:t>+</w:t>
      </w:r>
      <w:r w:rsidRPr="00BA3F96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Pr="00BA3F96">
        <w:rPr>
          <w:rFonts w:asciiTheme="majorHAnsi" w:hAnsiTheme="majorHAnsi"/>
          <w:bCs/>
          <w:sz w:val="24"/>
          <w:szCs w:val="24"/>
        </w:rPr>
        <w:t>people</w:t>
      </w:r>
      <w:proofErr w:type="gramEnd"/>
    </w:p>
    <w:p w14:paraId="1776BF51" w14:textId="61A74D26" w:rsidR="00BF6DA4" w:rsidRPr="00BA3F96" w:rsidRDefault="00BF6DA4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HS students.  No charge.</w:t>
      </w:r>
    </w:p>
    <w:p w14:paraId="65C7D4A0" w14:textId="536812B0" w:rsidR="00031A59" w:rsidRPr="00BA3F96" w:rsidRDefault="00031A59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Give credit for donators, and support for on a program </w:t>
      </w:r>
      <w:proofErr w:type="gramStart"/>
      <w:r w:rsidRPr="00BA3F96">
        <w:rPr>
          <w:rFonts w:asciiTheme="majorHAnsi" w:hAnsiTheme="majorHAnsi"/>
          <w:bCs/>
          <w:sz w:val="24"/>
          <w:szCs w:val="24"/>
        </w:rPr>
        <w:t>level</w:t>
      </w:r>
      <w:proofErr w:type="gramEnd"/>
    </w:p>
    <w:p w14:paraId="2CC5ACB0" w14:textId="5B2D2D73" w:rsidR="00031A59" w:rsidRPr="00BA3F96" w:rsidRDefault="00113AA2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Need to send an invoice for donation</w:t>
      </w:r>
      <w:r w:rsidR="007D47E9" w:rsidRPr="00BA3F96">
        <w:rPr>
          <w:rFonts w:asciiTheme="majorHAnsi" w:hAnsiTheme="majorHAnsi"/>
          <w:bCs/>
          <w:sz w:val="24"/>
          <w:szCs w:val="24"/>
        </w:rPr>
        <w:t xml:space="preserve">s.  </w:t>
      </w:r>
    </w:p>
    <w:p w14:paraId="6B7272C1" w14:textId="77777777" w:rsidR="0075550F" w:rsidRPr="00BA3F96" w:rsidRDefault="004A5C74" w:rsidP="009D0D89">
      <w:pPr>
        <w:pStyle w:val="ListParagraph"/>
        <w:numPr>
          <w:ilvl w:val="0"/>
          <w:numId w:val="42"/>
        </w:numPr>
        <w:ind w:left="28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Issues </w:t>
      </w:r>
      <w:r w:rsidR="00387F77" w:rsidRPr="00BA3F96">
        <w:rPr>
          <w:rFonts w:asciiTheme="majorHAnsi" w:hAnsiTheme="majorHAnsi"/>
          <w:bCs/>
          <w:sz w:val="24"/>
          <w:szCs w:val="24"/>
        </w:rPr>
        <w:t xml:space="preserve">raised – </w:t>
      </w:r>
    </w:p>
    <w:p w14:paraId="66D8D4BD" w14:textId="5DB6946E" w:rsidR="004A5C74" w:rsidRPr="00BA3F96" w:rsidRDefault="00387F77" w:rsidP="0075550F">
      <w:pPr>
        <w:pStyle w:val="ListParagraph"/>
        <w:numPr>
          <w:ilvl w:val="1"/>
          <w:numId w:val="42"/>
        </w:numPr>
        <w:tabs>
          <w:tab w:val="left" w:pos="3600"/>
        </w:tabs>
        <w:ind w:left="3600" w:hanging="27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focus on </w:t>
      </w:r>
      <w:proofErr w:type="gramStart"/>
      <w:r w:rsidRPr="00BA3F96">
        <w:rPr>
          <w:rFonts w:asciiTheme="majorHAnsi" w:hAnsiTheme="majorHAnsi"/>
          <w:bCs/>
          <w:sz w:val="24"/>
          <w:szCs w:val="24"/>
        </w:rPr>
        <w:t>brining</w:t>
      </w:r>
      <w:proofErr w:type="gramEnd"/>
      <w:r w:rsidRPr="00BA3F96">
        <w:rPr>
          <w:rFonts w:asciiTheme="majorHAnsi" w:hAnsiTheme="majorHAnsi"/>
          <w:bCs/>
          <w:sz w:val="24"/>
          <w:szCs w:val="24"/>
        </w:rPr>
        <w:t xml:space="preserve"> others outside nuclear to listen, vs ANS/Nuke friendly audience.</w:t>
      </w:r>
    </w:p>
    <w:p w14:paraId="1BFB6B8C" w14:textId="147F378D" w:rsidR="0075550F" w:rsidRPr="00BA3F96" w:rsidRDefault="0075550F" w:rsidP="0075550F">
      <w:pPr>
        <w:pStyle w:val="ListParagraph"/>
        <w:numPr>
          <w:ilvl w:val="1"/>
          <w:numId w:val="42"/>
        </w:numPr>
        <w:tabs>
          <w:tab w:val="left" w:pos="3600"/>
        </w:tabs>
        <w:ind w:left="3600" w:hanging="27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Requires a budget and </w:t>
      </w:r>
      <w:proofErr w:type="gramStart"/>
      <w:r w:rsidRPr="00BA3F96">
        <w:rPr>
          <w:rFonts w:asciiTheme="majorHAnsi" w:hAnsiTheme="majorHAnsi"/>
          <w:bCs/>
          <w:sz w:val="24"/>
          <w:szCs w:val="24"/>
        </w:rPr>
        <w:t>not to end</w:t>
      </w:r>
      <w:proofErr w:type="gramEnd"/>
      <w:r w:rsidRPr="00BA3F96">
        <w:rPr>
          <w:rFonts w:asciiTheme="majorHAnsi" w:hAnsiTheme="majorHAnsi"/>
          <w:bCs/>
          <w:sz w:val="24"/>
          <w:szCs w:val="24"/>
        </w:rPr>
        <w:t xml:space="preserve"> up with excess funds and may jeopardize funding contributions.</w:t>
      </w:r>
    </w:p>
    <w:p w14:paraId="4FA37BA4" w14:textId="37463493" w:rsidR="00AA68B5" w:rsidRPr="00BA3F96" w:rsidRDefault="00AA68B5" w:rsidP="00AA68B5">
      <w:pPr>
        <w:pStyle w:val="ListParagraph"/>
        <w:numPr>
          <w:ilvl w:val="0"/>
          <w:numId w:val="42"/>
        </w:numPr>
        <w:tabs>
          <w:tab w:val="left" w:pos="2970"/>
        </w:tabs>
        <w:ind w:hanging="10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 xml:space="preserve">Professionals to be present as networking and other </w:t>
      </w:r>
      <w:proofErr w:type="gramStart"/>
      <w:r w:rsidR="006603A0" w:rsidRPr="00BA3F96">
        <w:rPr>
          <w:rFonts w:asciiTheme="majorHAnsi" w:hAnsiTheme="majorHAnsi"/>
          <w:bCs/>
          <w:sz w:val="24"/>
          <w:szCs w:val="24"/>
        </w:rPr>
        <w:t>conversations</w:t>
      </w:r>
      <w:proofErr w:type="gramEnd"/>
    </w:p>
    <w:p w14:paraId="641B8739" w14:textId="7BF096A9" w:rsidR="00537E7A" w:rsidRPr="00BA3F96" w:rsidRDefault="006603A0" w:rsidP="00BF3F85">
      <w:pPr>
        <w:pStyle w:val="ListParagraph"/>
        <w:numPr>
          <w:ilvl w:val="0"/>
          <w:numId w:val="42"/>
        </w:numPr>
        <w:tabs>
          <w:tab w:val="left" w:pos="2970"/>
        </w:tabs>
        <w:ind w:hanging="1080"/>
        <w:rPr>
          <w:rFonts w:asciiTheme="majorHAnsi" w:hAnsiTheme="majorHAnsi"/>
          <w:bCs/>
          <w:sz w:val="24"/>
          <w:szCs w:val="24"/>
        </w:rPr>
      </w:pPr>
      <w:r w:rsidRPr="00BA3F96">
        <w:rPr>
          <w:rFonts w:asciiTheme="majorHAnsi" w:hAnsiTheme="majorHAnsi"/>
          <w:bCs/>
          <w:sz w:val="24"/>
          <w:szCs w:val="24"/>
        </w:rPr>
        <w:t>Outreach to STEM students</w:t>
      </w:r>
    </w:p>
    <w:p w14:paraId="20E557EC" w14:textId="7F1182D4" w:rsidR="003A433E" w:rsidRPr="00BA3F96" w:rsidRDefault="003A433E" w:rsidP="003A433E">
      <w:pPr>
        <w:rPr>
          <w:rFonts w:asciiTheme="majorHAnsi" w:hAnsiTheme="majorHAnsi"/>
          <w:bCs/>
          <w:sz w:val="24"/>
          <w:szCs w:val="24"/>
        </w:rPr>
      </w:pPr>
    </w:p>
    <w:p w14:paraId="7D6A61EF" w14:textId="1589813B" w:rsidR="00600038" w:rsidRDefault="00600038" w:rsidP="00B743CA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Four ANS members in MA will receive their 25 year or </w:t>
      </w:r>
      <w:proofErr w:type="gramStart"/>
      <w:r>
        <w:rPr>
          <w:rFonts w:asciiTheme="majorHAnsi" w:hAnsiTheme="majorHAnsi"/>
          <w:bCs/>
          <w:sz w:val="24"/>
          <w:szCs w:val="24"/>
        </w:rPr>
        <w:t>50 year</w:t>
      </w:r>
      <w:proofErr w:type="gramEnd"/>
      <w:r>
        <w:rPr>
          <w:rFonts w:asciiTheme="majorHAnsi" w:hAnsiTheme="majorHAnsi"/>
          <w:bCs/>
          <w:sz w:val="24"/>
          <w:szCs w:val="24"/>
        </w:rPr>
        <w:t xml:space="preserve"> membership award. Once I receive the awards</w:t>
      </w:r>
      <w:r w:rsidR="007A3EA6">
        <w:rPr>
          <w:rFonts w:asciiTheme="majorHAnsi" w:hAnsiTheme="majorHAnsi"/>
          <w:bCs/>
          <w:sz w:val="24"/>
          <w:szCs w:val="24"/>
        </w:rPr>
        <w:t>,</w:t>
      </w:r>
      <w:r>
        <w:rPr>
          <w:rFonts w:asciiTheme="majorHAnsi" w:hAnsiTheme="majorHAnsi"/>
          <w:bCs/>
          <w:sz w:val="24"/>
          <w:szCs w:val="24"/>
        </w:rPr>
        <w:t xml:space="preserve"> I plan to invite them to an ANS-NE meeting to present the awards. Are we able to support their attendance</w:t>
      </w:r>
      <w:r w:rsidR="00F4045C">
        <w:rPr>
          <w:rFonts w:asciiTheme="majorHAnsi" w:hAnsiTheme="majorHAnsi"/>
          <w:bCs/>
          <w:sz w:val="24"/>
          <w:szCs w:val="24"/>
        </w:rPr>
        <w:t xml:space="preserve"> with free </w:t>
      </w:r>
      <w:r w:rsidR="007D47E9">
        <w:rPr>
          <w:rFonts w:asciiTheme="majorHAnsi" w:hAnsiTheme="majorHAnsi"/>
          <w:bCs/>
          <w:sz w:val="24"/>
          <w:szCs w:val="24"/>
        </w:rPr>
        <w:t>admittance</w:t>
      </w:r>
      <w:r>
        <w:rPr>
          <w:rFonts w:asciiTheme="majorHAnsi" w:hAnsiTheme="majorHAnsi"/>
          <w:bCs/>
          <w:sz w:val="24"/>
          <w:szCs w:val="24"/>
        </w:rPr>
        <w:t>?</w:t>
      </w:r>
    </w:p>
    <w:p w14:paraId="49DDEE58" w14:textId="6893E9BA" w:rsidR="00F04117" w:rsidRPr="00A13899" w:rsidRDefault="00F04117" w:rsidP="00A13899">
      <w:pPr>
        <w:pStyle w:val="ListParagraph"/>
        <w:numPr>
          <w:ilvl w:val="3"/>
          <w:numId w:val="1"/>
        </w:numPr>
        <w:ind w:left="2970" w:hanging="450"/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Invite to a meeting and part of the social </w:t>
      </w:r>
      <w:proofErr w:type="gramStart"/>
      <w:r>
        <w:rPr>
          <w:rFonts w:asciiTheme="majorHAnsi" w:hAnsiTheme="majorHAnsi"/>
          <w:bCs/>
          <w:sz w:val="24"/>
          <w:szCs w:val="24"/>
        </w:rPr>
        <w:t>networking</w:t>
      </w:r>
      <w:proofErr w:type="gramEnd"/>
    </w:p>
    <w:p w14:paraId="18358957" w14:textId="77777777" w:rsidR="006603A0" w:rsidRPr="00611CEF" w:rsidRDefault="006603A0" w:rsidP="006603A0">
      <w:pPr>
        <w:pStyle w:val="ListParagraph"/>
        <w:ind w:left="2160"/>
        <w:rPr>
          <w:rFonts w:asciiTheme="majorHAnsi" w:hAnsiTheme="majorHAnsi"/>
          <w:bCs/>
          <w:sz w:val="24"/>
          <w:szCs w:val="24"/>
        </w:rPr>
      </w:pPr>
    </w:p>
    <w:p w14:paraId="30AEF21D" w14:textId="7E9B4582" w:rsidR="00F53F91" w:rsidRPr="00611CEF" w:rsidRDefault="00F53F91" w:rsidP="00452E9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t xml:space="preserve">ANS networking gathering in </w:t>
      </w:r>
      <w:r w:rsidR="00611CEF" w:rsidRPr="00611CEF">
        <w:rPr>
          <w:rFonts w:asciiTheme="majorHAnsi" w:hAnsiTheme="majorHAnsi"/>
          <w:bCs/>
          <w:sz w:val="24"/>
          <w:szCs w:val="24"/>
        </w:rPr>
        <w:t>Spring 2024</w:t>
      </w:r>
      <w:r w:rsidRPr="00611CEF">
        <w:rPr>
          <w:rFonts w:asciiTheme="majorHAnsi" w:hAnsiTheme="majorHAnsi"/>
          <w:bCs/>
          <w:sz w:val="24"/>
          <w:szCs w:val="24"/>
        </w:rPr>
        <w:t xml:space="preserve"> </w:t>
      </w:r>
      <w:proofErr w:type="gramStart"/>
      <w:r w:rsidRPr="00611CEF">
        <w:rPr>
          <w:rFonts w:asciiTheme="majorHAnsi" w:hAnsiTheme="majorHAnsi"/>
          <w:bCs/>
          <w:sz w:val="24"/>
          <w:szCs w:val="24"/>
        </w:rPr>
        <w:t>budget</w:t>
      </w:r>
      <w:proofErr w:type="gramEnd"/>
    </w:p>
    <w:p w14:paraId="31BF58B1" w14:textId="3BC053CB" w:rsidR="00F04117" w:rsidRPr="00171B84" w:rsidRDefault="00171B84" w:rsidP="00171B84">
      <w:pPr>
        <w:pStyle w:val="ListParagraph"/>
        <w:numPr>
          <w:ilvl w:val="2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Dependent on March speaker.   Darvin for outreach</w:t>
      </w:r>
    </w:p>
    <w:p w14:paraId="4847D79E" w14:textId="77777777" w:rsidR="00F04117" w:rsidRDefault="00F04117" w:rsidP="00F04117">
      <w:pPr>
        <w:pStyle w:val="ListParagraph"/>
        <w:ind w:left="1440"/>
        <w:rPr>
          <w:rFonts w:asciiTheme="majorHAnsi" w:hAnsiTheme="majorHAnsi"/>
          <w:bCs/>
          <w:sz w:val="24"/>
          <w:szCs w:val="24"/>
        </w:rPr>
      </w:pPr>
    </w:p>
    <w:p w14:paraId="0FA6DF64" w14:textId="77777777" w:rsidR="007A3EA6" w:rsidRDefault="007A3EA6" w:rsidP="00F04117">
      <w:pPr>
        <w:pStyle w:val="ListParagraph"/>
        <w:ind w:left="1440"/>
        <w:rPr>
          <w:rFonts w:asciiTheme="majorHAnsi" w:hAnsiTheme="majorHAnsi"/>
          <w:bCs/>
          <w:sz w:val="24"/>
          <w:szCs w:val="24"/>
        </w:rPr>
      </w:pPr>
    </w:p>
    <w:p w14:paraId="6DB41C51" w14:textId="77777777" w:rsidR="007A3EA6" w:rsidRDefault="007A3EA6" w:rsidP="00F04117">
      <w:pPr>
        <w:pStyle w:val="ListParagraph"/>
        <w:ind w:left="1440"/>
        <w:rPr>
          <w:rFonts w:asciiTheme="majorHAnsi" w:hAnsiTheme="majorHAnsi"/>
          <w:bCs/>
          <w:sz w:val="24"/>
          <w:szCs w:val="24"/>
        </w:rPr>
      </w:pPr>
    </w:p>
    <w:p w14:paraId="6D76FCA5" w14:textId="14BA4077" w:rsidR="00F53F91" w:rsidRPr="00611CEF" w:rsidRDefault="00F53F91" w:rsidP="00452E9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611CEF">
        <w:rPr>
          <w:rFonts w:asciiTheme="majorHAnsi" w:hAnsiTheme="majorHAnsi"/>
          <w:bCs/>
          <w:sz w:val="24"/>
          <w:szCs w:val="24"/>
        </w:rPr>
        <w:lastRenderedPageBreak/>
        <w:t>Philanthropy:</w:t>
      </w:r>
    </w:p>
    <w:p w14:paraId="29DD4A3F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 xml:space="preserve">Funding a student to attend a </w:t>
      </w:r>
      <w:proofErr w:type="gramStart"/>
      <w:r w:rsidRPr="00611CEF">
        <w:rPr>
          <w:rFonts w:ascii="Cambria" w:eastAsia="Times New Roman" w:hAnsi="Cambria"/>
        </w:rPr>
        <w:t>conference</w:t>
      </w:r>
      <w:proofErr w:type="gramEnd"/>
    </w:p>
    <w:p w14:paraId="29760B4F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>STEM outreach for teachers or students</w:t>
      </w:r>
    </w:p>
    <w:p w14:paraId="309CA6EC" w14:textId="77777777" w:rsidR="00F53F91" w:rsidRPr="00611CEF" w:rsidRDefault="00F53F91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>Funding a portion of student research</w:t>
      </w:r>
    </w:p>
    <w:p w14:paraId="43236D45" w14:textId="2A8B834D" w:rsidR="00702685" w:rsidRDefault="00702685" w:rsidP="00452E97">
      <w:pPr>
        <w:pStyle w:val="ListParagraph"/>
        <w:numPr>
          <w:ilvl w:val="2"/>
          <w:numId w:val="1"/>
        </w:numPr>
        <w:rPr>
          <w:rFonts w:ascii="Cambria" w:eastAsia="Times New Roman" w:hAnsi="Cambria"/>
        </w:rPr>
      </w:pPr>
      <w:r w:rsidRPr="00611CEF">
        <w:rPr>
          <w:rFonts w:ascii="Cambria" w:eastAsia="Times New Roman" w:hAnsi="Cambria"/>
        </w:rPr>
        <w:t xml:space="preserve">Support </w:t>
      </w:r>
      <w:r w:rsidR="00EE6D01" w:rsidRPr="00611CEF">
        <w:rPr>
          <w:rFonts w:ascii="Cambria" w:eastAsia="Times New Roman" w:hAnsi="Cambria"/>
        </w:rPr>
        <w:t xml:space="preserve">a student ANS </w:t>
      </w:r>
      <w:proofErr w:type="gramStart"/>
      <w:r w:rsidR="00EE6D01" w:rsidRPr="00611CEF">
        <w:rPr>
          <w:rFonts w:ascii="Cambria" w:eastAsia="Times New Roman" w:hAnsi="Cambria"/>
        </w:rPr>
        <w:t>membership</w:t>
      </w:r>
      <w:proofErr w:type="gramEnd"/>
      <w:r w:rsidR="009C5D74" w:rsidRPr="00611CEF">
        <w:rPr>
          <w:rFonts w:ascii="Cambria" w:eastAsia="Times New Roman" w:hAnsi="Cambria"/>
        </w:rPr>
        <w:t xml:space="preserve"> </w:t>
      </w:r>
    </w:p>
    <w:p w14:paraId="484E3B42" w14:textId="09EFEBD3" w:rsidR="00A55BBD" w:rsidRPr="009B74FA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9B74FA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</w:p>
    <w:p w14:paraId="7CB56F0C" w14:textId="79E1319E" w:rsidR="00A55BBD" w:rsidRPr="009B74FA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17,936.21</w:t>
      </w:r>
    </w:p>
    <w:p w14:paraId="0ADB4CF4" w14:textId="6E793C78" w:rsidR="00A55BBD" w:rsidRPr="009B74FA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osts:</w:t>
      </w:r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$402.</w:t>
      </w:r>
      <w:r w:rsidR="004B5C4C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0</w:t>
      </w:r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5</w:t>
      </w:r>
    </w:p>
    <w:p w14:paraId="3879958F" w14:textId="0F31F0CF" w:rsidR="005A18DC" w:rsidRPr="0030742F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: </w:t>
      </w:r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380 intake – lost approx. 2</w:t>
      </w:r>
      <w:r w:rsidR="008A397C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.50</w:t>
      </w:r>
    </w:p>
    <w:p w14:paraId="7D038403" w14:textId="150A6120" w:rsidR="0030742F" w:rsidRPr="009B74FA" w:rsidRDefault="003E1552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HQ </w:t>
      </w:r>
      <w:proofErr w:type="gramStart"/>
      <w:r w:rsidR="00BF3F85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isbursements</w:t>
      </w:r>
      <w:r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-</w:t>
      </w:r>
      <w:proofErr w:type="gramEnd"/>
      <w:r w:rsidR="0030742F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$220</w:t>
      </w:r>
    </w:p>
    <w:p w14:paraId="190929C2" w14:textId="769033B3" w:rsidR="00093E2E" w:rsidRPr="009B74FA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9B74FA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093E2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7A3EA6">
        <w:rPr>
          <w:rFonts w:asciiTheme="majorHAnsi" w:hAnsiTheme="majorHAnsi"/>
          <w:bCs/>
          <w:sz w:val="24"/>
          <w:szCs w:val="24"/>
        </w:rPr>
        <w:t>None</w:t>
      </w:r>
    </w:p>
    <w:p w14:paraId="044409DB" w14:textId="57919462" w:rsidR="00502B3E" w:rsidRPr="00611CEF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611CEF">
        <w:rPr>
          <w:rFonts w:asciiTheme="majorHAnsi" w:hAnsiTheme="majorHAnsi"/>
          <w:b/>
          <w:sz w:val="24"/>
          <w:szCs w:val="24"/>
        </w:rPr>
        <w:t>Secretary’s Report</w:t>
      </w:r>
      <w:r w:rsidRPr="00611CEF">
        <w:rPr>
          <w:rFonts w:asciiTheme="majorHAnsi" w:hAnsiTheme="majorHAnsi"/>
          <w:sz w:val="24"/>
          <w:szCs w:val="24"/>
        </w:rPr>
        <w:t xml:space="preserve"> (</w:t>
      </w:r>
      <w:r w:rsidR="00F77D99" w:rsidRPr="00611CEF">
        <w:rPr>
          <w:rFonts w:asciiTheme="majorHAnsi" w:hAnsiTheme="majorHAnsi"/>
          <w:sz w:val="24"/>
          <w:szCs w:val="24"/>
        </w:rPr>
        <w:t>D</w:t>
      </w:r>
      <w:r w:rsidR="009F25FD" w:rsidRPr="00611CEF">
        <w:rPr>
          <w:rFonts w:asciiTheme="majorHAnsi" w:hAnsiTheme="majorHAnsi"/>
          <w:sz w:val="24"/>
          <w:szCs w:val="24"/>
        </w:rPr>
        <w:t>.</w:t>
      </w:r>
      <w:r w:rsidR="00DB20ED" w:rsidRPr="00611CEF">
        <w:rPr>
          <w:rFonts w:asciiTheme="majorHAnsi" w:hAnsiTheme="majorHAnsi"/>
          <w:sz w:val="24"/>
          <w:szCs w:val="24"/>
        </w:rPr>
        <w:t xml:space="preserve"> </w:t>
      </w:r>
      <w:r w:rsidR="009F25FD" w:rsidRPr="00611CEF">
        <w:rPr>
          <w:rFonts w:asciiTheme="majorHAnsi" w:hAnsiTheme="majorHAnsi"/>
          <w:sz w:val="24"/>
          <w:szCs w:val="24"/>
        </w:rPr>
        <w:t>Martin</w:t>
      </w:r>
      <w:r w:rsidRPr="00611CEF">
        <w:rPr>
          <w:rFonts w:asciiTheme="majorHAnsi" w:hAnsiTheme="majorHAnsi"/>
          <w:sz w:val="24"/>
          <w:szCs w:val="24"/>
        </w:rPr>
        <w:t>)</w:t>
      </w:r>
      <w:r w:rsidR="003629C1" w:rsidRPr="00611CEF">
        <w:rPr>
          <w:rFonts w:asciiTheme="majorHAnsi" w:hAnsiTheme="majorHAnsi"/>
          <w:sz w:val="24"/>
          <w:szCs w:val="24"/>
        </w:rPr>
        <w:t xml:space="preserve"> </w:t>
      </w:r>
      <w:r w:rsidR="000567C1" w:rsidRPr="00611CEF">
        <w:rPr>
          <w:rFonts w:asciiTheme="majorHAnsi" w:hAnsiTheme="majorHAnsi"/>
          <w:sz w:val="24"/>
          <w:szCs w:val="24"/>
        </w:rPr>
        <w:t>–</w:t>
      </w:r>
      <w:r w:rsidR="003629C1" w:rsidRPr="00611CEF">
        <w:rPr>
          <w:rFonts w:asciiTheme="majorHAnsi" w:hAnsiTheme="majorHAnsi"/>
          <w:sz w:val="24"/>
          <w:szCs w:val="24"/>
        </w:rPr>
        <w:t xml:space="preserve"> </w:t>
      </w:r>
      <w:r w:rsidR="007A3EA6">
        <w:rPr>
          <w:rFonts w:asciiTheme="majorHAnsi" w:hAnsiTheme="majorHAnsi"/>
          <w:sz w:val="24"/>
          <w:szCs w:val="24"/>
        </w:rPr>
        <w:t>No report</w:t>
      </w:r>
    </w:p>
    <w:p w14:paraId="75D5D278" w14:textId="00952F24" w:rsidR="009E5A9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3318D8DA" w14:textId="68EE082B" w:rsidR="00316851" w:rsidRPr="00357095" w:rsidRDefault="009E5A9A" w:rsidP="00F4045C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357095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357095">
        <w:rPr>
          <w:rFonts w:asciiTheme="majorHAnsi" w:hAnsiTheme="majorHAnsi"/>
          <w:sz w:val="24"/>
          <w:szCs w:val="24"/>
        </w:rPr>
        <w:t>C</w:t>
      </w:r>
      <w:r w:rsidR="00B92115" w:rsidRPr="00357095">
        <w:rPr>
          <w:rFonts w:asciiTheme="majorHAnsi" w:hAnsiTheme="majorHAnsi"/>
          <w:sz w:val="24"/>
          <w:szCs w:val="24"/>
        </w:rPr>
        <w:t xml:space="preserve">. </w:t>
      </w:r>
      <w:r w:rsidR="0017154A" w:rsidRPr="00357095">
        <w:rPr>
          <w:rFonts w:asciiTheme="majorHAnsi" w:hAnsiTheme="majorHAnsi"/>
          <w:sz w:val="24"/>
          <w:szCs w:val="24"/>
        </w:rPr>
        <w:t>Roy</w:t>
      </w:r>
      <w:r w:rsidRPr="00357095">
        <w:rPr>
          <w:rFonts w:asciiTheme="majorHAnsi" w:hAnsiTheme="majorHAnsi"/>
          <w:sz w:val="24"/>
          <w:szCs w:val="24"/>
        </w:rPr>
        <w:t>) (Attachment A)</w:t>
      </w:r>
    </w:p>
    <w:p w14:paraId="28DCE1C2" w14:textId="6DF9E796" w:rsidR="003E1552" w:rsidRPr="00357095" w:rsidRDefault="003E1552" w:rsidP="003E1552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357095">
        <w:rPr>
          <w:rFonts w:asciiTheme="majorHAnsi" w:hAnsiTheme="majorHAnsi"/>
          <w:sz w:val="24"/>
          <w:szCs w:val="24"/>
        </w:rPr>
        <w:t xml:space="preserve">Website </w:t>
      </w:r>
    </w:p>
    <w:p w14:paraId="0654CE15" w14:textId="0EBC3796" w:rsidR="00C41C27" w:rsidRPr="00357095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357095">
        <w:rPr>
          <w:rFonts w:asciiTheme="majorHAnsi" w:hAnsiTheme="majorHAnsi"/>
          <w:sz w:val="24"/>
          <w:szCs w:val="24"/>
        </w:rPr>
        <w:t>Program Committee</w:t>
      </w:r>
      <w:r w:rsidR="00763A6D" w:rsidRPr="00357095">
        <w:rPr>
          <w:rFonts w:asciiTheme="majorHAnsi" w:hAnsiTheme="majorHAnsi"/>
          <w:sz w:val="24"/>
          <w:szCs w:val="24"/>
        </w:rPr>
        <w:t xml:space="preserve"> </w:t>
      </w:r>
      <w:r w:rsidR="00F77D99" w:rsidRPr="00357095">
        <w:rPr>
          <w:rFonts w:asciiTheme="majorHAnsi" w:hAnsiTheme="majorHAnsi"/>
          <w:sz w:val="24"/>
          <w:szCs w:val="24"/>
        </w:rPr>
        <w:t>(</w:t>
      </w:r>
      <w:r w:rsidR="0017154A" w:rsidRPr="00357095">
        <w:rPr>
          <w:rFonts w:asciiTheme="majorHAnsi" w:hAnsiTheme="majorHAnsi"/>
          <w:sz w:val="24"/>
          <w:szCs w:val="24"/>
        </w:rPr>
        <w:t>N.</w:t>
      </w:r>
      <w:r w:rsidR="00DB20ED" w:rsidRPr="00357095">
        <w:rPr>
          <w:rFonts w:asciiTheme="majorHAnsi" w:hAnsiTheme="majorHAnsi"/>
          <w:sz w:val="24"/>
          <w:szCs w:val="24"/>
        </w:rPr>
        <w:t xml:space="preserve"> </w:t>
      </w:r>
      <w:r w:rsidR="0017154A" w:rsidRPr="00357095">
        <w:rPr>
          <w:rFonts w:asciiTheme="majorHAnsi" w:hAnsiTheme="majorHAnsi"/>
          <w:sz w:val="24"/>
          <w:szCs w:val="24"/>
        </w:rPr>
        <w:t>Glucksberg</w:t>
      </w:r>
      <w:r w:rsidR="007D39A7" w:rsidRPr="00357095">
        <w:rPr>
          <w:rFonts w:asciiTheme="majorHAnsi" w:hAnsiTheme="majorHAnsi"/>
          <w:sz w:val="24"/>
          <w:szCs w:val="24"/>
        </w:rPr>
        <w:t>/B.</w:t>
      </w:r>
      <w:r w:rsidR="00055D39" w:rsidRPr="00357095">
        <w:rPr>
          <w:rFonts w:asciiTheme="majorHAnsi" w:hAnsiTheme="majorHAnsi"/>
          <w:sz w:val="24"/>
          <w:szCs w:val="24"/>
        </w:rPr>
        <w:t xml:space="preserve"> </w:t>
      </w:r>
      <w:r w:rsidR="007D39A7" w:rsidRPr="00357095">
        <w:rPr>
          <w:rFonts w:asciiTheme="majorHAnsi" w:hAnsiTheme="majorHAnsi"/>
          <w:sz w:val="24"/>
          <w:szCs w:val="24"/>
        </w:rPr>
        <w:t>Capstick</w:t>
      </w:r>
      <w:r w:rsidR="00F77D99" w:rsidRPr="00357095">
        <w:rPr>
          <w:rFonts w:asciiTheme="majorHAnsi" w:hAnsiTheme="majorHAnsi"/>
          <w:sz w:val="24"/>
          <w:szCs w:val="24"/>
        </w:rPr>
        <w:t xml:space="preserve">) </w:t>
      </w:r>
      <w:r w:rsidR="00763A6D" w:rsidRPr="00357095">
        <w:rPr>
          <w:rFonts w:asciiTheme="majorHAnsi" w:hAnsiTheme="majorHAnsi"/>
          <w:sz w:val="24"/>
          <w:szCs w:val="24"/>
        </w:rPr>
        <w:t>(Attachment A)</w:t>
      </w:r>
      <w:r w:rsidR="009279EE" w:rsidRPr="00357095">
        <w:rPr>
          <w:rFonts w:asciiTheme="majorHAnsi" w:hAnsiTheme="majorHAnsi"/>
          <w:sz w:val="24"/>
          <w:szCs w:val="24"/>
        </w:rPr>
        <w:t xml:space="preserve"> </w:t>
      </w:r>
    </w:p>
    <w:p w14:paraId="1B2D90CB" w14:textId="2A954A3F" w:rsidR="009E5A9A" w:rsidRPr="00132CC9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357095">
        <w:rPr>
          <w:rFonts w:asciiTheme="majorHAnsi" w:hAnsiTheme="majorHAnsi"/>
          <w:sz w:val="24"/>
          <w:szCs w:val="24"/>
        </w:rPr>
        <w:t>Outreach</w:t>
      </w:r>
      <w:r w:rsidRPr="00132CC9">
        <w:rPr>
          <w:rFonts w:asciiTheme="majorHAnsi" w:hAnsiTheme="majorHAnsi"/>
          <w:sz w:val="24"/>
          <w:szCs w:val="24"/>
        </w:rPr>
        <w:t xml:space="preserve"> activities report (</w:t>
      </w:r>
      <w:r w:rsidR="00207A28" w:rsidRPr="00132CC9">
        <w:rPr>
          <w:rFonts w:asciiTheme="majorHAnsi" w:hAnsiTheme="majorHAnsi"/>
          <w:sz w:val="24"/>
          <w:szCs w:val="24"/>
        </w:rPr>
        <w:t>D.</w:t>
      </w:r>
      <w:r w:rsidR="00DB20ED" w:rsidRPr="00132CC9">
        <w:rPr>
          <w:rFonts w:asciiTheme="majorHAnsi" w:hAnsiTheme="majorHAnsi"/>
          <w:sz w:val="24"/>
          <w:szCs w:val="24"/>
        </w:rPr>
        <w:t xml:space="preserve"> </w:t>
      </w:r>
      <w:r w:rsidRPr="00132CC9">
        <w:rPr>
          <w:rFonts w:asciiTheme="majorHAnsi" w:hAnsiTheme="majorHAnsi"/>
          <w:sz w:val="24"/>
          <w:szCs w:val="24"/>
        </w:rPr>
        <w:t>Kapitz</w:t>
      </w:r>
      <w:r w:rsidR="00646888" w:rsidRPr="00132CC9">
        <w:rPr>
          <w:rFonts w:asciiTheme="majorHAnsi" w:hAnsiTheme="majorHAnsi"/>
          <w:sz w:val="24"/>
          <w:szCs w:val="24"/>
        </w:rPr>
        <w:t>/C. Roy</w:t>
      </w:r>
      <w:r w:rsidRPr="00132CC9">
        <w:rPr>
          <w:rFonts w:asciiTheme="majorHAnsi" w:hAnsiTheme="majorHAnsi"/>
          <w:sz w:val="24"/>
          <w:szCs w:val="24"/>
        </w:rPr>
        <w:t>)</w:t>
      </w:r>
      <w:r w:rsidR="00352DF1" w:rsidRPr="00132CC9">
        <w:rPr>
          <w:rFonts w:asciiTheme="majorHAnsi" w:hAnsiTheme="majorHAnsi"/>
          <w:sz w:val="24"/>
          <w:szCs w:val="24"/>
        </w:rPr>
        <w:t xml:space="preserve"> </w:t>
      </w:r>
      <w:r w:rsidR="006539BC" w:rsidRPr="00132CC9">
        <w:rPr>
          <w:rFonts w:asciiTheme="majorHAnsi" w:hAnsiTheme="majorHAnsi"/>
          <w:sz w:val="24"/>
          <w:szCs w:val="24"/>
        </w:rPr>
        <w:t>–</w:t>
      </w:r>
      <w:r w:rsidR="00AC7B2D" w:rsidRPr="00132CC9">
        <w:rPr>
          <w:rFonts w:asciiTheme="majorHAnsi" w:hAnsiTheme="majorHAnsi"/>
          <w:sz w:val="24"/>
          <w:szCs w:val="24"/>
        </w:rPr>
        <w:t xml:space="preserve"> See Attachment B</w:t>
      </w:r>
    </w:p>
    <w:p w14:paraId="76964A31" w14:textId="6D0C1B77" w:rsidR="00BE4060" w:rsidRPr="00132CC9" w:rsidRDefault="00576D72" w:rsidP="00D65347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32CC9">
        <w:rPr>
          <w:rFonts w:asciiTheme="majorHAnsi" w:hAnsiTheme="majorHAnsi"/>
          <w:sz w:val="24"/>
          <w:szCs w:val="24"/>
        </w:rPr>
        <w:t xml:space="preserve">Outreach to </w:t>
      </w:r>
      <w:r w:rsidR="008644F7" w:rsidRPr="00132CC9">
        <w:rPr>
          <w:rFonts w:asciiTheme="majorHAnsi" w:hAnsiTheme="majorHAnsi"/>
          <w:sz w:val="24"/>
          <w:szCs w:val="24"/>
        </w:rPr>
        <w:t xml:space="preserve">other </w:t>
      </w:r>
      <w:r w:rsidR="00F53F91" w:rsidRPr="00132CC9">
        <w:rPr>
          <w:rFonts w:asciiTheme="majorHAnsi" w:hAnsiTheme="majorHAnsi"/>
          <w:sz w:val="24"/>
          <w:szCs w:val="24"/>
        </w:rPr>
        <w:t>s</w:t>
      </w:r>
      <w:r w:rsidR="008644F7" w:rsidRPr="00132CC9">
        <w:rPr>
          <w:rFonts w:asciiTheme="majorHAnsi" w:hAnsiTheme="majorHAnsi"/>
          <w:sz w:val="24"/>
          <w:szCs w:val="24"/>
        </w:rPr>
        <w:t xml:space="preserve">tudent sections </w:t>
      </w:r>
      <w:r w:rsidRPr="00132CC9">
        <w:rPr>
          <w:rFonts w:asciiTheme="majorHAnsi" w:hAnsiTheme="majorHAnsi"/>
          <w:sz w:val="24"/>
          <w:szCs w:val="24"/>
        </w:rPr>
        <w:t>(B. McNeely – See Attachment B)</w:t>
      </w:r>
    </w:p>
    <w:p w14:paraId="555F8465" w14:textId="3D7295E1" w:rsidR="00EB0CFA" w:rsidRPr="009B74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1838F4">
        <w:rPr>
          <w:rFonts w:asciiTheme="majorHAnsi" w:hAnsiTheme="majorHAnsi"/>
          <w:bCs/>
          <w:sz w:val="24"/>
          <w:szCs w:val="24"/>
        </w:rPr>
        <w:t>(</w:t>
      </w:r>
      <w:r w:rsidR="00EB0CFA" w:rsidRPr="009B74FA">
        <w:rPr>
          <w:rFonts w:asciiTheme="majorHAnsi" w:hAnsiTheme="majorHAnsi"/>
          <w:bCs/>
          <w:sz w:val="24"/>
          <w:szCs w:val="24"/>
        </w:rPr>
        <w:t>All)</w:t>
      </w:r>
      <w:r w:rsidR="000E3E8E" w:rsidRPr="009B74FA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9B74FA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9B74FA">
        <w:rPr>
          <w:rFonts w:asciiTheme="majorHAnsi" w:hAnsiTheme="majorHAnsi"/>
          <w:bCs/>
          <w:sz w:val="24"/>
          <w:szCs w:val="24"/>
        </w:rPr>
        <w:t xml:space="preserve"> </w:t>
      </w:r>
    </w:p>
    <w:p w14:paraId="367BC274" w14:textId="3BBA6F9A" w:rsidR="00BE4060" w:rsidRPr="00132CC9" w:rsidRDefault="00316851" w:rsidP="0034064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9B74FA">
        <w:rPr>
          <w:rFonts w:asciiTheme="majorHAnsi" w:hAnsiTheme="majorHAnsi"/>
          <w:bCs/>
          <w:sz w:val="24"/>
          <w:szCs w:val="24"/>
        </w:rPr>
        <w:t xml:space="preserve">Need to update meeting registration process to include a receipt e-mail or calendar </w:t>
      </w:r>
      <w:r w:rsidRPr="00132CC9">
        <w:rPr>
          <w:rFonts w:asciiTheme="majorHAnsi" w:hAnsiTheme="majorHAnsi"/>
          <w:bCs/>
          <w:sz w:val="24"/>
          <w:szCs w:val="24"/>
        </w:rPr>
        <w:t>addition, etc.</w:t>
      </w:r>
      <w:r w:rsidRPr="00132CC9">
        <w:rPr>
          <w:rFonts w:asciiTheme="majorHAnsi" w:hAnsiTheme="majorHAnsi"/>
          <w:sz w:val="24"/>
          <w:szCs w:val="24"/>
        </w:rPr>
        <w:t xml:space="preserve"> </w:t>
      </w:r>
      <w:r w:rsidR="007A3EA6">
        <w:rPr>
          <w:rFonts w:asciiTheme="majorHAnsi" w:hAnsiTheme="majorHAnsi"/>
          <w:sz w:val="24"/>
          <w:szCs w:val="24"/>
        </w:rPr>
        <w:t>– No update</w:t>
      </w:r>
    </w:p>
    <w:p w14:paraId="33478E3E" w14:textId="77777777" w:rsidR="00132CC9" w:rsidRPr="00132CC9" w:rsidRDefault="00132CC9" w:rsidP="00132CC9">
      <w:pPr>
        <w:rPr>
          <w:rFonts w:asciiTheme="majorHAnsi" w:hAnsiTheme="majorHAnsi"/>
          <w:bCs/>
          <w:sz w:val="24"/>
          <w:szCs w:val="24"/>
        </w:rPr>
      </w:pPr>
    </w:p>
    <w:p w14:paraId="40FC7617" w14:textId="451C6C37" w:rsidR="0093171A" w:rsidRPr="009B74FA" w:rsidRDefault="00E87463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9B74FA">
        <w:rPr>
          <w:rFonts w:asciiTheme="majorHAnsi" w:hAnsiTheme="majorHAnsi"/>
          <w:b/>
          <w:sz w:val="24"/>
          <w:szCs w:val="24"/>
        </w:rPr>
        <w:t xml:space="preserve">Looking ahead to </w:t>
      </w:r>
      <w:r w:rsidR="009E5A9A" w:rsidRPr="009B74FA">
        <w:rPr>
          <w:rFonts w:asciiTheme="majorHAnsi" w:hAnsiTheme="majorHAnsi"/>
          <w:b/>
          <w:sz w:val="24"/>
          <w:szCs w:val="24"/>
        </w:rPr>
        <w:t xml:space="preserve">Activity Calendar required </w:t>
      </w:r>
      <w:proofErr w:type="gramStart"/>
      <w:r w:rsidR="009E5A9A" w:rsidRPr="009B74FA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="009E5A9A" w:rsidRPr="009B74FA">
        <w:rPr>
          <w:rFonts w:asciiTheme="majorHAnsi" w:hAnsiTheme="majorHAnsi"/>
          <w:b/>
          <w:sz w:val="24"/>
          <w:szCs w:val="24"/>
        </w:rPr>
        <w:t xml:space="preserve"> </w:t>
      </w:r>
    </w:p>
    <w:p w14:paraId="15974558" w14:textId="77777777" w:rsidR="00BE0931" w:rsidRDefault="00BE0931" w:rsidP="00A8389B">
      <w:pPr>
        <w:suppressAutoHyphens/>
        <w:jc w:val="both"/>
        <w:rPr>
          <w:rFonts w:ascii="Times" w:hAnsi="Times"/>
          <w:spacing w:val="-3"/>
          <w:sz w:val="24"/>
        </w:rPr>
      </w:pPr>
    </w:p>
    <w:p w14:paraId="0FFA9934" w14:textId="77777777" w:rsidR="00CD640D" w:rsidRDefault="00CD640D" w:rsidP="00CD640D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February</w:t>
      </w:r>
    </w:p>
    <w:p w14:paraId="1BD41CF6" w14:textId="3D729C79" w:rsidR="00CD640D" w:rsidRPr="00CD640D" w:rsidRDefault="00CD640D" w:rsidP="00CD640D">
      <w:pPr>
        <w:pStyle w:val="ListParagraph"/>
        <w:widowControl w:val="0"/>
        <w:numPr>
          <w:ilvl w:val="0"/>
          <w:numId w:val="39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CD640D">
        <w:rPr>
          <w:rFonts w:ascii="Times" w:hAnsi="Times"/>
          <w:spacing w:val="-3"/>
          <w:sz w:val="24"/>
        </w:rPr>
        <w:t xml:space="preserve">Ascertain interest / make arrangements for spring teacher’s workshop(s) (optional) – </w:t>
      </w:r>
      <w:r w:rsidRPr="00CD640D">
        <w:rPr>
          <w:rFonts w:ascii="Times" w:hAnsi="Times"/>
          <w:b/>
          <w:i/>
          <w:spacing w:val="-3"/>
          <w:sz w:val="24"/>
        </w:rPr>
        <w:t>Chair/ Workshop Sponsor</w:t>
      </w:r>
    </w:p>
    <w:p w14:paraId="1AB0592F" w14:textId="77777777" w:rsidR="00CD640D" w:rsidRDefault="00CD640D" w:rsidP="00CD640D">
      <w:pPr>
        <w:suppressAutoHyphens/>
        <w:jc w:val="both"/>
        <w:rPr>
          <w:rFonts w:ascii="Times" w:hAnsi="Times"/>
          <w:spacing w:val="-3"/>
          <w:sz w:val="24"/>
        </w:rPr>
      </w:pPr>
    </w:p>
    <w:p w14:paraId="1319544A" w14:textId="0703A681" w:rsidR="007A3EA6" w:rsidRPr="007A3EA6" w:rsidRDefault="007A3EA6" w:rsidP="007A3EA6">
      <w:pPr>
        <w:suppressAutoHyphens/>
        <w:ind w:left="720"/>
        <w:jc w:val="both"/>
        <w:rPr>
          <w:rFonts w:ascii="Times" w:hAnsi="Times"/>
          <w:b/>
          <w:bCs/>
          <w:spacing w:val="-3"/>
          <w:sz w:val="24"/>
        </w:rPr>
      </w:pPr>
      <w:r w:rsidRPr="007A3EA6">
        <w:rPr>
          <w:rFonts w:ascii="Times" w:hAnsi="Times"/>
          <w:b/>
          <w:bCs/>
          <w:spacing w:val="-3"/>
          <w:sz w:val="24"/>
        </w:rPr>
        <w:t>March</w:t>
      </w:r>
    </w:p>
    <w:p w14:paraId="44BF949F" w14:textId="03872166" w:rsidR="007A3EA6" w:rsidRDefault="007A3EA6" w:rsidP="007A3EA6">
      <w:pPr>
        <w:pStyle w:val="ListParagraph"/>
        <w:numPr>
          <w:ilvl w:val="0"/>
          <w:numId w:val="39"/>
        </w:numPr>
        <w:suppressAutoHyphens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Submit list of officer nominees to Secretary - </w:t>
      </w:r>
      <w:r w:rsidRPr="004C526E">
        <w:rPr>
          <w:rFonts w:ascii="Times" w:hAnsi="Times"/>
          <w:b/>
          <w:i/>
          <w:spacing w:val="-3"/>
          <w:sz w:val="24"/>
        </w:rPr>
        <w:t>Nominating Committee</w:t>
      </w:r>
      <w:r w:rsidRPr="004C526E">
        <w:rPr>
          <w:rFonts w:ascii="Times" w:hAnsi="Times"/>
          <w:spacing w:val="-3"/>
          <w:sz w:val="24"/>
        </w:rPr>
        <w:t xml:space="preserve"> (March 1)</w:t>
      </w:r>
    </w:p>
    <w:p w14:paraId="75F7B38A" w14:textId="1C799F34" w:rsidR="007A3EA6" w:rsidRPr="007A3EA6" w:rsidRDefault="007A3EA6" w:rsidP="007A3EA6">
      <w:pPr>
        <w:pStyle w:val="ListParagraph"/>
        <w:numPr>
          <w:ilvl w:val="0"/>
          <w:numId w:val="39"/>
        </w:numPr>
        <w:suppressAutoHyphens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Election Committee (minimum of two) - </w:t>
      </w:r>
      <w:r w:rsidRPr="004C526E">
        <w:rPr>
          <w:rFonts w:ascii="Times" w:hAnsi="Times"/>
          <w:b/>
          <w:i/>
          <w:spacing w:val="-3"/>
          <w:sz w:val="24"/>
        </w:rPr>
        <w:t>Section Chair</w:t>
      </w:r>
    </w:p>
    <w:p w14:paraId="708ED9C1" w14:textId="609BFE2E" w:rsidR="007A3EA6" w:rsidRPr="007A3EA6" w:rsidRDefault="007A3EA6" w:rsidP="007A3EA6">
      <w:pPr>
        <w:pStyle w:val="ListParagraph"/>
        <w:numPr>
          <w:ilvl w:val="0"/>
          <w:numId w:val="39"/>
        </w:numPr>
        <w:suppressAutoHyphens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list of authorized section voters (participants that paid dues in full and members) - </w:t>
      </w:r>
      <w:proofErr w:type="gramStart"/>
      <w:r w:rsidRPr="004B3981">
        <w:rPr>
          <w:rFonts w:ascii="Times" w:hAnsi="Times"/>
          <w:b/>
          <w:i/>
          <w:spacing w:val="-3"/>
          <w:sz w:val="24"/>
        </w:rPr>
        <w:t>Treasurer</w:t>
      </w:r>
      <w:proofErr w:type="gramEnd"/>
    </w:p>
    <w:p w14:paraId="6C45FBA3" w14:textId="77777777" w:rsidR="007A3EA6" w:rsidRDefault="007A3EA6" w:rsidP="007A3EA6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23B58FAF" w14:textId="6F5D6058" w:rsidR="00BA183F" w:rsidRDefault="007A3EA6" w:rsidP="007A3EA6">
      <w:pPr>
        <w:widowControl w:val="0"/>
        <w:suppressAutoHyphens/>
        <w:ind w:left="72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April</w:t>
      </w:r>
    </w:p>
    <w:p w14:paraId="048C99CD" w14:textId="6C926E8D" w:rsidR="007A3EA6" w:rsidRPr="007A3EA6" w:rsidRDefault="007A3EA6" w:rsidP="007A3EA6">
      <w:pPr>
        <w:pStyle w:val="ListParagraph"/>
        <w:widowControl w:val="0"/>
        <w:numPr>
          <w:ilvl w:val="0"/>
          <w:numId w:val="45"/>
        </w:numPr>
        <w:suppressAutoHyphens/>
        <w:jc w:val="both"/>
        <w:rPr>
          <w:rFonts w:ascii="Times" w:hAnsi="Times"/>
          <w:bCs/>
          <w:iCs/>
          <w:spacing w:val="-3"/>
          <w:sz w:val="24"/>
        </w:rPr>
      </w:pPr>
      <w:r w:rsidRPr="004B3981">
        <w:rPr>
          <w:rFonts w:ascii="Times" w:hAnsi="Times"/>
          <w:spacing w:val="-3"/>
          <w:sz w:val="24"/>
        </w:rPr>
        <w:t xml:space="preserve">Send election ballot to membership – </w:t>
      </w:r>
      <w:r w:rsidRPr="00760A39">
        <w:rPr>
          <w:rFonts w:ascii="Times" w:hAnsi="Times"/>
          <w:b/>
          <w:i/>
          <w:spacing w:val="-3"/>
          <w:sz w:val="24"/>
        </w:rPr>
        <w:t>Election Committee</w:t>
      </w:r>
      <w:r w:rsidRPr="004B3981">
        <w:rPr>
          <w:rFonts w:ascii="Times" w:hAnsi="Times"/>
          <w:spacing w:val="-3"/>
          <w:sz w:val="24"/>
        </w:rPr>
        <w:t xml:space="preserve"> (April 1)</w:t>
      </w:r>
    </w:p>
    <w:p w14:paraId="013B2B0C" w14:textId="1002B53F" w:rsidR="007A3EA6" w:rsidRPr="007A3EA6" w:rsidRDefault="007A3EA6" w:rsidP="007A3EA6">
      <w:pPr>
        <w:pStyle w:val="ListParagraph"/>
        <w:widowControl w:val="0"/>
        <w:numPr>
          <w:ilvl w:val="0"/>
          <w:numId w:val="45"/>
        </w:numPr>
        <w:suppressAutoHyphens/>
        <w:jc w:val="both"/>
        <w:rPr>
          <w:rFonts w:ascii="Times" w:hAnsi="Times"/>
          <w:bCs/>
          <w:iCs/>
          <w:spacing w:val="-3"/>
          <w:sz w:val="24"/>
        </w:rPr>
      </w:pPr>
      <w:r w:rsidRPr="004C526E">
        <w:rPr>
          <w:rFonts w:ascii="Times" w:hAnsi="Times"/>
          <w:spacing w:val="-3"/>
          <w:sz w:val="24"/>
        </w:rPr>
        <w:t xml:space="preserve">Return election ballots to Election Committee - </w:t>
      </w:r>
      <w:r w:rsidRPr="004C526E">
        <w:rPr>
          <w:rFonts w:ascii="Times" w:hAnsi="Times"/>
          <w:b/>
          <w:i/>
          <w:spacing w:val="-3"/>
          <w:sz w:val="24"/>
        </w:rPr>
        <w:t>All voting members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4B3981">
        <w:rPr>
          <w:rFonts w:ascii="Times" w:hAnsi="Times"/>
          <w:spacing w:val="-3"/>
          <w:sz w:val="24"/>
        </w:rPr>
        <w:t>(2 weeks after ballot issuance)</w:t>
      </w:r>
    </w:p>
    <w:p w14:paraId="1AD0233F" w14:textId="3C8E81D9" w:rsidR="007A3EA6" w:rsidRPr="007A3EA6" w:rsidRDefault="007A3EA6" w:rsidP="007A3EA6">
      <w:pPr>
        <w:pStyle w:val="ListParagraph"/>
        <w:widowControl w:val="0"/>
        <w:numPr>
          <w:ilvl w:val="0"/>
          <w:numId w:val="45"/>
        </w:numPr>
        <w:suppressAutoHyphens/>
        <w:jc w:val="both"/>
        <w:rPr>
          <w:rFonts w:ascii="Times" w:hAnsi="Times"/>
          <w:bCs/>
          <w:iCs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Federal Tax Filing – File Form 990_N Online (Known as e-postcard) – </w:t>
      </w:r>
      <w:r w:rsidRPr="007D0891">
        <w:rPr>
          <w:rFonts w:ascii="Times" w:hAnsi="Times"/>
          <w:b/>
          <w:i/>
          <w:spacing w:val="-3"/>
          <w:sz w:val="24"/>
        </w:rPr>
        <w:t>Treasurer</w:t>
      </w:r>
      <w:r>
        <w:rPr>
          <w:rFonts w:ascii="Times" w:hAnsi="Times"/>
          <w:b/>
          <w:i/>
          <w:spacing w:val="-3"/>
          <w:sz w:val="24"/>
        </w:rPr>
        <w:t xml:space="preserve">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24782007" w14:textId="77F249C5" w:rsidR="007A3EA6" w:rsidRPr="007A3EA6" w:rsidRDefault="007A3EA6" w:rsidP="007A3EA6">
      <w:pPr>
        <w:pStyle w:val="ListParagraph"/>
        <w:widowControl w:val="0"/>
        <w:numPr>
          <w:ilvl w:val="0"/>
          <w:numId w:val="45"/>
        </w:numPr>
        <w:suppressAutoHyphens/>
        <w:jc w:val="both"/>
        <w:rPr>
          <w:rFonts w:ascii="Times" w:hAnsi="Times"/>
          <w:bCs/>
          <w:iCs/>
          <w:spacing w:val="-3"/>
          <w:sz w:val="24"/>
        </w:rPr>
      </w:pPr>
      <w:r w:rsidRPr="007D0891">
        <w:rPr>
          <w:rFonts w:ascii="Times" w:hAnsi="Times"/>
          <w:spacing w:val="-3"/>
          <w:sz w:val="24"/>
        </w:rPr>
        <w:t xml:space="preserve">State Tax Filing - Submit Massachusetts Form PC (Public Charities) Annual Report to MA Attorney General with $35.00 filing fee – </w:t>
      </w:r>
      <w:r w:rsidRPr="007D0891">
        <w:rPr>
          <w:rFonts w:ascii="Times" w:hAnsi="Times"/>
          <w:b/>
          <w:i/>
          <w:spacing w:val="-3"/>
          <w:sz w:val="24"/>
        </w:rPr>
        <w:t xml:space="preserve">Treasurer </w:t>
      </w:r>
      <w:r w:rsidRPr="007D0891">
        <w:rPr>
          <w:rFonts w:ascii="Times" w:hAnsi="Times"/>
          <w:spacing w:val="-3"/>
          <w:sz w:val="24"/>
        </w:rPr>
        <w:t>(due May 15)</w:t>
      </w:r>
    </w:p>
    <w:p w14:paraId="7040F252" w14:textId="77777777" w:rsidR="007A3EA6" w:rsidRPr="00622236" w:rsidRDefault="007A3EA6" w:rsidP="00FB7EBF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4F70A3AB" w:rsidR="00EC1ADA" w:rsidRPr="00132CC9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132CC9">
        <w:rPr>
          <w:rFonts w:asciiTheme="majorHAnsi" w:hAnsiTheme="majorHAnsi"/>
          <w:b/>
          <w:sz w:val="24"/>
          <w:szCs w:val="24"/>
        </w:rPr>
        <w:t>Next EC meeting</w:t>
      </w:r>
      <w:r w:rsidRPr="00132CC9">
        <w:rPr>
          <w:rFonts w:asciiTheme="majorHAnsi" w:hAnsiTheme="majorHAnsi"/>
          <w:bCs/>
          <w:sz w:val="24"/>
          <w:szCs w:val="24"/>
        </w:rPr>
        <w:t xml:space="preserve">: </w:t>
      </w:r>
      <w:r w:rsidR="00182B0D" w:rsidRPr="00132CC9">
        <w:rPr>
          <w:rFonts w:asciiTheme="majorHAnsi" w:hAnsiTheme="majorHAnsi"/>
          <w:bCs/>
          <w:sz w:val="24"/>
          <w:szCs w:val="24"/>
        </w:rPr>
        <w:t xml:space="preserve">      </w:t>
      </w:r>
      <w:r w:rsidR="00F4045C" w:rsidRPr="00166112">
        <w:rPr>
          <w:rFonts w:asciiTheme="majorHAnsi" w:hAnsiTheme="majorHAnsi"/>
          <w:b/>
          <w:sz w:val="24"/>
          <w:szCs w:val="24"/>
        </w:rPr>
        <w:t>February</w:t>
      </w:r>
      <w:r w:rsidR="00166112">
        <w:rPr>
          <w:rFonts w:asciiTheme="majorHAnsi" w:hAnsiTheme="majorHAnsi"/>
          <w:b/>
          <w:sz w:val="24"/>
          <w:szCs w:val="24"/>
        </w:rPr>
        <w:t xml:space="preserve"> </w:t>
      </w:r>
      <w:r w:rsidR="00F4045C" w:rsidRPr="00166112">
        <w:rPr>
          <w:rFonts w:asciiTheme="majorHAnsi" w:hAnsiTheme="majorHAnsi"/>
          <w:b/>
          <w:sz w:val="24"/>
          <w:szCs w:val="24"/>
        </w:rPr>
        <w:t>29</w:t>
      </w:r>
      <w:r w:rsidR="00F4045C" w:rsidRPr="00166112">
        <w:rPr>
          <w:rFonts w:asciiTheme="majorHAnsi" w:hAnsiTheme="majorHAnsi"/>
          <w:b/>
          <w:sz w:val="24"/>
          <w:szCs w:val="24"/>
          <w:vertAlign w:val="superscript"/>
        </w:rPr>
        <w:t>th</w:t>
      </w:r>
      <w:r w:rsidR="00F4045C" w:rsidRPr="00166112">
        <w:rPr>
          <w:rFonts w:asciiTheme="majorHAnsi" w:hAnsiTheme="majorHAnsi"/>
          <w:b/>
          <w:sz w:val="24"/>
          <w:szCs w:val="24"/>
        </w:rPr>
        <w:t>,</w:t>
      </w:r>
      <w:r w:rsidR="00F4045C" w:rsidRPr="00166112">
        <w:rPr>
          <w:rFonts w:asciiTheme="majorHAnsi" w:hAnsiTheme="majorHAnsi"/>
          <w:b/>
          <w:sz w:val="24"/>
          <w:szCs w:val="24"/>
          <w:u w:val="single"/>
        </w:rPr>
        <w:t xml:space="preserve"> </w:t>
      </w:r>
      <w:r w:rsidR="00166112" w:rsidRPr="00166112">
        <w:rPr>
          <w:rFonts w:asciiTheme="majorHAnsi" w:hAnsiTheme="majorHAnsi"/>
          <w:b/>
          <w:sz w:val="24"/>
          <w:szCs w:val="24"/>
        </w:rPr>
        <w:t>2024,</w:t>
      </w:r>
      <w:r w:rsidR="00ED6C20" w:rsidRPr="00166112">
        <w:rPr>
          <w:rFonts w:asciiTheme="majorHAnsi" w:hAnsiTheme="majorHAnsi"/>
          <w:b/>
          <w:sz w:val="24"/>
          <w:szCs w:val="24"/>
        </w:rPr>
        <w:t xml:space="preserve"> at </w:t>
      </w:r>
      <w:r w:rsidR="00F4045C" w:rsidRPr="00166112">
        <w:rPr>
          <w:rFonts w:asciiTheme="majorHAnsi" w:hAnsiTheme="majorHAnsi"/>
          <w:b/>
          <w:sz w:val="24"/>
          <w:szCs w:val="24"/>
        </w:rPr>
        <w:t>3:30</w:t>
      </w:r>
      <w:r w:rsidR="00F53F91" w:rsidRPr="00166112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166112">
        <w:rPr>
          <w:rFonts w:asciiTheme="majorHAnsi" w:hAnsiTheme="majorHAnsi"/>
          <w:b/>
          <w:sz w:val="24"/>
          <w:szCs w:val="24"/>
        </w:rPr>
        <w:t>pm</w:t>
      </w:r>
      <w:r w:rsidR="004A76D2" w:rsidRPr="00132CC9">
        <w:rPr>
          <w:rFonts w:asciiTheme="majorHAnsi" w:hAnsiTheme="majorHAnsi"/>
          <w:bCs/>
          <w:sz w:val="24"/>
          <w:szCs w:val="24"/>
        </w:rPr>
        <w:t xml:space="preserve"> </w:t>
      </w:r>
      <w:r w:rsidR="00184E50" w:rsidRPr="00132CC9">
        <w:rPr>
          <w:rFonts w:asciiTheme="majorHAnsi" w:hAnsiTheme="majorHAnsi"/>
          <w:bCs/>
          <w:sz w:val="24"/>
          <w:szCs w:val="24"/>
        </w:rPr>
        <w:t xml:space="preserve">in person </w:t>
      </w:r>
      <w:r w:rsidR="00BE0931" w:rsidRPr="00132CC9">
        <w:rPr>
          <w:rFonts w:asciiTheme="majorHAnsi" w:hAnsiTheme="majorHAnsi"/>
          <w:bCs/>
          <w:sz w:val="24"/>
          <w:szCs w:val="24"/>
        </w:rPr>
        <w:t xml:space="preserve">at SGH </w:t>
      </w:r>
      <w:r w:rsidR="00184E50" w:rsidRPr="00132CC9">
        <w:rPr>
          <w:rFonts w:asciiTheme="majorHAnsi" w:hAnsiTheme="majorHAnsi"/>
          <w:bCs/>
          <w:sz w:val="24"/>
          <w:szCs w:val="24"/>
        </w:rPr>
        <w:t xml:space="preserve">and </w:t>
      </w:r>
      <w:r w:rsidR="00D65347" w:rsidRPr="00132CC9">
        <w:rPr>
          <w:rFonts w:asciiTheme="majorHAnsi" w:hAnsiTheme="majorHAnsi"/>
          <w:bCs/>
          <w:sz w:val="24"/>
          <w:szCs w:val="24"/>
        </w:rPr>
        <w:t>via Zoom</w:t>
      </w:r>
      <w:r w:rsidR="00983043" w:rsidRPr="00132CC9">
        <w:rPr>
          <w:rFonts w:asciiTheme="majorHAnsi" w:hAnsiTheme="majorHAnsi"/>
          <w:bCs/>
          <w:sz w:val="24"/>
          <w:szCs w:val="24"/>
        </w:rPr>
        <w:t xml:space="preserve"> </w:t>
      </w:r>
    </w:p>
    <w:p w14:paraId="4A333DE7" w14:textId="77777777" w:rsidR="002374F9" w:rsidRPr="00560A10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070A73C7" w14:textId="77777777" w:rsidR="00A62A36" w:rsidRPr="00166112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166112">
        <w:rPr>
          <w:rFonts w:asciiTheme="majorHAnsi" w:hAnsiTheme="majorHAnsi"/>
          <w:b/>
          <w:sz w:val="24"/>
          <w:szCs w:val="24"/>
        </w:rPr>
        <w:t>Adjourn</w:t>
      </w:r>
    </w:p>
    <w:p w14:paraId="5FC7F5DC" w14:textId="77777777" w:rsidR="00221344" w:rsidRDefault="00A62A36" w:rsidP="00221344">
      <w:pPr>
        <w:pStyle w:val="ListParagraph"/>
        <w:rPr>
          <w:rFonts w:ascii="Times New Roman" w:eastAsia="Calibri" w:hAnsi="Times New Roman"/>
          <w:sz w:val="20"/>
          <w:szCs w:val="20"/>
        </w:rPr>
      </w:pPr>
      <w:r w:rsidRPr="00221344">
        <w:rPr>
          <w:rFonts w:ascii="Times New Roman" w:eastAsia="Calibri" w:hAnsi="Times New Roman"/>
          <w:sz w:val="20"/>
          <w:szCs w:val="20"/>
        </w:rPr>
        <w:t xml:space="preserve">Other </w:t>
      </w:r>
      <w:r w:rsidR="00221344">
        <w:rPr>
          <w:rFonts w:ascii="Times New Roman" w:eastAsia="Calibri" w:hAnsi="Times New Roman"/>
          <w:sz w:val="20"/>
          <w:szCs w:val="20"/>
        </w:rPr>
        <w:t xml:space="preserve">Conversations:  </w:t>
      </w:r>
    </w:p>
    <w:p w14:paraId="7F9C4B4F" w14:textId="605CB63C" w:rsidR="00221344" w:rsidRDefault="00221344" w:rsidP="00221344">
      <w:pPr>
        <w:pStyle w:val="ListParagraph"/>
        <w:numPr>
          <w:ilvl w:val="0"/>
          <w:numId w:val="39"/>
        </w:numPr>
        <w:rPr>
          <w:rFonts w:ascii="Times New Roman" w:eastAsia="Calibri" w:hAnsi="Times New Roman"/>
          <w:sz w:val="20"/>
          <w:szCs w:val="20"/>
        </w:rPr>
      </w:pPr>
      <w:r>
        <w:rPr>
          <w:rFonts w:ascii="Times New Roman" w:eastAsia="Calibri" w:hAnsi="Times New Roman"/>
          <w:sz w:val="20"/>
          <w:szCs w:val="20"/>
        </w:rPr>
        <w:t xml:space="preserve">How should we acknowledge </w:t>
      </w:r>
      <w:r w:rsidR="00A62A36" w:rsidRPr="00221344">
        <w:rPr>
          <w:rFonts w:ascii="Times New Roman" w:eastAsia="Calibri" w:hAnsi="Times New Roman"/>
          <w:sz w:val="20"/>
          <w:szCs w:val="20"/>
        </w:rPr>
        <w:t>awards from outside the organization</w:t>
      </w:r>
      <w:r>
        <w:rPr>
          <w:rFonts w:ascii="Times New Roman" w:eastAsia="Calibri" w:hAnsi="Times New Roman"/>
          <w:sz w:val="20"/>
          <w:szCs w:val="20"/>
        </w:rPr>
        <w:t xml:space="preserve">, possibly </w:t>
      </w:r>
      <w:r w:rsidR="00A62A36" w:rsidRPr="00221344">
        <w:rPr>
          <w:rFonts w:ascii="Times New Roman" w:eastAsia="Calibri" w:hAnsi="Times New Roman"/>
          <w:sz w:val="20"/>
          <w:szCs w:val="20"/>
        </w:rPr>
        <w:t>to add to the list of acknowledgements</w:t>
      </w:r>
      <w:r>
        <w:rPr>
          <w:rFonts w:ascii="Times New Roman" w:eastAsia="Calibri" w:hAnsi="Times New Roman"/>
          <w:sz w:val="20"/>
          <w:szCs w:val="20"/>
        </w:rPr>
        <w:t xml:space="preserve"> on website?</w:t>
      </w:r>
    </w:p>
    <w:p w14:paraId="7D452FAD" w14:textId="12475964" w:rsidR="001C1F4F" w:rsidRPr="00221344" w:rsidRDefault="00221344" w:rsidP="00221344">
      <w:pPr>
        <w:pStyle w:val="ListParagraph"/>
        <w:numPr>
          <w:ilvl w:val="0"/>
          <w:numId w:val="39"/>
        </w:numPr>
        <w:rPr>
          <w:rFonts w:ascii="Times New Roman" w:eastAsia="Calibri" w:hAnsi="Times New Roman"/>
          <w:sz w:val="20"/>
          <w:szCs w:val="20"/>
        </w:rPr>
      </w:pPr>
      <w:r>
        <w:rPr>
          <w:rFonts w:ascii="Times New Roman" w:eastAsia="Calibri" w:hAnsi="Times New Roman"/>
          <w:sz w:val="20"/>
          <w:szCs w:val="20"/>
        </w:rPr>
        <w:t>H</w:t>
      </w:r>
      <w:r w:rsidR="00537E7A" w:rsidRPr="00221344">
        <w:rPr>
          <w:rFonts w:ascii="Times New Roman" w:eastAsia="Calibri" w:hAnsi="Times New Roman"/>
          <w:sz w:val="20"/>
          <w:szCs w:val="20"/>
        </w:rPr>
        <w:t>ow to marke</w:t>
      </w:r>
      <w:r w:rsidRPr="00221344">
        <w:rPr>
          <w:rFonts w:ascii="Times New Roman" w:eastAsia="Calibri" w:hAnsi="Times New Roman"/>
          <w:sz w:val="20"/>
          <w:szCs w:val="20"/>
        </w:rPr>
        <w:t>t</w:t>
      </w:r>
      <w:r w:rsidR="00537E7A" w:rsidRPr="00221344">
        <w:rPr>
          <w:rFonts w:ascii="Times New Roman" w:eastAsia="Calibri" w:hAnsi="Times New Roman"/>
          <w:sz w:val="20"/>
          <w:szCs w:val="20"/>
        </w:rPr>
        <w:t xml:space="preserve"> MIT on social media - </w:t>
      </w:r>
      <w:r w:rsidR="00C56800" w:rsidRPr="00221344">
        <w:rPr>
          <w:rFonts w:ascii="Times New Roman" w:eastAsia="Calibri" w:hAnsi="Times New Roman"/>
          <w:sz w:val="20"/>
          <w:szCs w:val="20"/>
        </w:rPr>
        <w:t xml:space="preserve">  Mark Rivard to lead, FAQ sheets, if HS STEM</w:t>
      </w:r>
      <w:r>
        <w:rPr>
          <w:rFonts w:ascii="Times New Roman" w:eastAsia="Calibri" w:hAnsi="Times New Roman"/>
          <w:sz w:val="20"/>
          <w:szCs w:val="20"/>
        </w:rPr>
        <w:t xml:space="preserve"> is our goal, perhaps a </w:t>
      </w:r>
      <w:r w:rsidR="00166112" w:rsidRPr="00221344">
        <w:rPr>
          <w:rFonts w:ascii="Times New Roman" w:eastAsia="Calibri" w:hAnsi="Times New Roman"/>
          <w:sz w:val="20"/>
          <w:szCs w:val="20"/>
        </w:rPr>
        <w:t>handout</w:t>
      </w:r>
      <w:r w:rsidR="00645695" w:rsidRPr="00221344">
        <w:rPr>
          <w:rFonts w:ascii="Times New Roman" w:eastAsia="Calibri" w:hAnsi="Times New Roman"/>
          <w:sz w:val="20"/>
          <w:szCs w:val="20"/>
        </w:rPr>
        <w:t xml:space="preserve"> with FAQ, </w:t>
      </w:r>
      <w:r w:rsidR="00C6263B" w:rsidRPr="00221344">
        <w:rPr>
          <w:rFonts w:ascii="Times New Roman" w:eastAsia="Calibri" w:hAnsi="Times New Roman"/>
          <w:sz w:val="20"/>
          <w:szCs w:val="20"/>
        </w:rPr>
        <w:br w:type="page"/>
      </w:r>
      <w:r w:rsidR="001C1F4F" w:rsidRPr="00221344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5B28BCAF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83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F4045C" w:rsidRPr="00935F75" w14:paraId="4FC87319" w14:textId="4F150797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F4045C" w:rsidRPr="000A75AB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F4045C" w:rsidRPr="000A75AB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13199F" w14:textId="02B94968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2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7F4909" w14:textId="34676E51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F7F02">
              <w:rPr>
                <w:rFonts w:eastAsia="Calibri" w:cs="Arial"/>
                <w:b/>
                <w:sz w:val="14"/>
                <w:szCs w:val="14"/>
              </w:rPr>
              <w:t>7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A0EB7BC" w14:textId="44910E60" w:rsidR="00F4045C" w:rsidRPr="009C5A8A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C5A8A">
              <w:rPr>
                <w:rFonts w:eastAsia="Calibri" w:cs="Arial"/>
                <w:b/>
                <w:sz w:val="14"/>
                <w:szCs w:val="14"/>
              </w:rPr>
              <w:t>8/16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1332C9" w14:textId="7311337C" w:rsidR="00F4045C" w:rsidRPr="009C5A8A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3775C02" w14:textId="7DD117EE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769CF93" w14:textId="084FFA8E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7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4D0FD73" w14:textId="54D5D7BC" w:rsidR="00F4045C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4/24</w:t>
            </w:r>
          </w:p>
        </w:tc>
      </w:tr>
      <w:tr w:rsidR="00F4045C" w:rsidRPr="00935F75" w14:paraId="726B6448" w14:textId="10981D91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45521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Website Hit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04653F1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1,93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CE60" w14:textId="141AE28E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1,66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4740C" w14:textId="0C28A8C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18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3A6EF" w14:textId="61E16AEC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215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7274" w14:textId="76631E0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274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2EEF" w14:textId="4AF2D88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3,43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42ED6" w14:textId="42B7BD5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4,1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2EFA9" w14:textId="0BE6F67F" w:rsidR="00F4045C" w:rsidRPr="00935F75" w:rsidRDefault="003A4F89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16212</w:t>
            </w:r>
          </w:p>
        </w:tc>
      </w:tr>
      <w:tr w:rsidR="00F4045C" w:rsidRPr="00935F75" w14:paraId="730920A8" w14:textId="09A0F1C7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748E3" w14:textId="603AA9C3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Website Hits +/- ∆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82B2B" w14:textId="1C11D5CA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5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DE53" w14:textId="679BF664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87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D77D" w14:textId="23581C4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8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CBF3D" w14:textId="0AAD5F2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41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13F10" w14:textId="313C07D3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61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E941" w14:textId="273CD7D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5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3C8" w14:textId="77C27F3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9D97" w14:textId="6A65A47A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F6A99" w14:textId="71BB018F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0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A898" w14:textId="49B4575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69BF" w14:textId="53831123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59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C449" w14:textId="3AF8C44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6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9E3E" w14:textId="3EECCB0C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74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086D" w14:textId="78BD7708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034</w:t>
            </w:r>
          </w:p>
        </w:tc>
      </w:tr>
      <w:tr w:rsidR="00F4045C" w:rsidRPr="00935F75" w14:paraId="24D6032B" w14:textId="78183315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31213" w14:textId="43DDA7C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Email List Size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55618F5D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8D20" w14:textId="50E99FEC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CD1B" w14:textId="5652E9E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8783" w14:textId="76D96C53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A5E04" w14:textId="66354075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20A91" w14:textId="233A77B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F0241" w14:textId="78ECB5A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CA5A3" w14:textId="58865FC6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936</w:t>
            </w:r>
          </w:p>
        </w:tc>
      </w:tr>
      <w:tr w:rsidR="00F4045C" w:rsidRPr="00935F75" w14:paraId="63DAEBF9" w14:textId="0A1B458B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456C6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Section Member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EB6C" w14:textId="25AC8B7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7B0F" w14:textId="2044D43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3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BD4CE" w14:textId="6C00082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5EA49" w14:textId="23F6B30E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386F7" w14:textId="336B84F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98654" w14:textId="4764071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7AB7A" w14:textId="4E827BB3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44</w:t>
            </w:r>
          </w:p>
        </w:tc>
      </w:tr>
      <w:tr w:rsidR="00F4045C" w:rsidRPr="00935F75" w14:paraId="13264D21" w14:textId="7F8A5A2F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BA6F7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LinkedIn Group Size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30B1C554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5BD0" w14:textId="1A5ACECC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89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A7F0" w14:textId="5E4741C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F30DB" w14:textId="5B393184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6C6C7" w14:textId="4A3FDECD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E902" w14:textId="45F3E0F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E4049" w14:textId="3C12F65D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2A85E" w14:textId="5AEE2225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95</w:t>
            </w:r>
          </w:p>
        </w:tc>
      </w:tr>
      <w:tr w:rsidR="00F4045C" w:rsidRPr="00935F75" w14:paraId="1B1EDA24" w14:textId="55F2228C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9B04C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LinkedIn invites sent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62DE3859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63FA8" w14:textId="51B36D30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ABEC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D12B4" w14:textId="5845F41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E9E1" w14:textId="0F53399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56D94" w14:textId="793CCC4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3F963" w14:textId="3E822022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2D33" w14:textId="7CA0D348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</w:t>
            </w:r>
          </w:p>
        </w:tc>
      </w:tr>
      <w:tr w:rsidR="00F4045C" w:rsidRPr="00935F75" w14:paraId="5C648E63" w14:textId="17E6DD4A" w:rsidTr="00935F75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35246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LinkedIn Posts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6B709896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4234" w14:textId="0CDE4303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B473C" w14:textId="54FC24DE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53BC" w14:textId="3C2D7C21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A87FF" w14:textId="06D5048A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DA80B" w14:textId="2C750AF8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949B6" w14:textId="211783BB" w:rsidR="00F4045C" w:rsidRPr="00935F75" w:rsidRDefault="00F4045C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4189B" w14:textId="40D67C4C" w:rsidR="00F4045C" w:rsidRPr="00935F75" w:rsidRDefault="00935F75" w:rsidP="00935F75">
            <w:pPr>
              <w:tabs>
                <w:tab w:val="left" w:pos="9270"/>
              </w:tabs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935F75">
              <w:rPr>
                <w:rFonts w:eastAsia="Calibri" w:cs="Arial"/>
                <w:b/>
                <w:sz w:val="14"/>
                <w:szCs w:val="14"/>
              </w:rPr>
              <w:t>0</w:t>
            </w:r>
          </w:p>
        </w:tc>
      </w:tr>
    </w:tbl>
    <w:p w14:paraId="568D4C50" w14:textId="77777777" w:rsidR="00D34CAA" w:rsidRPr="00935F75" w:rsidRDefault="00D34CAA" w:rsidP="00935F75">
      <w:pPr>
        <w:tabs>
          <w:tab w:val="left" w:pos="9270"/>
        </w:tabs>
        <w:spacing w:line="276" w:lineRule="auto"/>
        <w:jc w:val="center"/>
        <w:rPr>
          <w:rFonts w:eastAsia="Calibri" w:cs="Arial"/>
          <w:b/>
          <w:sz w:val="14"/>
          <w:szCs w:val="14"/>
        </w:rPr>
      </w:pPr>
    </w:p>
    <w:p w14:paraId="04D0052D" w14:textId="77777777" w:rsidR="00F4045C" w:rsidRDefault="00F4045C" w:rsidP="00F4045C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 xml:space="preserve">ANS NE Section Program Committee 2024 Meeting Schedule </w:t>
      </w:r>
    </w:p>
    <w:p w14:paraId="3B633A22" w14:textId="17FCF92D" w:rsidR="00F4045C" w:rsidRPr="00B26864" w:rsidRDefault="00F4045C" w:rsidP="00F4045C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 w:rsidRPr="00B26864">
        <w:rPr>
          <w:rFonts w:ascii="Times New Roman" w:eastAsia="Calibri" w:hAnsi="Times New Roman"/>
          <w:b/>
          <w:sz w:val="24"/>
          <w:szCs w:val="24"/>
        </w:rPr>
        <w:t xml:space="preserve">January 24, </w:t>
      </w:r>
      <w:r w:rsidR="00B26864" w:rsidRPr="00B26864">
        <w:rPr>
          <w:rFonts w:ascii="Times New Roman" w:eastAsia="Calibri" w:hAnsi="Times New Roman"/>
          <w:b/>
          <w:sz w:val="24"/>
          <w:szCs w:val="24"/>
        </w:rPr>
        <w:t>2024,</w:t>
      </w:r>
      <w:r w:rsidRPr="00B26864">
        <w:rPr>
          <w:rFonts w:ascii="Times New Roman" w:eastAsia="Calibri" w:hAnsi="Times New Roman"/>
          <w:b/>
          <w:sz w:val="24"/>
          <w:szCs w:val="24"/>
        </w:rPr>
        <w:t xml:space="preserve"> Status </w:t>
      </w:r>
    </w:p>
    <w:tbl>
      <w:tblPr>
        <w:tblW w:w="109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389"/>
        <w:gridCol w:w="1613"/>
        <w:gridCol w:w="1156"/>
        <w:gridCol w:w="1642"/>
      </w:tblGrid>
      <w:tr w:rsidR="00F4045C" w14:paraId="3507ECEF" w14:textId="77777777" w:rsidTr="00F4045C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8B9F953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  <w:t>Preliminary Dates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19ED03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  <w:t>TOPIC / SPEAKER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04A70A34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73F2B29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  <w:t>LOCATIO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D677532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b/>
                <w:kern w:val="2"/>
                <w:sz w:val="18"/>
                <w:szCs w:val="18"/>
                <w14:ligatures w14:val="standardContextual"/>
              </w:rPr>
              <w:t>ANSNE COORD.</w:t>
            </w:r>
          </w:p>
        </w:tc>
      </w:tr>
      <w:tr w:rsidR="00F4045C" w14:paraId="426AB730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196AB6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Sep 20 2023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1F9272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Repowering Palisades Nuclear Power Plant</w:t>
            </w:r>
          </w:p>
          <w:p w14:paraId="44420072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Guest Speakers: Mike </w:t>
            </w:r>
            <w:proofErr w:type="spellStart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Mlynareck</w:t>
            </w:r>
            <w:proofErr w:type="spellEnd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 and Nick Culp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7F7DF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 Adey confirmed – virtual speake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8CF36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SGH and ZOOM optio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62F555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 xml:space="preserve">C Adey </w:t>
            </w:r>
          </w:p>
        </w:tc>
      </w:tr>
      <w:tr w:rsidR="00F4045C" w14:paraId="6C8ADCFE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028947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Oct 24 2023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91E4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Tour of Commonwealth Fusion Devens Facility – date confirmed by Bob Kalantari. Participation limited to 20 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BF13E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 xml:space="preserve">B Kalantari - confirmed 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92DB19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In perso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EC266C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B Kalantari</w:t>
            </w:r>
          </w:p>
        </w:tc>
      </w:tr>
      <w:tr w:rsidR="00F4045C" w14:paraId="77089CAB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4CDB5C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Nov 7</w:t>
            </w:r>
            <w:r>
              <w:rPr>
                <w:rFonts w:ascii="Arial" w:eastAsia="Calibri" w:hAnsi="Arial" w:cs="Arial"/>
                <w:kern w:val="2"/>
                <w:sz w:val="18"/>
                <w:szCs w:val="18"/>
                <w:vertAlign w:val="superscript"/>
                <w14:ligatures w14:val="standardContextual"/>
              </w:rPr>
              <w:t>th</w:t>
            </w: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 xml:space="preserve"> 2023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881F3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Student Presentations on their College Nuclear Programs and Areas of Interest. </w:t>
            </w:r>
            <w:r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  <w:t>Ricardo De Levante (MIT); Nobert Hugger (WPI); Margaret Tseng (UML); Miguel Lopez (URI)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E6DD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onfirmed – in person speaker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FF6A40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SGH in person and ZOOM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9BFB68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N Glucksberg and B Capstick</w:t>
            </w:r>
          </w:p>
        </w:tc>
      </w:tr>
      <w:tr w:rsidR="00F4045C" w14:paraId="690B31C1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F4ECC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Jan 24, 2024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EB98E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Presentation on the Status of Advanced Reactor Technologies by Ben Holtzman, Nuclear Energy Institute Director for New Nuclear – Topic: Future of New Nuclear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1676F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E7E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SGH and ZOOM Optio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2C6A3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B Capstick</w:t>
            </w:r>
          </w:p>
        </w:tc>
      </w:tr>
      <w:tr w:rsidR="00F4045C" w14:paraId="0B5129C9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0B172" w14:textId="77777777" w:rsidR="00F4045C" w:rsidRPr="00221344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 w:rsidRPr="00221344"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Feb 29, 2024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457AC" w14:textId="77777777" w:rsidR="00F4045C" w:rsidRPr="00221344" w:rsidRDefault="00F4045C">
            <w:pPr>
              <w:spacing w:line="276" w:lineRule="auto"/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</w:pPr>
            <w:r w:rsidRPr="00221344"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Tour of SGH Applied Science and Research Laboratory by the SGH Laboratory Manager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46C06" w14:textId="77777777" w:rsidR="00F4045C" w:rsidRPr="00221344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 w:rsidRPr="00221344"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Date confirme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11CD7" w14:textId="77777777" w:rsidR="00F4045C" w:rsidRPr="00221344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 w:rsidRPr="00221344"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SGH - in Person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C24EA" w14:textId="77777777" w:rsidR="00F4045C" w:rsidRPr="00221344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 w:rsidRPr="00221344"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 Roy</w:t>
            </w:r>
          </w:p>
        </w:tc>
      </w:tr>
      <w:tr w:rsidR="00F4045C" w14:paraId="75D01924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CB266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Mar 2024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4DD9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  <w:t xml:space="preserve">World Affairs Group Ukraine Nuclear Speaker – D Kapitz -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"/>
                <w:sz w:val="18"/>
                <w:szCs w:val="18"/>
                <w:u w:val="single"/>
                <w14:ligatures w14:val="standardContextual"/>
              </w:rPr>
              <w:t>or</w:t>
            </w:r>
            <w:r>
              <w:rPr>
                <w:rFonts w:ascii="Arial" w:eastAsia="Times New Roman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  <w:t xml:space="preserve"> - Section Networking Dinner – C Roy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64205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TBD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FBB4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TBD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1014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D Kapitz</w:t>
            </w:r>
          </w:p>
          <w:p w14:paraId="65FB53F0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. Roy</w:t>
            </w:r>
          </w:p>
        </w:tc>
      </w:tr>
      <w:tr w:rsidR="00F4045C" w14:paraId="73B2DF65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7D0D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Apr 4, 2024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7490A" w14:textId="791EAFD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color w:val="000000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Presentation by Miss America 2023 and Nuclear Engineer Grace Stanke. Joint with Regional Assoc of Energy Engineers and student Sections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A055D" w14:textId="0B07367B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Date confirmed with Grace, waiting on MIT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C76A9" w14:textId="20954F43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Tentative at MIT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0FBE1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. Roy</w:t>
            </w:r>
          </w:p>
          <w:p w14:paraId="74AB88FA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. Pimentel</w:t>
            </w:r>
          </w:p>
        </w:tc>
      </w:tr>
      <w:tr w:rsidR="00F4045C" w14:paraId="61A65379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11A35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May 2024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7281C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</w:pPr>
            <w:proofErr w:type="spellStart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Holtec</w:t>
            </w:r>
            <w:proofErr w:type="spellEnd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-Hyundai Small Modular Reactor Development Project - Guest Speaker: Gina Vickers of </w:t>
            </w:r>
            <w:proofErr w:type="spellStart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>Holtec</w:t>
            </w:r>
            <w:proofErr w:type="spellEnd"/>
            <w:r>
              <w:rPr>
                <w:rFonts w:ascii="Arial" w:hAnsi="Arial" w:cs="Arial"/>
                <w:kern w:val="2"/>
                <w:sz w:val="18"/>
                <w:szCs w:val="18"/>
                <w14:ligatures w14:val="standardContextual"/>
              </w:rPr>
              <w:t xml:space="preserve"> International – speaker will be remote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AB79B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 Adey to confirm date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26B56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 xml:space="preserve">TBD 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C744B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C. Adey</w:t>
            </w:r>
          </w:p>
        </w:tc>
      </w:tr>
      <w:tr w:rsidR="00F4045C" w14:paraId="22942F83" w14:textId="77777777" w:rsidTr="00F4045C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D329B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  <w:bookmarkStart w:id="0" w:name="_Hlk91064910"/>
            <w:r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  <w:t>June -August</w:t>
            </w:r>
          </w:p>
        </w:tc>
        <w:tc>
          <w:tcPr>
            <w:tcW w:w="5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EB427E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</w:pPr>
            <w:r>
              <w:rPr>
                <w:rFonts w:ascii="Arial" w:eastAsia="Times New Roman" w:hAnsi="Arial" w:cs="Arial"/>
                <w:kern w:val="2"/>
                <w:sz w:val="18"/>
                <w:szCs w:val="18"/>
                <w14:ligatures w14:val="standardContextual"/>
              </w:rPr>
              <w:t>Break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62C1FB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B8645E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6"/>
                <w:szCs w:val="16"/>
                <w14:ligatures w14:val="standardContextual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7EF4E1B" w14:textId="77777777" w:rsidR="00F4045C" w:rsidRDefault="00F4045C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kern w:val="2"/>
                <w:sz w:val="18"/>
                <w:szCs w:val="18"/>
                <w14:ligatures w14:val="standardContextual"/>
              </w:rPr>
            </w:pPr>
          </w:p>
        </w:tc>
      </w:tr>
    </w:tbl>
    <w:p w14:paraId="29EF75EE" w14:textId="77777777" w:rsidR="00F4045C" w:rsidRDefault="00F4045C" w:rsidP="00F4045C">
      <w:pPr>
        <w:pStyle w:val="ListParagraph"/>
        <w:ind w:left="360"/>
        <w:jc w:val="center"/>
        <w:rPr>
          <w:rFonts w:asciiTheme="minorHAnsi" w:hAnsiTheme="minorHAnsi" w:cstheme="minorHAnsi"/>
          <w:b/>
          <w:bCs/>
          <w:u w:val="single"/>
        </w:rPr>
      </w:pPr>
    </w:p>
    <w:p w14:paraId="628BEDEC" w14:textId="77777777" w:rsidR="00F4045C" w:rsidRDefault="00F4045C" w:rsidP="00F4045C">
      <w:pPr>
        <w:pStyle w:val="ListParagraph"/>
        <w:ind w:left="36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Potential Future Topics </w:t>
      </w:r>
    </w:p>
    <w:p w14:paraId="2D3354FF" w14:textId="77777777" w:rsidR="00F4045C" w:rsidRPr="00BB504D" w:rsidRDefault="00F4045C" w:rsidP="00F4045C">
      <w:pPr>
        <w:pStyle w:val="ListParagraph"/>
        <w:ind w:left="360"/>
        <w:jc w:val="center"/>
        <w:rPr>
          <w:rFonts w:asciiTheme="minorHAnsi" w:hAnsiTheme="minorHAnsi" w:cstheme="minorHAnsi"/>
          <w:b/>
          <w:bCs/>
          <w:u w:val="single"/>
        </w:rPr>
      </w:pPr>
    </w:p>
    <w:p w14:paraId="622BEBFF" w14:textId="6FA68CD6" w:rsidR="00797BBE" w:rsidRPr="00221344" w:rsidRDefault="00797BBE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bookmarkStart w:id="1" w:name="_Hlk145949805"/>
      <w:r w:rsidRPr="00221344">
        <w:rPr>
          <w:rFonts w:ascii="Times New Roman" w:hAnsi="Times New Roman"/>
          <w:sz w:val="24"/>
          <w:szCs w:val="24"/>
        </w:rPr>
        <w:t xml:space="preserve">Advance reactors – already interesting, </w:t>
      </w:r>
      <w:proofErr w:type="spellStart"/>
      <w:r w:rsidRPr="00221344">
        <w:rPr>
          <w:rFonts w:ascii="Times New Roman" w:hAnsi="Times New Roman"/>
          <w:sz w:val="24"/>
          <w:szCs w:val="24"/>
        </w:rPr>
        <w:t>TerraPower</w:t>
      </w:r>
      <w:proofErr w:type="spellEnd"/>
      <w:r w:rsidRPr="00221344">
        <w:rPr>
          <w:rFonts w:ascii="Times New Roman" w:hAnsi="Times New Roman"/>
          <w:sz w:val="24"/>
          <w:szCs w:val="24"/>
        </w:rPr>
        <w:t xml:space="preserve"> (molten salt).</w:t>
      </w:r>
    </w:p>
    <w:p w14:paraId="25508172" w14:textId="76E8A5B6" w:rsidR="00F4045C" w:rsidRPr="00221344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221344">
        <w:rPr>
          <w:rFonts w:ascii="Times New Roman" w:hAnsi="Times New Roman"/>
          <w:sz w:val="24"/>
          <w:szCs w:val="24"/>
        </w:rPr>
        <w:t xml:space="preserve">Presentation by Caylee Cunningham – MIT Doctoral Student in Nuclear Science &amp; Engineering and </w:t>
      </w:r>
      <w:proofErr w:type="spellStart"/>
      <w:r w:rsidRPr="00221344">
        <w:rPr>
          <w:rFonts w:ascii="Times New Roman" w:hAnsi="Times New Roman"/>
          <w:sz w:val="24"/>
          <w:szCs w:val="24"/>
        </w:rPr>
        <w:t>Ms</w:t>
      </w:r>
      <w:proofErr w:type="spellEnd"/>
      <w:r w:rsidRPr="00221344">
        <w:rPr>
          <w:rFonts w:ascii="Times New Roman" w:hAnsi="Times New Roman"/>
          <w:sz w:val="24"/>
          <w:szCs w:val="24"/>
        </w:rPr>
        <w:t xml:space="preserve"> Nuclear Energy on Tik Tok – Nadia Glucksberg</w:t>
      </w:r>
      <w:r w:rsidR="00EA19FB" w:rsidRPr="00221344">
        <w:rPr>
          <w:rFonts w:ascii="Times New Roman" w:hAnsi="Times New Roman"/>
          <w:sz w:val="24"/>
          <w:szCs w:val="24"/>
        </w:rPr>
        <w:t xml:space="preserve"> – </w:t>
      </w:r>
      <w:proofErr w:type="spellStart"/>
      <w:r w:rsidR="00EA19FB" w:rsidRPr="00221344">
        <w:rPr>
          <w:rFonts w:ascii="Times New Roman" w:hAnsi="Times New Roman"/>
          <w:sz w:val="24"/>
          <w:szCs w:val="24"/>
        </w:rPr>
        <w:t>reachout</w:t>
      </w:r>
      <w:proofErr w:type="spellEnd"/>
      <w:r w:rsidR="00EA19FB" w:rsidRPr="00221344">
        <w:rPr>
          <w:rFonts w:ascii="Times New Roman" w:hAnsi="Times New Roman"/>
          <w:sz w:val="24"/>
          <w:szCs w:val="24"/>
        </w:rPr>
        <w:t xml:space="preserve"> to support, </w:t>
      </w:r>
    </w:p>
    <w:p w14:paraId="1C82BED8" w14:textId="77777777" w:rsidR="00F4045C" w:rsidRPr="00221344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221344">
        <w:rPr>
          <w:rFonts w:ascii="Times New Roman" w:hAnsi="Times New Roman"/>
          <w:sz w:val="24"/>
          <w:szCs w:val="24"/>
        </w:rPr>
        <w:t xml:space="preserve">Latest Advances in Nuclear Technology Used for Space Exploration – speaker from the ANS Webinar of 8/30/23 – Nadia Glucksberg </w:t>
      </w:r>
    </w:p>
    <w:p w14:paraId="5EE0226F" w14:textId="77777777" w:rsidR="00F4045C" w:rsidRPr="00221344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221344">
        <w:rPr>
          <w:rFonts w:ascii="Times New Roman" w:hAnsi="Times New Roman"/>
          <w:sz w:val="24"/>
          <w:szCs w:val="24"/>
        </w:rPr>
        <w:t xml:space="preserve">PFAS: What are they and how are they impacting D&amp;D – Nadia Glucksberg </w:t>
      </w:r>
    </w:p>
    <w:p w14:paraId="5795DE7B" w14:textId="77777777" w:rsidR="00F4045C" w:rsidRPr="00221344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221344">
        <w:rPr>
          <w:rFonts w:ascii="Times New Roman" w:hAnsi="Times New Roman"/>
          <w:sz w:val="24"/>
          <w:szCs w:val="24"/>
        </w:rPr>
        <w:t>Dr. Katy Huff (Assistant Secretary of Energy - Office of Nuclear Energy) – Christine Roy</w:t>
      </w:r>
    </w:p>
    <w:p w14:paraId="2B84EC93" w14:textId="77777777" w:rsidR="00F4045C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 w:rsidRPr="00221344">
        <w:rPr>
          <w:rFonts w:ascii="Times New Roman" w:hAnsi="Times New Roman"/>
          <w:sz w:val="24"/>
          <w:szCs w:val="24"/>
        </w:rPr>
        <w:t xml:space="preserve">Meredith Angwin </w:t>
      </w:r>
      <w:r>
        <w:rPr>
          <w:rFonts w:ascii="Times New Roman" w:hAnsi="Times New Roman"/>
          <w:sz w:val="24"/>
          <w:szCs w:val="24"/>
        </w:rPr>
        <w:t>– Author of "Shorting the Grid" – Bob Capstick</w:t>
      </w:r>
    </w:p>
    <w:bookmarkEnd w:id="1"/>
    <w:p w14:paraId="25749FB7" w14:textId="77777777" w:rsidR="00F4045C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Results of Study on Radon Induced Lung Cancer – Darvin Kapitz</w:t>
      </w:r>
      <w:bookmarkStart w:id="2" w:name="_Hlk114219651"/>
    </w:p>
    <w:p w14:paraId="062000EE" w14:textId="77777777" w:rsidR="00F4045C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Joint Meeting with the Local Health Physics Society – Brandon Graber</w:t>
      </w:r>
    </w:p>
    <w:bookmarkEnd w:id="2"/>
    <w:p w14:paraId="14D06EF3" w14:textId="77777777" w:rsidR="00F4045C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monwealth Fusion Tour – the October 2023 tour was limited to only 20 - with 30 expressing interest in attending – </w:t>
      </w:r>
      <w:r>
        <w:rPr>
          <w:rFonts w:ascii="Times New Roman" w:hAnsi="Times New Roman"/>
          <w:sz w:val="24"/>
          <w:szCs w:val="24"/>
          <w:u w:val="single"/>
        </w:rPr>
        <w:t>look to schedule for October 2024</w:t>
      </w:r>
    </w:p>
    <w:p w14:paraId="1B3D1481" w14:textId="77777777" w:rsidR="00F4045C" w:rsidRDefault="00F4045C" w:rsidP="00F4045C">
      <w:pPr>
        <w:pStyle w:val="ListParagraph"/>
        <w:numPr>
          <w:ilvl w:val="0"/>
          <w:numId w:val="41"/>
        </w:numPr>
        <w:spacing w:line="276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udent Presentations on their College Nuclear Programs and Areas of Interest – </w:t>
      </w:r>
      <w:r>
        <w:rPr>
          <w:rFonts w:ascii="Times New Roman" w:hAnsi="Times New Roman"/>
          <w:sz w:val="24"/>
          <w:szCs w:val="24"/>
          <w:u w:val="single"/>
        </w:rPr>
        <w:t>look to schedule for November 2024</w:t>
      </w:r>
      <w:bookmarkEnd w:id="0"/>
    </w:p>
    <w:p w14:paraId="2458ADDF" w14:textId="1563BA09" w:rsidR="004A76D2" w:rsidRPr="00156A09" w:rsidRDefault="004A76D2" w:rsidP="00D65347">
      <w:pPr>
        <w:spacing w:after="12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A21932D" w:rsidR="00FB6326" w:rsidRDefault="00FB6326" w:rsidP="00293784">
      <w:pPr>
        <w:spacing w:after="120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OPEN &amp; RECENTLY CLOSED ANS-NE ACTION ITEMS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A81D00" w:rsidRPr="00977C34" w14:paraId="611C619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6C4D" w14:textId="47A227DA" w:rsidR="00A81D00" w:rsidRPr="00D60F18" w:rsidRDefault="00F4045C" w:rsidP="00412D05">
            <w:r>
              <w:t>1/24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1812A" w14:textId="7FFCE248" w:rsidR="00A81D00" w:rsidRPr="00D60F18" w:rsidRDefault="00F4045C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oint nominating committe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1522" w14:textId="79629693" w:rsidR="00A81D00" w:rsidRPr="00D60F18" w:rsidRDefault="00F4045C" w:rsidP="00412D05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69E8" w14:textId="2CF67E74" w:rsidR="00A81D00" w:rsidRPr="00D60F18" w:rsidRDefault="00A81D00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3B7BB" w14:textId="54ED417F" w:rsidR="00A81D00" w:rsidRPr="00D60F18" w:rsidRDefault="00A81D0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36707" w:rsidRPr="00977C34" w14:paraId="0F6C88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4E96" w14:textId="32475111" w:rsidR="00936707" w:rsidRPr="00D60F18" w:rsidRDefault="005B1929" w:rsidP="00412D05">
            <w:r>
              <w:t>10</w:t>
            </w:r>
            <w:r w:rsidR="00936707">
              <w:t>/</w:t>
            </w:r>
            <w:r>
              <w:t>18</w:t>
            </w:r>
            <w:r w:rsidR="00936707">
              <w:t>-0</w:t>
            </w:r>
            <w:r>
              <w:t>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9E44" w14:textId="7A60CCF3" w:rsidR="00936707" w:rsidRPr="00D60F18" w:rsidRDefault="00936707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2855F" w14:textId="47A173BC" w:rsidR="00936707" w:rsidRPr="00D60F18" w:rsidRDefault="00BF53D7" w:rsidP="00412D05">
            <w:r>
              <w:t>Nadia to send to Elida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724A" w14:textId="77777777" w:rsidR="00936707" w:rsidRPr="00221344" w:rsidRDefault="00936707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667D" w14:textId="366803E9" w:rsidR="00936707" w:rsidRPr="00221344" w:rsidRDefault="00184E50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221344">
              <w:t>In progress</w:t>
            </w:r>
            <w:r w:rsidR="0079733D" w:rsidRPr="00221344">
              <w:t xml:space="preserve">.  </w:t>
            </w:r>
          </w:p>
        </w:tc>
      </w:tr>
      <w:tr w:rsidR="004D6A3F" w:rsidRPr="00977C34" w14:paraId="687ACC2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532C2" w14:textId="3E176EE4" w:rsidR="004D6A3F" w:rsidRPr="00D60F18" w:rsidRDefault="004D6A3F" w:rsidP="00412D05">
            <w:r>
              <w:t>9/20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37D0" w14:textId="1EBB9768" w:rsidR="004D6A3F" w:rsidRPr="00D60F18" w:rsidRDefault="00983043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end monthly invitations to ANS-NE even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D971" w14:textId="33DFB82A" w:rsidR="004D6A3F" w:rsidRPr="00D60F18" w:rsidRDefault="00983043" w:rsidP="00412D05">
            <w:r>
              <w:t>EC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457" w14:textId="77777777" w:rsidR="004D6A3F" w:rsidRPr="00D60F18" w:rsidRDefault="004D6A3F" w:rsidP="00412D05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D199" w14:textId="77777777" w:rsidR="004D6A3F" w:rsidRPr="009B74FA" w:rsidRDefault="004D6A3F" w:rsidP="00412D05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C153FB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C153FB" w:rsidRPr="00977C34" w:rsidRDefault="00C153FB" w:rsidP="00C153FB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ctive paid membership list and send copy to ANS Headquarters (should not i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C153FB" w:rsidRPr="00977C34" w:rsidRDefault="00C153FB" w:rsidP="00C153FB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C153FB" w:rsidRPr="006C549A" w:rsidRDefault="00C153FB" w:rsidP="00C153FB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0A98F31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 xml:space="preserve">In progress; final pending bylaws changes </w:t>
            </w:r>
          </w:p>
        </w:tc>
      </w:tr>
      <w:tr w:rsidR="00C153FB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153FB" w:rsidRPr="00977C34" w:rsidRDefault="00C153FB" w:rsidP="00C153FB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C153FB" w:rsidRPr="00977C34" w:rsidRDefault="00C153FB" w:rsidP="00C153FB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BD31" w14:textId="77777777" w:rsidR="00C153FB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After National bylaws changes published</w:t>
            </w:r>
            <w:r w:rsidR="004A3577" w:rsidRPr="009B74FA">
              <w:t xml:space="preserve">, </w:t>
            </w:r>
            <w:r w:rsidR="008B31EF" w:rsidRPr="009B74FA">
              <w:t>proposed revision sent to EC 8/15/23 for review</w:t>
            </w:r>
            <w:r w:rsidR="00585F20" w:rsidRPr="009B74FA">
              <w:t>; ANS Board to approve revised National By-Laws and Rule in Nov annual meeting.</w:t>
            </w:r>
          </w:p>
          <w:p w14:paraId="2D4723E8" w14:textId="2EC42910" w:rsidR="0079733D" w:rsidRPr="009B74FA" w:rsidRDefault="0079733D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79733D">
              <w:rPr>
                <w:color w:val="FF0000"/>
              </w:rPr>
              <w:t xml:space="preserve"> </w:t>
            </w:r>
          </w:p>
        </w:tc>
      </w:tr>
      <w:tr w:rsidR="00C153FB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C153FB" w:rsidRPr="00977C34" w:rsidRDefault="00C153FB" w:rsidP="00C153FB">
            <w:r w:rsidRPr="00977C34"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Pr="00977C34">
              <w:t>Contact area schools to provide nuclear information by webcast or in person.</w:t>
            </w:r>
          </w:p>
          <w:p w14:paraId="76D1B221" w14:textId="0E04E40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C153FB" w:rsidRPr="00977C34" w:rsidRDefault="00C153FB" w:rsidP="00C153FB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C153FB" w:rsidRPr="005F3AEE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16CC6F89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B74FA">
              <w:t>In progress – D. Kapitz submitted presentation slides to EC for review/</w:t>
            </w:r>
            <w:proofErr w:type="gramStart"/>
            <w:r w:rsidRPr="009B74FA">
              <w:t>comment</w:t>
            </w:r>
            <w:proofErr w:type="gramEnd"/>
          </w:p>
          <w:p w14:paraId="384C199B" w14:textId="77777777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2FEC2C9E" w14:textId="4F4C2C4B" w:rsidR="00C153FB" w:rsidRPr="009B74FA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C153FB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C153FB" w:rsidRPr="00977C34" w:rsidRDefault="00C153FB" w:rsidP="00C153FB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C153FB" w:rsidRPr="00977C34" w:rsidRDefault="00C153FB" w:rsidP="00C153FB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C153FB" w:rsidRPr="00977C34" w:rsidRDefault="00C153FB" w:rsidP="00C153FB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3E3A65A2" w:rsidR="00C153FB" w:rsidRPr="00977C34" w:rsidRDefault="00C153FB" w:rsidP="00C153FB">
            <w:pPr>
              <w:widowControl w:val="0"/>
              <w:suppressAutoHyphens/>
            </w:pPr>
            <w:r>
              <w:t>C. Roy used navigating nuclear resources for a scout course that may be used again</w:t>
            </w:r>
          </w:p>
        </w:tc>
      </w:tr>
      <w:tr w:rsidR="00C153FB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C153FB" w:rsidRPr="00977C34" w:rsidRDefault="00C153FB" w:rsidP="00C153FB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C153FB" w:rsidRPr="00977C34" w:rsidRDefault="00C153FB" w:rsidP="00C153FB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C153FB" w:rsidRPr="00977C34" w:rsidRDefault="00C153FB" w:rsidP="00C153FB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C153FB" w:rsidRPr="00977C34" w:rsidRDefault="00C153FB" w:rsidP="00C153FB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3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3219"/>
        <w:gridCol w:w="2340"/>
      </w:tblGrid>
      <w:tr w:rsidR="001C1F4F" w:rsidRPr="00A427EA" w14:paraId="4ABC0F12" w14:textId="77777777" w:rsidTr="0063475D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3219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340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3475D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3475D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340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3475D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340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3475D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340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3475D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3475D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3219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340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3475D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3219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340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3475D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3475D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340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3475D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340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3475D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340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3475D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3219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340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3475D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3219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3475D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1EC43024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</w:t>
            </w:r>
            <w:r w:rsidR="004B4401">
              <w:rPr>
                <w:rFonts w:asciiTheme="minorHAnsi" w:hAnsiTheme="minorHAnsi" w:cstheme="minorBidi"/>
              </w:rPr>
              <w:t xml:space="preserve"> </w:t>
            </w:r>
            <w:r w:rsidRPr="008923D1">
              <w:rPr>
                <w:rFonts w:asciiTheme="minorHAnsi" w:hAnsiTheme="minorHAnsi" w:cstheme="minorBidi"/>
              </w:rPr>
              <w:t>to June 30</w:t>
            </w:r>
          </w:p>
        </w:tc>
        <w:tc>
          <w:tcPr>
            <w:tcW w:w="3219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340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3475D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3219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340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3475D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3219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340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3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38653" w14:textId="77777777" w:rsidR="00186A71" w:rsidRDefault="00186A71" w:rsidP="00981D4C">
      <w:r>
        <w:separator/>
      </w:r>
    </w:p>
  </w:endnote>
  <w:endnote w:type="continuationSeparator" w:id="0">
    <w:p w14:paraId="6BA3CFA4" w14:textId="77777777" w:rsidR="00186A71" w:rsidRDefault="00186A71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A6E4D" w14:textId="77777777" w:rsidR="00186A71" w:rsidRDefault="00186A71" w:rsidP="00981D4C">
      <w:r>
        <w:separator/>
      </w:r>
    </w:p>
  </w:footnote>
  <w:footnote w:type="continuationSeparator" w:id="0">
    <w:p w14:paraId="1FCDF4E5" w14:textId="77777777" w:rsidR="00186A71" w:rsidRDefault="00186A71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6C156B"/>
    <w:multiLevelType w:val="hybridMultilevel"/>
    <w:tmpl w:val="9432B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EB2C7B"/>
    <w:multiLevelType w:val="hybridMultilevel"/>
    <w:tmpl w:val="5AB68B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35030"/>
    <w:multiLevelType w:val="hybridMultilevel"/>
    <w:tmpl w:val="F90E222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18E95701"/>
    <w:multiLevelType w:val="hybridMultilevel"/>
    <w:tmpl w:val="14009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24A45692"/>
    <w:multiLevelType w:val="hybridMultilevel"/>
    <w:tmpl w:val="F926EA54"/>
    <w:lvl w:ilvl="0" w:tplc="352C3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A97FBC"/>
    <w:multiLevelType w:val="hybridMultilevel"/>
    <w:tmpl w:val="22242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335C6"/>
    <w:multiLevelType w:val="hybridMultilevel"/>
    <w:tmpl w:val="CA607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32394"/>
    <w:multiLevelType w:val="hybridMultilevel"/>
    <w:tmpl w:val="39D4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4CB2FC8"/>
    <w:multiLevelType w:val="hybridMultilevel"/>
    <w:tmpl w:val="F0767DF2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E6796"/>
    <w:multiLevelType w:val="hybridMultilevel"/>
    <w:tmpl w:val="841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893DB0"/>
    <w:multiLevelType w:val="hybridMultilevel"/>
    <w:tmpl w:val="0F4C53D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B545459"/>
    <w:multiLevelType w:val="hybridMultilevel"/>
    <w:tmpl w:val="807698E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0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837466"/>
    <w:multiLevelType w:val="hybridMultilevel"/>
    <w:tmpl w:val="334EB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C9CB33E">
      <w:numFmt w:val="bullet"/>
      <w:lvlText w:val="-"/>
      <w:lvlJc w:val="left"/>
      <w:pPr>
        <w:ind w:left="2520" w:hanging="720"/>
      </w:pPr>
      <w:rPr>
        <w:rFonts w:ascii="Times" w:eastAsiaTheme="minorHAnsi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BC298C"/>
    <w:multiLevelType w:val="hybridMultilevel"/>
    <w:tmpl w:val="5012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5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7" w15:restartNumberingAfterBreak="0">
    <w:nsid w:val="7F680094"/>
    <w:multiLevelType w:val="hybridMultilevel"/>
    <w:tmpl w:val="B0C4D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52937168">
    <w:abstractNumId w:val="25"/>
  </w:num>
  <w:num w:numId="2" w16cid:durableId="1883394521">
    <w:abstractNumId w:val="15"/>
  </w:num>
  <w:num w:numId="3" w16cid:durableId="1211452500">
    <w:abstractNumId w:val="6"/>
  </w:num>
  <w:num w:numId="4" w16cid:durableId="481459996">
    <w:abstractNumId w:val="9"/>
  </w:num>
  <w:num w:numId="5" w16cid:durableId="1621692783">
    <w:abstractNumId w:val="15"/>
  </w:num>
  <w:num w:numId="6" w16cid:durableId="1508981282">
    <w:abstractNumId w:val="18"/>
  </w:num>
  <w:num w:numId="7" w16cid:durableId="788282610">
    <w:abstractNumId w:val="2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24"/>
  </w:num>
  <w:num w:numId="11" w16cid:durableId="1335297782">
    <w:abstractNumId w:val="17"/>
  </w:num>
  <w:num w:numId="12" w16cid:durableId="1314337912">
    <w:abstractNumId w:val="3"/>
  </w:num>
  <w:num w:numId="13" w16cid:durableId="750390144">
    <w:abstractNumId w:val="35"/>
  </w:num>
  <w:num w:numId="14" w16cid:durableId="903176003">
    <w:abstractNumId w:val="26"/>
  </w:num>
  <w:num w:numId="15" w16cid:durableId="1311901970">
    <w:abstractNumId w:val="21"/>
  </w:num>
  <w:num w:numId="16" w16cid:durableId="1589534742">
    <w:abstractNumId w:val="36"/>
  </w:num>
  <w:num w:numId="17" w16cid:durableId="956057558">
    <w:abstractNumId w:val="5"/>
  </w:num>
  <w:num w:numId="18" w16cid:durableId="227107986">
    <w:abstractNumId w:val="30"/>
  </w:num>
  <w:num w:numId="19" w16cid:durableId="1546525921">
    <w:abstractNumId w:val="11"/>
  </w:num>
  <w:num w:numId="20" w16cid:durableId="90356305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10"/>
  </w:num>
  <w:num w:numId="22" w16cid:durableId="705763821">
    <w:abstractNumId w:val="19"/>
  </w:num>
  <w:num w:numId="23" w16cid:durableId="145560256">
    <w:abstractNumId w:val="34"/>
  </w:num>
  <w:num w:numId="24" w16cid:durableId="1906185301">
    <w:abstractNumId w:val="13"/>
  </w:num>
  <w:num w:numId="25" w16cid:durableId="2110006199">
    <w:abstractNumId w:val="32"/>
  </w:num>
  <w:num w:numId="26" w16cid:durableId="1033918167">
    <w:abstractNumId w:val="23"/>
  </w:num>
  <w:num w:numId="27" w16cid:durableId="1727028038">
    <w:abstractNumId w:val="22"/>
  </w:num>
  <w:num w:numId="28" w16cid:durableId="1903178705">
    <w:abstractNumId w:val="8"/>
  </w:num>
  <w:num w:numId="29" w16cid:durableId="5614066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19783490">
    <w:abstractNumId w:val="12"/>
  </w:num>
  <w:num w:numId="31" w16cid:durableId="969019107">
    <w:abstractNumId w:val="1"/>
  </w:num>
  <w:num w:numId="32" w16cid:durableId="1611164078">
    <w:abstractNumId w:val="33"/>
  </w:num>
  <w:num w:numId="33" w16cid:durableId="514685884">
    <w:abstractNumId w:val="16"/>
  </w:num>
  <w:num w:numId="34" w16cid:durableId="96064493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46382106">
    <w:abstractNumId w:val="31"/>
  </w:num>
  <w:num w:numId="36" w16cid:durableId="23359100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3818064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907111912">
    <w:abstractNumId w:val="4"/>
  </w:num>
  <w:num w:numId="39" w16cid:durableId="1905530454">
    <w:abstractNumId w:val="7"/>
  </w:num>
  <w:num w:numId="40" w16cid:durableId="1287615812">
    <w:abstractNumId w:val="27"/>
  </w:num>
  <w:num w:numId="41" w16cid:durableId="201918995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08767705">
    <w:abstractNumId w:val="29"/>
  </w:num>
  <w:num w:numId="43" w16cid:durableId="781648581">
    <w:abstractNumId w:val="20"/>
  </w:num>
  <w:num w:numId="44" w16cid:durableId="1067803747">
    <w:abstractNumId w:val="28"/>
  </w:num>
  <w:num w:numId="45" w16cid:durableId="847133552">
    <w:abstractNumId w:val="3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2919"/>
    <w:rsid w:val="000033E5"/>
    <w:rsid w:val="00003531"/>
    <w:rsid w:val="00007515"/>
    <w:rsid w:val="00007756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5DCF"/>
    <w:rsid w:val="000267A6"/>
    <w:rsid w:val="00027CB6"/>
    <w:rsid w:val="000301D7"/>
    <w:rsid w:val="00031A59"/>
    <w:rsid w:val="00032844"/>
    <w:rsid w:val="0003328D"/>
    <w:rsid w:val="000343DE"/>
    <w:rsid w:val="000355A9"/>
    <w:rsid w:val="00035ABA"/>
    <w:rsid w:val="00035BAB"/>
    <w:rsid w:val="0003664B"/>
    <w:rsid w:val="00042611"/>
    <w:rsid w:val="00042628"/>
    <w:rsid w:val="00042720"/>
    <w:rsid w:val="00042E6F"/>
    <w:rsid w:val="00043B08"/>
    <w:rsid w:val="00045D6F"/>
    <w:rsid w:val="000464BA"/>
    <w:rsid w:val="000469B6"/>
    <w:rsid w:val="00050830"/>
    <w:rsid w:val="000518C2"/>
    <w:rsid w:val="0005194A"/>
    <w:rsid w:val="00052E6E"/>
    <w:rsid w:val="0005382B"/>
    <w:rsid w:val="00054D2D"/>
    <w:rsid w:val="00055D39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1E19"/>
    <w:rsid w:val="0007287C"/>
    <w:rsid w:val="00074F12"/>
    <w:rsid w:val="000754E3"/>
    <w:rsid w:val="00075BDF"/>
    <w:rsid w:val="000760C9"/>
    <w:rsid w:val="00077010"/>
    <w:rsid w:val="000773C2"/>
    <w:rsid w:val="00077420"/>
    <w:rsid w:val="000779C6"/>
    <w:rsid w:val="00077F4F"/>
    <w:rsid w:val="00082CBB"/>
    <w:rsid w:val="000830AE"/>
    <w:rsid w:val="00086481"/>
    <w:rsid w:val="00087DAC"/>
    <w:rsid w:val="00091926"/>
    <w:rsid w:val="000935B6"/>
    <w:rsid w:val="000937A7"/>
    <w:rsid w:val="00093E2E"/>
    <w:rsid w:val="0009644E"/>
    <w:rsid w:val="00097631"/>
    <w:rsid w:val="00097B4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59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3C9A"/>
    <w:rsid w:val="000D4341"/>
    <w:rsid w:val="000D45EA"/>
    <w:rsid w:val="000D4F44"/>
    <w:rsid w:val="000D5E8D"/>
    <w:rsid w:val="000D61AC"/>
    <w:rsid w:val="000D66B0"/>
    <w:rsid w:val="000D6E25"/>
    <w:rsid w:val="000E26B3"/>
    <w:rsid w:val="000E3E8E"/>
    <w:rsid w:val="000E417F"/>
    <w:rsid w:val="000E46E7"/>
    <w:rsid w:val="000E5051"/>
    <w:rsid w:val="000E6FEF"/>
    <w:rsid w:val="000F051A"/>
    <w:rsid w:val="000F29D1"/>
    <w:rsid w:val="000F3C3A"/>
    <w:rsid w:val="000F42EF"/>
    <w:rsid w:val="000F5432"/>
    <w:rsid w:val="000F56C5"/>
    <w:rsid w:val="000F57A7"/>
    <w:rsid w:val="000F7F02"/>
    <w:rsid w:val="0010000F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AA2"/>
    <w:rsid w:val="00113BD8"/>
    <w:rsid w:val="0011438F"/>
    <w:rsid w:val="00114C4C"/>
    <w:rsid w:val="00115922"/>
    <w:rsid w:val="001159AF"/>
    <w:rsid w:val="00117503"/>
    <w:rsid w:val="00117834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59DD"/>
    <w:rsid w:val="001264FE"/>
    <w:rsid w:val="00126721"/>
    <w:rsid w:val="00126F1A"/>
    <w:rsid w:val="00132CC9"/>
    <w:rsid w:val="00133054"/>
    <w:rsid w:val="001348B6"/>
    <w:rsid w:val="00135206"/>
    <w:rsid w:val="001363A5"/>
    <w:rsid w:val="00136461"/>
    <w:rsid w:val="00136B00"/>
    <w:rsid w:val="00137C92"/>
    <w:rsid w:val="00141703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039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66112"/>
    <w:rsid w:val="0017154A"/>
    <w:rsid w:val="00171B84"/>
    <w:rsid w:val="00171FFB"/>
    <w:rsid w:val="0017263C"/>
    <w:rsid w:val="00174A87"/>
    <w:rsid w:val="00174D10"/>
    <w:rsid w:val="00175B94"/>
    <w:rsid w:val="00180284"/>
    <w:rsid w:val="00181432"/>
    <w:rsid w:val="001819F3"/>
    <w:rsid w:val="00182B0D"/>
    <w:rsid w:val="00182C16"/>
    <w:rsid w:val="001838F4"/>
    <w:rsid w:val="00184E50"/>
    <w:rsid w:val="0018533B"/>
    <w:rsid w:val="00185E19"/>
    <w:rsid w:val="00186A71"/>
    <w:rsid w:val="00186CDC"/>
    <w:rsid w:val="00186DB7"/>
    <w:rsid w:val="001871D5"/>
    <w:rsid w:val="00187337"/>
    <w:rsid w:val="001874C9"/>
    <w:rsid w:val="001907F7"/>
    <w:rsid w:val="0019439E"/>
    <w:rsid w:val="00194CF4"/>
    <w:rsid w:val="00196529"/>
    <w:rsid w:val="001965B6"/>
    <w:rsid w:val="0019697E"/>
    <w:rsid w:val="001A11AF"/>
    <w:rsid w:val="001A2F6D"/>
    <w:rsid w:val="001B50D1"/>
    <w:rsid w:val="001B59A1"/>
    <w:rsid w:val="001B66E4"/>
    <w:rsid w:val="001B67F2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C7AFD"/>
    <w:rsid w:val="001D00F4"/>
    <w:rsid w:val="001D1FEA"/>
    <w:rsid w:val="001D22C5"/>
    <w:rsid w:val="001D2675"/>
    <w:rsid w:val="001D2DAC"/>
    <w:rsid w:val="001D2F74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3D1B"/>
    <w:rsid w:val="0020537B"/>
    <w:rsid w:val="002058C8"/>
    <w:rsid w:val="00206155"/>
    <w:rsid w:val="00206318"/>
    <w:rsid w:val="00207A28"/>
    <w:rsid w:val="00210559"/>
    <w:rsid w:val="00212F6A"/>
    <w:rsid w:val="00213E76"/>
    <w:rsid w:val="0021407C"/>
    <w:rsid w:val="00214516"/>
    <w:rsid w:val="00216C20"/>
    <w:rsid w:val="00217BDD"/>
    <w:rsid w:val="00221344"/>
    <w:rsid w:val="00222901"/>
    <w:rsid w:val="002230C8"/>
    <w:rsid w:val="002234D1"/>
    <w:rsid w:val="00223C96"/>
    <w:rsid w:val="002254BC"/>
    <w:rsid w:val="00227B81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398E"/>
    <w:rsid w:val="00245A4B"/>
    <w:rsid w:val="00245ED5"/>
    <w:rsid w:val="00245F76"/>
    <w:rsid w:val="00251DF6"/>
    <w:rsid w:val="00252AC4"/>
    <w:rsid w:val="002554BF"/>
    <w:rsid w:val="002557CF"/>
    <w:rsid w:val="002603FC"/>
    <w:rsid w:val="00260947"/>
    <w:rsid w:val="00263F87"/>
    <w:rsid w:val="00264395"/>
    <w:rsid w:val="00265171"/>
    <w:rsid w:val="002654B9"/>
    <w:rsid w:val="002661A6"/>
    <w:rsid w:val="0026697D"/>
    <w:rsid w:val="00266F34"/>
    <w:rsid w:val="0026795D"/>
    <w:rsid w:val="00271132"/>
    <w:rsid w:val="0027138A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3784"/>
    <w:rsid w:val="00296512"/>
    <w:rsid w:val="002A32FA"/>
    <w:rsid w:val="002A4764"/>
    <w:rsid w:val="002A6867"/>
    <w:rsid w:val="002A6941"/>
    <w:rsid w:val="002A7094"/>
    <w:rsid w:val="002A709F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3FCD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934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42F"/>
    <w:rsid w:val="00307D98"/>
    <w:rsid w:val="0031441B"/>
    <w:rsid w:val="003145E8"/>
    <w:rsid w:val="00314799"/>
    <w:rsid w:val="00314FA7"/>
    <w:rsid w:val="00315D27"/>
    <w:rsid w:val="00316851"/>
    <w:rsid w:val="0032094D"/>
    <w:rsid w:val="00320B31"/>
    <w:rsid w:val="00321212"/>
    <w:rsid w:val="003224E1"/>
    <w:rsid w:val="00325AEB"/>
    <w:rsid w:val="0033132A"/>
    <w:rsid w:val="003317A8"/>
    <w:rsid w:val="00331AA0"/>
    <w:rsid w:val="00332FCA"/>
    <w:rsid w:val="003348F0"/>
    <w:rsid w:val="0033501C"/>
    <w:rsid w:val="003351A1"/>
    <w:rsid w:val="0033578E"/>
    <w:rsid w:val="0033686E"/>
    <w:rsid w:val="00336882"/>
    <w:rsid w:val="0034042F"/>
    <w:rsid w:val="00340A6E"/>
    <w:rsid w:val="00341AA8"/>
    <w:rsid w:val="00342A6D"/>
    <w:rsid w:val="003433C4"/>
    <w:rsid w:val="00343636"/>
    <w:rsid w:val="00344BA0"/>
    <w:rsid w:val="003519AE"/>
    <w:rsid w:val="00351B1B"/>
    <w:rsid w:val="00352D1A"/>
    <w:rsid w:val="00352DF1"/>
    <w:rsid w:val="00356999"/>
    <w:rsid w:val="00357095"/>
    <w:rsid w:val="003600A1"/>
    <w:rsid w:val="003629C1"/>
    <w:rsid w:val="00362FB4"/>
    <w:rsid w:val="003650FC"/>
    <w:rsid w:val="00365213"/>
    <w:rsid w:val="003659CD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77C85"/>
    <w:rsid w:val="003805DE"/>
    <w:rsid w:val="003808EB"/>
    <w:rsid w:val="00380F20"/>
    <w:rsid w:val="0038176A"/>
    <w:rsid w:val="00383D79"/>
    <w:rsid w:val="003842BA"/>
    <w:rsid w:val="0038475D"/>
    <w:rsid w:val="0038662E"/>
    <w:rsid w:val="00386874"/>
    <w:rsid w:val="00386D81"/>
    <w:rsid w:val="00387212"/>
    <w:rsid w:val="00387F77"/>
    <w:rsid w:val="003901F3"/>
    <w:rsid w:val="003A11EE"/>
    <w:rsid w:val="003A40B8"/>
    <w:rsid w:val="003A433E"/>
    <w:rsid w:val="003A4F89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29EA"/>
    <w:rsid w:val="003D3D5B"/>
    <w:rsid w:val="003D415B"/>
    <w:rsid w:val="003D6E92"/>
    <w:rsid w:val="003D7A0C"/>
    <w:rsid w:val="003E0FAA"/>
    <w:rsid w:val="003E1552"/>
    <w:rsid w:val="003E32A5"/>
    <w:rsid w:val="003E484F"/>
    <w:rsid w:val="003E6117"/>
    <w:rsid w:val="003E677A"/>
    <w:rsid w:val="003E6B2C"/>
    <w:rsid w:val="003E7F1B"/>
    <w:rsid w:val="003F0C08"/>
    <w:rsid w:val="003F165A"/>
    <w:rsid w:val="003F18F0"/>
    <w:rsid w:val="003F211D"/>
    <w:rsid w:val="003F26EC"/>
    <w:rsid w:val="003F5F98"/>
    <w:rsid w:val="003F6EFF"/>
    <w:rsid w:val="003F7E01"/>
    <w:rsid w:val="004013E6"/>
    <w:rsid w:val="00401F66"/>
    <w:rsid w:val="004039FE"/>
    <w:rsid w:val="00405427"/>
    <w:rsid w:val="004060ED"/>
    <w:rsid w:val="0041076F"/>
    <w:rsid w:val="00411D0A"/>
    <w:rsid w:val="004129A6"/>
    <w:rsid w:val="00412D05"/>
    <w:rsid w:val="00412D31"/>
    <w:rsid w:val="00414009"/>
    <w:rsid w:val="00420224"/>
    <w:rsid w:val="00421763"/>
    <w:rsid w:val="0042325F"/>
    <w:rsid w:val="00423632"/>
    <w:rsid w:val="00424B1B"/>
    <w:rsid w:val="00424F92"/>
    <w:rsid w:val="00425018"/>
    <w:rsid w:val="0042714D"/>
    <w:rsid w:val="00427E88"/>
    <w:rsid w:val="00431ACC"/>
    <w:rsid w:val="00433CEB"/>
    <w:rsid w:val="004363B7"/>
    <w:rsid w:val="00440355"/>
    <w:rsid w:val="00441440"/>
    <w:rsid w:val="00443D2A"/>
    <w:rsid w:val="00444DF0"/>
    <w:rsid w:val="004464A1"/>
    <w:rsid w:val="00446A9F"/>
    <w:rsid w:val="0044769E"/>
    <w:rsid w:val="0045039B"/>
    <w:rsid w:val="00450AAD"/>
    <w:rsid w:val="00451813"/>
    <w:rsid w:val="004522F1"/>
    <w:rsid w:val="00452E97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11B0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19A6"/>
    <w:rsid w:val="004A3577"/>
    <w:rsid w:val="004A5C74"/>
    <w:rsid w:val="004A5EE9"/>
    <w:rsid w:val="004A6209"/>
    <w:rsid w:val="004A6420"/>
    <w:rsid w:val="004A6566"/>
    <w:rsid w:val="004A76A0"/>
    <w:rsid w:val="004A76D2"/>
    <w:rsid w:val="004B3B99"/>
    <w:rsid w:val="004B43EE"/>
    <w:rsid w:val="004B4401"/>
    <w:rsid w:val="004B5C4C"/>
    <w:rsid w:val="004B6A53"/>
    <w:rsid w:val="004B7251"/>
    <w:rsid w:val="004C1104"/>
    <w:rsid w:val="004C182A"/>
    <w:rsid w:val="004C2CFC"/>
    <w:rsid w:val="004C353E"/>
    <w:rsid w:val="004C5965"/>
    <w:rsid w:val="004C7748"/>
    <w:rsid w:val="004D0AFC"/>
    <w:rsid w:val="004D23AD"/>
    <w:rsid w:val="004D292E"/>
    <w:rsid w:val="004D43A4"/>
    <w:rsid w:val="004D5C9D"/>
    <w:rsid w:val="004D6A3F"/>
    <w:rsid w:val="004D707F"/>
    <w:rsid w:val="004D730E"/>
    <w:rsid w:val="004E12E8"/>
    <w:rsid w:val="004E1DDF"/>
    <w:rsid w:val="004E25EB"/>
    <w:rsid w:val="004E2FD0"/>
    <w:rsid w:val="004E5838"/>
    <w:rsid w:val="004E5C0B"/>
    <w:rsid w:val="004E5C99"/>
    <w:rsid w:val="004E64E5"/>
    <w:rsid w:val="004E7923"/>
    <w:rsid w:val="004F01DB"/>
    <w:rsid w:val="004F1412"/>
    <w:rsid w:val="004F718F"/>
    <w:rsid w:val="00501C1C"/>
    <w:rsid w:val="00502B3E"/>
    <w:rsid w:val="005039DE"/>
    <w:rsid w:val="005043DD"/>
    <w:rsid w:val="00506828"/>
    <w:rsid w:val="00506C41"/>
    <w:rsid w:val="0051224F"/>
    <w:rsid w:val="0051232B"/>
    <w:rsid w:val="005128B9"/>
    <w:rsid w:val="00512C15"/>
    <w:rsid w:val="00513A51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3157"/>
    <w:rsid w:val="00534A9F"/>
    <w:rsid w:val="00535194"/>
    <w:rsid w:val="00535830"/>
    <w:rsid w:val="00535A17"/>
    <w:rsid w:val="005368DB"/>
    <w:rsid w:val="005372E7"/>
    <w:rsid w:val="00537770"/>
    <w:rsid w:val="00537E7A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55622"/>
    <w:rsid w:val="005608D7"/>
    <w:rsid w:val="00560A10"/>
    <w:rsid w:val="00560A8F"/>
    <w:rsid w:val="00561BA6"/>
    <w:rsid w:val="005622A9"/>
    <w:rsid w:val="00563346"/>
    <w:rsid w:val="00563A32"/>
    <w:rsid w:val="005652CE"/>
    <w:rsid w:val="00565648"/>
    <w:rsid w:val="00567A7D"/>
    <w:rsid w:val="00567E9E"/>
    <w:rsid w:val="005702D6"/>
    <w:rsid w:val="005722E4"/>
    <w:rsid w:val="00572A2E"/>
    <w:rsid w:val="0057370B"/>
    <w:rsid w:val="005743D2"/>
    <w:rsid w:val="00575946"/>
    <w:rsid w:val="00576D72"/>
    <w:rsid w:val="00577A06"/>
    <w:rsid w:val="0058125B"/>
    <w:rsid w:val="00581402"/>
    <w:rsid w:val="00581427"/>
    <w:rsid w:val="00581717"/>
    <w:rsid w:val="005823B2"/>
    <w:rsid w:val="005823FD"/>
    <w:rsid w:val="0058366B"/>
    <w:rsid w:val="005852C2"/>
    <w:rsid w:val="00585864"/>
    <w:rsid w:val="00585F20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3F51"/>
    <w:rsid w:val="005A4736"/>
    <w:rsid w:val="005A56BA"/>
    <w:rsid w:val="005A793E"/>
    <w:rsid w:val="005A7CC2"/>
    <w:rsid w:val="005B0EB9"/>
    <w:rsid w:val="005B1929"/>
    <w:rsid w:val="005B1D6C"/>
    <w:rsid w:val="005B1E0E"/>
    <w:rsid w:val="005B2073"/>
    <w:rsid w:val="005B3CBF"/>
    <w:rsid w:val="005B3D76"/>
    <w:rsid w:val="005B476B"/>
    <w:rsid w:val="005B4B41"/>
    <w:rsid w:val="005B6CCC"/>
    <w:rsid w:val="005B6FAE"/>
    <w:rsid w:val="005C056B"/>
    <w:rsid w:val="005C2587"/>
    <w:rsid w:val="005C29AA"/>
    <w:rsid w:val="005C54D6"/>
    <w:rsid w:val="005D0BC0"/>
    <w:rsid w:val="005D1FE4"/>
    <w:rsid w:val="005D265B"/>
    <w:rsid w:val="005D2D2C"/>
    <w:rsid w:val="005D34A7"/>
    <w:rsid w:val="005D3A94"/>
    <w:rsid w:val="005D405A"/>
    <w:rsid w:val="005D5F3D"/>
    <w:rsid w:val="005D7251"/>
    <w:rsid w:val="005E13AD"/>
    <w:rsid w:val="005E1AAD"/>
    <w:rsid w:val="005E2CA9"/>
    <w:rsid w:val="005E3315"/>
    <w:rsid w:val="005E4815"/>
    <w:rsid w:val="005E4AF5"/>
    <w:rsid w:val="005E701A"/>
    <w:rsid w:val="005E7266"/>
    <w:rsid w:val="005F0121"/>
    <w:rsid w:val="005F02C8"/>
    <w:rsid w:val="005F04FE"/>
    <w:rsid w:val="005F1263"/>
    <w:rsid w:val="005F3824"/>
    <w:rsid w:val="005F3AEE"/>
    <w:rsid w:val="005F45DD"/>
    <w:rsid w:val="005F4BE1"/>
    <w:rsid w:val="005F4F3A"/>
    <w:rsid w:val="005F57E6"/>
    <w:rsid w:val="00600038"/>
    <w:rsid w:val="00600082"/>
    <w:rsid w:val="00600F51"/>
    <w:rsid w:val="00601134"/>
    <w:rsid w:val="00603B71"/>
    <w:rsid w:val="00605610"/>
    <w:rsid w:val="0060582F"/>
    <w:rsid w:val="00605E0C"/>
    <w:rsid w:val="00606086"/>
    <w:rsid w:val="00606E36"/>
    <w:rsid w:val="00606FDC"/>
    <w:rsid w:val="00607D5C"/>
    <w:rsid w:val="00610321"/>
    <w:rsid w:val="0061037D"/>
    <w:rsid w:val="00610FA2"/>
    <w:rsid w:val="00611567"/>
    <w:rsid w:val="00611771"/>
    <w:rsid w:val="00611CEF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288"/>
    <w:rsid w:val="0063452B"/>
    <w:rsid w:val="0063475D"/>
    <w:rsid w:val="00635681"/>
    <w:rsid w:val="00635EEF"/>
    <w:rsid w:val="006378A6"/>
    <w:rsid w:val="006378C4"/>
    <w:rsid w:val="0064150E"/>
    <w:rsid w:val="00642AD1"/>
    <w:rsid w:val="0064398F"/>
    <w:rsid w:val="006452CA"/>
    <w:rsid w:val="00645695"/>
    <w:rsid w:val="00645F35"/>
    <w:rsid w:val="0064683C"/>
    <w:rsid w:val="00646888"/>
    <w:rsid w:val="0064719F"/>
    <w:rsid w:val="00647AFA"/>
    <w:rsid w:val="00652A90"/>
    <w:rsid w:val="006539BC"/>
    <w:rsid w:val="00653AC6"/>
    <w:rsid w:val="006545EB"/>
    <w:rsid w:val="006558FF"/>
    <w:rsid w:val="00656195"/>
    <w:rsid w:val="00657817"/>
    <w:rsid w:val="006603A0"/>
    <w:rsid w:val="006621B6"/>
    <w:rsid w:val="00662255"/>
    <w:rsid w:val="00662D10"/>
    <w:rsid w:val="00662F8A"/>
    <w:rsid w:val="00663468"/>
    <w:rsid w:val="00663899"/>
    <w:rsid w:val="00664F80"/>
    <w:rsid w:val="00665886"/>
    <w:rsid w:val="00670AE0"/>
    <w:rsid w:val="00671CAD"/>
    <w:rsid w:val="00672BBD"/>
    <w:rsid w:val="00673033"/>
    <w:rsid w:val="00674B3C"/>
    <w:rsid w:val="006754DA"/>
    <w:rsid w:val="006771A4"/>
    <w:rsid w:val="00682383"/>
    <w:rsid w:val="006836ED"/>
    <w:rsid w:val="00683904"/>
    <w:rsid w:val="006841BA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3480"/>
    <w:rsid w:val="006C549A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073C"/>
    <w:rsid w:val="006E32D7"/>
    <w:rsid w:val="006E40AE"/>
    <w:rsid w:val="006E5A84"/>
    <w:rsid w:val="006E5E60"/>
    <w:rsid w:val="006E7DEA"/>
    <w:rsid w:val="006F04DA"/>
    <w:rsid w:val="006F0D22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0AD1"/>
    <w:rsid w:val="007015C7"/>
    <w:rsid w:val="0070225F"/>
    <w:rsid w:val="00702685"/>
    <w:rsid w:val="00702931"/>
    <w:rsid w:val="00702B09"/>
    <w:rsid w:val="00703F02"/>
    <w:rsid w:val="00703F52"/>
    <w:rsid w:val="0070436D"/>
    <w:rsid w:val="00704A39"/>
    <w:rsid w:val="0070525D"/>
    <w:rsid w:val="00705BE7"/>
    <w:rsid w:val="0070697C"/>
    <w:rsid w:val="00707400"/>
    <w:rsid w:val="007074CE"/>
    <w:rsid w:val="0071018E"/>
    <w:rsid w:val="00712340"/>
    <w:rsid w:val="007128C1"/>
    <w:rsid w:val="00713E8D"/>
    <w:rsid w:val="00714B78"/>
    <w:rsid w:val="0071502F"/>
    <w:rsid w:val="00715D85"/>
    <w:rsid w:val="00716265"/>
    <w:rsid w:val="007212A4"/>
    <w:rsid w:val="007220A1"/>
    <w:rsid w:val="0072629F"/>
    <w:rsid w:val="007262EC"/>
    <w:rsid w:val="0072725D"/>
    <w:rsid w:val="00727A22"/>
    <w:rsid w:val="00727D22"/>
    <w:rsid w:val="0073528C"/>
    <w:rsid w:val="00737005"/>
    <w:rsid w:val="007376DB"/>
    <w:rsid w:val="00737ED4"/>
    <w:rsid w:val="007401FB"/>
    <w:rsid w:val="0074053B"/>
    <w:rsid w:val="0074198C"/>
    <w:rsid w:val="00741BEA"/>
    <w:rsid w:val="00743A21"/>
    <w:rsid w:val="00743CD5"/>
    <w:rsid w:val="0074423C"/>
    <w:rsid w:val="0074479F"/>
    <w:rsid w:val="0074496E"/>
    <w:rsid w:val="007450B2"/>
    <w:rsid w:val="007450DC"/>
    <w:rsid w:val="00745977"/>
    <w:rsid w:val="0074697F"/>
    <w:rsid w:val="00750E17"/>
    <w:rsid w:val="00752310"/>
    <w:rsid w:val="007523BD"/>
    <w:rsid w:val="007533E9"/>
    <w:rsid w:val="007546F3"/>
    <w:rsid w:val="007553F0"/>
    <w:rsid w:val="0075550F"/>
    <w:rsid w:val="0075601C"/>
    <w:rsid w:val="007567C3"/>
    <w:rsid w:val="00756F8B"/>
    <w:rsid w:val="0076093E"/>
    <w:rsid w:val="00760CEE"/>
    <w:rsid w:val="007620F7"/>
    <w:rsid w:val="00763A6D"/>
    <w:rsid w:val="00764265"/>
    <w:rsid w:val="007647D8"/>
    <w:rsid w:val="00765187"/>
    <w:rsid w:val="00766A5B"/>
    <w:rsid w:val="00766AA5"/>
    <w:rsid w:val="00767238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6C7B"/>
    <w:rsid w:val="0079733D"/>
    <w:rsid w:val="0079767C"/>
    <w:rsid w:val="00797BBE"/>
    <w:rsid w:val="007A0638"/>
    <w:rsid w:val="007A1B83"/>
    <w:rsid w:val="007A23F4"/>
    <w:rsid w:val="007A2942"/>
    <w:rsid w:val="007A2D85"/>
    <w:rsid w:val="007A3EA6"/>
    <w:rsid w:val="007A4E96"/>
    <w:rsid w:val="007A6AC7"/>
    <w:rsid w:val="007B009E"/>
    <w:rsid w:val="007B0AD8"/>
    <w:rsid w:val="007B0D98"/>
    <w:rsid w:val="007B239E"/>
    <w:rsid w:val="007B331A"/>
    <w:rsid w:val="007B3A67"/>
    <w:rsid w:val="007B3CF1"/>
    <w:rsid w:val="007B3D63"/>
    <w:rsid w:val="007B4C93"/>
    <w:rsid w:val="007B4FA6"/>
    <w:rsid w:val="007B590B"/>
    <w:rsid w:val="007B7784"/>
    <w:rsid w:val="007B77C2"/>
    <w:rsid w:val="007C0F53"/>
    <w:rsid w:val="007C12CA"/>
    <w:rsid w:val="007C4BDC"/>
    <w:rsid w:val="007C5888"/>
    <w:rsid w:val="007C6070"/>
    <w:rsid w:val="007C6987"/>
    <w:rsid w:val="007C7559"/>
    <w:rsid w:val="007D003B"/>
    <w:rsid w:val="007D15B8"/>
    <w:rsid w:val="007D2540"/>
    <w:rsid w:val="007D2E0C"/>
    <w:rsid w:val="007D39A7"/>
    <w:rsid w:val="007D47E9"/>
    <w:rsid w:val="007D6700"/>
    <w:rsid w:val="007D6FC9"/>
    <w:rsid w:val="007D75A0"/>
    <w:rsid w:val="007D769C"/>
    <w:rsid w:val="007D7F7F"/>
    <w:rsid w:val="007D7FCA"/>
    <w:rsid w:val="007E0338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0A8"/>
    <w:rsid w:val="00822C37"/>
    <w:rsid w:val="00822DEC"/>
    <w:rsid w:val="008230CC"/>
    <w:rsid w:val="008236B7"/>
    <w:rsid w:val="008238A2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36A6"/>
    <w:rsid w:val="00856AC6"/>
    <w:rsid w:val="00856E03"/>
    <w:rsid w:val="00857463"/>
    <w:rsid w:val="00857939"/>
    <w:rsid w:val="00861AE3"/>
    <w:rsid w:val="008644F7"/>
    <w:rsid w:val="00865EBB"/>
    <w:rsid w:val="00871B12"/>
    <w:rsid w:val="00873906"/>
    <w:rsid w:val="00873E51"/>
    <w:rsid w:val="00875326"/>
    <w:rsid w:val="008760CD"/>
    <w:rsid w:val="00877814"/>
    <w:rsid w:val="00877E05"/>
    <w:rsid w:val="00880069"/>
    <w:rsid w:val="00880476"/>
    <w:rsid w:val="0088408D"/>
    <w:rsid w:val="00884B24"/>
    <w:rsid w:val="00884DA7"/>
    <w:rsid w:val="00885059"/>
    <w:rsid w:val="00885436"/>
    <w:rsid w:val="00887355"/>
    <w:rsid w:val="008923D1"/>
    <w:rsid w:val="00892C04"/>
    <w:rsid w:val="00893F6C"/>
    <w:rsid w:val="00894D7E"/>
    <w:rsid w:val="008972EF"/>
    <w:rsid w:val="00897BDB"/>
    <w:rsid w:val="00897DC2"/>
    <w:rsid w:val="008A02E1"/>
    <w:rsid w:val="008A0C50"/>
    <w:rsid w:val="008A172B"/>
    <w:rsid w:val="008A397C"/>
    <w:rsid w:val="008A3FF9"/>
    <w:rsid w:val="008A4832"/>
    <w:rsid w:val="008A7027"/>
    <w:rsid w:val="008A7717"/>
    <w:rsid w:val="008B2230"/>
    <w:rsid w:val="008B31EF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299"/>
    <w:rsid w:val="008D36EC"/>
    <w:rsid w:val="008D42FD"/>
    <w:rsid w:val="008D4A40"/>
    <w:rsid w:val="008D53F5"/>
    <w:rsid w:val="008D5932"/>
    <w:rsid w:val="008D59C3"/>
    <w:rsid w:val="008E235A"/>
    <w:rsid w:val="008E5F99"/>
    <w:rsid w:val="008E664A"/>
    <w:rsid w:val="008E665A"/>
    <w:rsid w:val="008F1AB9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4CB"/>
    <w:rsid w:val="00921B73"/>
    <w:rsid w:val="00922089"/>
    <w:rsid w:val="00922E69"/>
    <w:rsid w:val="00923640"/>
    <w:rsid w:val="00923CD5"/>
    <w:rsid w:val="00924A9B"/>
    <w:rsid w:val="0092530F"/>
    <w:rsid w:val="00927525"/>
    <w:rsid w:val="00927701"/>
    <w:rsid w:val="009279EE"/>
    <w:rsid w:val="0093171A"/>
    <w:rsid w:val="00932301"/>
    <w:rsid w:val="00933F17"/>
    <w:rsid w:val="00934682"/>
    <w:rsid w:val="009348E8"/>
    <w:rsid w:val="0093553F"/>
    <w:rsid w:val="0093579F"/>
    <w:rsid w:val="00935F75"/>
    <w:rsid w:val="00936707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198E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043"/>
    <w:rsid w:val="00983183"/>
    <w:rsid w:val="00983DD0"/>
    <w:rsid w:val="00986858"/>
    <w:rsid w:val="00987812"/>
    <w:rsid w:val="00987999"/>
    <w:rsid w:val="00990423"/>
    <w:rsid w:val="009906B5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BDA"/>
    <w:rsid w:val="009A3C46"/>
    <w:rsid w:val="009A3F9E"/>
    <w:rsid w:val="009A4CCB"/>
    <w:rsid w:val="009A5452"/>
    <w:rsid w:val="009A5C61"/>
    <w:rsid w:val="009A6D69"/>
    <w:rsid w:val="009A754D"/>
    <w:rsid w:val="009B0395"/>
    <w:rsid w:val="009B1424"/>
    <w:rsid w:val="009B1453"/>
    <w:rsid w:val="009B1E48"/>
    <w:rsid w:val="009B341C"/>
    <w:rsid w:val="009B3C96"/>
    <w:rsid w:val="009B3E67"/>
    <w:rsid w:val="009B436A"/>
    <w:rsid w:val="009B43D3"/>
    <w:rsid w:val="009B7453"/>
    <w:rsid w:val="009B74FA"/>
    <w:rsid w:val="009B7E58"/>
    <w:rsid w:val="009C1387"/>
    <w:rsid w:val="009C1846"/>
    <w:rsid w:val="009C188B"/>
    <w:rsid w:val="009C1D3C"/>
    <w:rsid w:val="009C2C16"/>
    <w:rsid w:val="009C418F"/>
    <w:rsid w:val="009C455D"/>
    <w:rsid w:val="009C4B26"/>
    <w:rsid w:val="009C5A8A"/>
    <w:rsid w:val="009C5D74"/>
    <w:rsid w:val="009C5E99"/>
    <w:rsid w:val="009C6C25"/>
    <w:rsid w:val="009C74F9"/>
    <w:rsid w:val="009D0024"/>
    <w:rsid w:val="009D021C"/>
    <w:rsid w:val="009D0D89"/>
    <w:rsid w:val="009D2585"/>
    <w:rsid w:val="009D3794"/>
    <w:rsid w:val="009D3BD9"/>
    <w:rsid w:val="009D4349"/>
    <w:rsid w:val="009D61A8"/>
    <w:rsid w:val="009D6363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6E4B"/>
    <w:rsid w:val="009F7238"/>
    <w:rsid w:val="009F7457"/>
    <w:rsid w:val="00A0021F"/>
    <w:rsid w:val="00A016BE"/>
    <w:rsid w:val="00A01DFF"/>
    <w:rsid w:val="00A02061"/>
    <w:rsid w:val="00A02549"/>
    <w:rsid w:val="00A02577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899"/>
    <w:rsid w:val="00A13CD3"/>
    <w:rsid w:val="00A13CD6"/>
    <w:rsid w:val="00A148FF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0830"/>
    <w:rsid w:val="00A31798"/>
    <w:rsid w:val="00A31BD6"/>
    <w:rsid w:val="00A31D48"/>
    <w:rsid w:val="00A32CA3"/>
    <w:rsid w:val="00A334F4"/>
    <w:rsid w:val="00A336BC"/>
    <w:rsid w:val="00A34B23"/>
    <w:rsid w:val="00A34CDD"/>
    <w:rsid w:val="00A34F22"/>
    <w:rsid w:val="00A3766A"/>
    <w:rsid w:val="00A379B7"/>
    <w:rsid w:val="00A400E0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2A36"/>
    <w:rsid w:val="00A64F73"/>
    <w:rsid w:val="00A66938"/>
    <w:rsid w:val="00A7040C"/>
    <w:rsid w:val="00A71BB8"/>
    <w:rsid w:val="00A724C4"/>
    <w:rsid w:val="00A7298F"/>
    <w:rsid w:val="00A72C43"/>
    <w:rsid w:val="00A74301"/>
    <w:rsid w:val="00A74F49"/>
    <w:rsid w:val="00A76AB2"/>
    <w:rsid w:val="00A76C08"/>
    <w:rsid w:val="00A77707"/>
    <w:rsid w:val="00A77B9A"/>
    <w:rsid w:val="00A80017"/>
    <w:rsid w:val="00A805A7"/>
    <w:rsid w:val="00A81D00"/>
    <w:rsid w:val="00A822E5"/>
    <w:rsid w:val="00A829B1"/>
    <w:rsid w:val="00A83186"/>
    <w:rsid w:val="00A8389B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A68B5"/>
    <w:rsid w:val="00AB0B73"/>
    <w:rsid w:val="00AB0DBA"/>
    <w:rsid w:val="00AB30C7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4F5C"/>
    <w:rsid w:val="00AE5C4E"/>
    <w:rsid w:val="00AE6163"/>
    <w:rsid w:val="00AE6C75"/>
    <w:rsid w:val="00AE6FF3"/>
    <w:rsid w:val="00AF0AF5"/>
    <w:rsid w:val="00AF0BBB"/>
    <w:rsid w:val="00AF122D"/>
    <w:rsid w:val="00AF16AC"/>
    <w:rsid w:val="00AF39A6"/>
    <w:rsid w:val="00AF3E1A"/>
    <w:rsid w:val="00AF41DD"/>
    <w:rsid w:val="00AF5D5D"/>
    <w:rsid w:val="00AF6AC1"/>
    <w:rsid w:val="00AF737E"/>
    <w:rsid w:val="00AF75BD"/>
    <w:rsid w:val="00B01178"/>
    <w:rsid w:val="00B01246"/>
    <w:rsid w:val="00B015D8"/>
    <w:rsid w:val="00B0595D"/>
    <w:rsid w:val="00B0706D"/>
    <w:rsid w:val="00B10AC1"/>
    <w:rsid w:val="00B11327"/>
    <w:rsid w:val="00B122A4"/>
    <w:rsid w:val="00B151D0"/>
    <w:rsid w:val="00B152F3"/>
    <w:rsid w:val="00B17599"/>
    <w:rsid w:val="00B17F02"/>
    <w:rsid w:val="00B21C53"/>
    <w:rsid w:val="00B22AC3"/>
    <w:rsid w:val="00B248E9"/>
    <w:rsid w:val="00B25CB0"/>
    <w:rsid w:val="00B26864"/>
    <w:rsid w:val="00B272E6"/>
    <w:rsid w:val="00B30094"/>
    <w:rsid w:val="00B30431"/>
    <w:rsid w:val="00B32004"/>
    <w:rsid w:val="00B323A1"/>
    <w:rsid w:val="00B3602F"/>
    <w:rsid w:val="00B414EE"/>
    <w:rsid w:val="00B439E4"/>
    <w:rsid w:val="00B4466C"/>
    <w:rsid w:val="00B45324"/>
    <w:rsid w:val="00B4605A"/>
    <w:rsid w:val="00B46598"/>
    <w:rsid w:val="00B536CD"/>
    <w:rsid w:val="00B5567B"/>
    <w:rsid w:val="00B562B3"/>
    <w:rsid w:val="00B5633D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3CA"/>
    <w:rsid w:val="00B74791"/>
    <w:rsid w:val="00B75034"/>
    <w:rsid w:val="00B766AF"/>
    <w:rsid w:val="00B76C03"/>
    <w:rsid w:val="00B77B9C"/>
    <w:rsid w:val="00B81AB0"/>
    <w:rsid w:val="00B84333"/>
    <w:rsid w:val="00B920CC"/>
    <w:rsid w:val="00B92115"/>
    <w:rsid w:val="00B927CD"/>
    <w:rsid w:val="00B92C34"/>
    <w:rsid w:val="00B9388E"/>
    <w:rsid w:val="00B94080"/>
    <w:rsid w:val="00B9445D"/>
    <w:rsid w:val="00B94CE6"/>
    <w:rsid w:val="00B9509B"/>
    <w:rsid w:val="00B97F73"/>
    <w:rsid w:val="00BA0DCA"/>
    <w:rsid w:val="00BA183F"/>
    <w:rsid w:val="00BA20DB"/>
    <w:rsid w:val="00BA236F"/>
    <w:rsid w:val="00BA3F96"/>
    <w:rsid w:val="00BA40C8"/>
    <w:rsid w:val="00BA47B3"/>
    <w:rsid w:val="00BA4864"/>
    <w:rsid w:val="00BB112C"/>
    <w:rsid w:val="00BB3062"/>
    <w:rsid w:val="00BB44C2"/>
    <w:rsid w:val="00BB4AA7"/>
    <w:rsid w:val="00BB4F3D"/>
    <w:rsid w:val="00BB504D"/>
    <w:rsid w:val="00BB5DCD"/>
    <w:rsid w:val="00BB6154"/>
    <w:rsid w:val="00BB6D85"/>
    <w:rsid w:val="00BB76CB"/>
    <w:rsid w:val="00BC0076"/>
    <w:rsid w:val="00BC118B"/>
    <w:rsid w:val="00BC2620"/>
    <w:rsid w:val="00BC272F"/>
    <w:rsid w:val="00BC4079"/>
    <w:rsid w:val="00BC4632"/>
    <w:rsid w:val="00BC475B"/>
    <w:rsid w:val="00BC4BD5"/>
    <w:rsid w:val="00BC5494"/>
    <w:rsid w:val="00BC5AE6"/>
    <w:rsid w:val="00BC6DC6"/>
    <w:rsid w:val="00BD0D7B"/>
    <w:rsid w:val="00BD2A2B"/>
    <w:rsid w:val="00BD3B3F"/>
    <w:rsid w:val="00BD43F2"/>
    <w:rsid w:val="00BD70CB"/>
    <w:rsid w:val="00BD7972"/>
    <w:rsid w:val="00BE0931"/>
    <w:rsid w:val="00BE3510"/>
    <w:rsid w:val="00BE4060"/>
    <w:rsid w:val="00BE4522"/>
    <w:rsid w:val="00BE4686"/>
    <w:rsid w:val="00BE4ADA"/>
    <w:rsid w:val="00BE5899"/>
    <w:rsid w:val="00BE5DD0"/>
    <w:rsid w:val="00BE692D"/>
    <w:rsid w:val="00BF02CE"/>
    <w:rsid w:val="00BF063F"/>
    <w:rsid w:val="00BF1046"/>
    <w:rsid w:val="00BF1ADA"/>
    <w:rsid w:val="00BF2E4D"/>
    <w:rsid w:val="00BF3382"/>
    <w:rsid w:val="00BF3F85"/>
    <w:rsid w:val="00BF4774"/>
    <w:rsid w:val="00BF50E5"/>
    <w:rsid w:val="00BF53D7"/>
    <w:rsid w:val="00BF5939"/>
    <w:rsid w:val="00BF62F4"/>
    <w:rsid w:val="00BF6781"/>
    <w:rsid w:val="00BF6DA4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1B68"/>
    <w:rsid w:val="00C12018"/>
    <w:rsid w:val="00C1435D"/>
    <w:rsid w:val="00C153FB"/>
    <w:rsid w:val="00C1650F"/>
    <w:rsid w:val="00C16E64"/>
    <w:rsid w:val="00C172C8"/>
    <w:rsid w:val="00C17892"/>
    <w:rsid w:val="00C22345"/>
    <w:rsid w:val="00C23C6F"/>
    <w:rsid w:val="00C248DC"/>
    <w:rsid w:val="00C25089"/>
    <w:rsid w:val="00C2557C"/>
    <w:rsid w:val="00C25671"/>
    <w:rsid w:val="00C27244"/>
    <w:rsid w:val="00C27463"/>
    <w:rsid w:val="00C2784A"/>
    <w:rsid w:val="00C27A2E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4C8"/>
    <w:rsid w:val="00C416F2"/>
    <w:rsid w:val="00C41C27"/>
    <w:rsid w:val="00C45EE4"/>
    <w:rsid w:val="00C46A65"/>
    <w:rsid w:val="00C46D50"/>
    <w:rsid w:val="00C50BD6"/>
    <w:rsid w:val="00C5224B"/>
    <w:rsid w:val="00C52A52"/>
    <w:rsid w:val="00C530F2"/>
    <w:rsid w:val="00C531F1"/>
    <w:rsid w:val="00C53D8C"/>
    <w:rsid w:val="00C543F3"/>
    <w:rsid w:val="00C54EC6"/>
    <w:rsid w:val="00C55620"/>
    <w:rsid w:val="00C557ED"/>
    <w:rsid w:val="00C55CC4"/>
    <w:rsid w:val="00C56800"/>
    <w:rsid w:val="00C625B7"/>
    <w:rsid w:val="00C6263B"/>
    <w:rsid w:val="00C63097"/>
    <w:rsid w:val="00C631E3"/>
    <w:rsid w:val="00C6421B"/>
    <w:rsid w:val="00C669ED"/>
    <w:rsid w:val="00C66DAF"/>
    <w:rsid w:val="00C708B6"/>
    <w:rsid w:val="00C71730"/>
    <w:rsid w:val="00C7199F"/>
    <w:rsid w:val="00C7261D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217"/>
    <w:rsid w:val="00C91702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1CD3"/>
    <w:rsid w:val="00CC326E"/>
    <w:rsid w:val="00CC3ADD"/>
    <w:rsid w:val="00CC5EBC"/>
    <w:rsid w:val="00CC6C63"/>
    <w:rsid w:val="00CC6F0F"/>
    <w:rsid w:val="00CC77BB"/>
    <w:rsid w:val="00CD11D6"/>
    <w:rsid w:val="00CD45FF"/>
    <w:rsid w:val="00CD5B5C"/>
    <w:rsid w:val="00CD640D"/>
    <w:rsid w:val="00CD7E80"/>
    <w:rsid w:val="00CE0978"/>
    <w:rsid w:val="00CE1C2E"/>
    <w:rsid w:val="00CE2C58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3D9"/>
    <w:rsid w:val="00D039F0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C34"/>
    <w:rsid w:val="00D42F9D"/>
    <w:rsid w:val="00D42FC0"/>
    <w:rsid w:val="00D43083"/>
    <w:rsid w:val="00D44ED3"/>
    <w:rsid w:val="00D45373"/>
    <w:rsid w:val="00D47022"/>
    <w:rsid w:val="00D51E68"/>
    <w:rsid w:val="00D524B6"/>
    <w:rsid w:val="00D531AA"/>
    <w:rsid w:val="00D5355D"/>
    <w:rsid w:val="00D535C3"/>
    <w:rsid w:val="00D53A39"/>
    <w:rsid w:val="00D56F98"/>
    <w:rsid w:val="00D60D2C"/>
    <w:rsid w:val="00D60DC3"/>
    <w:rsid w:val="00D60F18"/>
    <w:rsid w:val="00D612AA"/>
    <w:rsid w:val="00D6162C"/>
    <w:rsid w:val="00D618A3"/>
    <w:rsid w:val="00D61A81"/>
    <w:rsid w:val="00D6511F"/>
    <w:rsid w:val="00D65347"/>
    <w:rsid w:val="00D71562"/>
    <w:rsid w:val="00D71C85"/>
    <w:rsid w:val="00D71D3C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0A6"/>
    <w:rsid w:val="00D9027B"/>
    <w:rsid w:val="00D90D14"/>
    <w:rsid w:val="00D91B2D"/>
    <w:rsid w:val="00D92048"/>
    <w:rsid w:val="00D92BAF"/>
    <w:rsid w:val="00D94DDD"/>
    <w:rsid w:val="00DA0FBC"/>
    <w:rsid w:val="00DA20DF"/>
    <w:rsid w:val="00DA280A"/>
    <w:rsid w:val="00DA30F3"/>
    <w:rsid w:val="00DA3469"/>
    <w:rsid w:val="00DA49AE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78A"/>
    <w:rsid w:val="00DD6C2D"/>
    <w:rsid w:val="00DD6E99"/>
    <w:rsid w:val="00DE1A03"/>
    <w:rsid w:val="00DE3581"/>
    <w:rsid w:val="00DE3B7B"/>
    <w:rsid w:val="00DE76DD"/>
    <w:rsid w:val="00DE77A8"/>
    <w:rsid w:val="00DF0013"/>
    <w:rsid w:val="00DF410F"/>
    <w:rsid w:val="00DF4813"/>
    <w:rsid w:val="00DF577B"/>
    <w:rsid w:val="00DF6AD1"/>
    <w:rsid w:val="00DF7230"/>
    <w:rsid w:val="00E00801"/>
    <w:rsid w:val="00E01311"/>
    <w:rsid w:val="00E02C39"/>
    <w:rsid w:val="00E039F1"/>
    <w:rsid w:val="00E03BC3"/>
    <w:rsid w:val="00E05063"/>
    <w:rsid w:val="00E050E9"/>
    <w:rsid w:val="00E071F5"/>
    <w:rsid w:val="00E109A8"/>
    <w:rsid w:val="00E1314F"/>
    <w:rsid w:val="00E13A44"/>
    <w:rsid w:val="00E1459D"/>
    <w:rsid w:val="00E16283"/>
    <w:rsid w:val="00E20D2E"/>
    <w:rsid w:val="00E21E36"/>
    <w:rsid w:val="00E2253E"/>
    <w:rsid w:val="00E2338C"/>
    <w:rsid w:val="00E23EC8"/>
    <w:rsid w:val="00E25107"/>
    <w:rsid w:val="00E25AD5"/>
    <w:rsid w:val="00E25E6C"/>
    <w:rsid w:val="00E26EC8"/>
    <w:rsid w:val="00E26F77"/>
    <w:rsid w:val="00E270B9"/>
    <w:rsid w:val="00E27510"/>
    <w:rsid w:val="00E30497"/>
    <w:rsid w:val="00E30929"/>
    <w:rsid w:val="00E30A04"/>
    <w:rsid w:val="00E32011"/>
    <w:rsid w:val="00E337BB"/>
    <w:rsid w:val="00E337C6"/>
    <w:rsid w:val="00E36DCB"/>
    <w:rsid w:val="00E36DDC"/>
    <w:rsid w:val="00E408FC"/>
    <w:rsid w:val="00E445A5"/>
    <w:rsid w:val="00E447A7"/>
    <w:rsid w:val="00E44F24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6B85"/>
    <w:rsid w:val="00E67CBC"/>
    <w:rsid w:val="00E70EFE"/>
    <w:rsid w:val="00E72E73"/>
    <w:rsid w:val="00E7436E"/>
    <w:rsid w:val="00E74938"/>
    <w:rsid w:val="00E761B6"/>
    <w:rsid w:val="00E80264"/>
    <w:rsid w:val="00E81C0E"/>
    <w:rsid w:val="00E81EFA"/>
    <w:rsid w:val="00E825FE"/>
    <w:rsid w:val="00E83DB9"/>
    <w:rsid w:val="00E8437C"/>
    <w:rsid w:val="00E85755"/>
    <w:rsid w:val="00E8707D"/>
    <w:rsid w:val="00E87463"/>
    <w:rsid w:val="00E87997"/>
    <w:rsid w:val="00E918C5"/>
    <w:rsid w:val="00E91921"/>
    <w:rsid w:val="00E91EBE"/>
    <w:rsid w:val="00E92EDC"/>
    <w:rsid w:val="00E9308F"/>
    <w:rsid w:val="00E954FB"/>
    <w:rsid w:val="00E9555E"/>
    <w:rsid w:val="00E97033"/>
    <w:rsid w:val="00EA0A2D"/>
    <w:rsid w:val="00EA10FC"/>
    <w:rsid w:val="00EA12C5"/>
    <w:rsid w:val="00EA1576"/>
    <w:rsid w:val="00EA19FB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337"/>
    <w:rsid w:val="00ED7608"/>
    <w:rsid w:val="00ED7EAF"/>
    <w:rsid w:val="00EE000F"/>
    <w:rsid w:val="00EE0366"/>
    <w:rsid w:val="00EE5D62"/>
    <w:rsid w:val="00EE6779"/>
    <w:rsid w:val="00EE6D01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117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274C"/>
    <w:rsid w:val="00F33AF2"/>
    <w:rsid w:val="00F33EB7"/>
    <w:rsid w:val="00F34AF8"/>
    <w:rsid w:val="00F34D6C"/>
    <w:rsid w:val="00F36535"/>
    <w:rsid w:val="00F37D91"/>
    <w:rsid w:val="00F37F04"/>
    <w:rsid w:val="00F4045C"/>
    <w:rsid w:val="00F40BF0"/>
    <w:rsid w:val="00F437CA"/>
    <w:rsid w:val="00F44678"/>
    <w:rsid w:val="00F4523C"/>
    <w:rsid w:val="00F46DE4"/>
    <w:rsid w:val="00F46E34"/>
    <w:rsid w:val="00F50B6E"/>
    <w:rsid w:val="00F51A66"/>
    <w:rsid w:val="00F51BCC"/>
    <w:rsid w:val="00F52024"/>
    <w:rsid w:val="00F535F0"/>
    <w:rsid w:val="00F5381B"/>
    <w:rsid w:val="00F5391B"/>
    <w:rsid w:val="00F53F91"/>
    <w:rsid w:val="00F54744"/>
    <w:rsid w:val="00F55814"/>
    <w:rsid w:val="00F5596C"/>
    <w:rsid w:val="00F55B54"/>
    <w:rsid w:val="00F57042"/>
    <w:rsid w:val="00F5770A"/>
    <w:rsid w:val="00F57AB0"/>
    <w:rsid w:val="00F57ADA"/>
    <w:rsid w:val="00F6379A"/>
    <w:rsid w:val="00F638EA"/>
    <w:rsid w:val="00F6479C"/>
    <w:rsid w:val="00F64869"/>
    <w:rsid w:val="00F64D42"/>
    <w:rsid w:val="00F6520B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49D5"/>
    <w:rsid w:val="00F85CD4"/>
    <w:rsid w:val="00F85D09"/>
    <w:rsid w:val="00F878E4"/>
    <w:rsid w:val="00F913BF"/>
    <w:rsid w:val="00F93DB3"/>
    <w:rsid w:val="00F94AEA"/>
    <w:rsid w:val="00F95148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B7EBF"/>
    <w:rsid w:val="00FC1517"/>
    <w:rsid w:val="00FC161B"/>
    <w:rsid w:val="00FC35F0"/>
    <w:rsid w:val="00FC4AD1"/>
    <w:rsid w:val="00FC4D80"/>
    <w:rsid w:val="00FC4DE5"/>
    <w:rsid w:val="00FC57F1"/>
    <w:rsid w:val="00FC7FBD"/>
    <w:rsid w:val="00FD019D"/>
    <w:rsid w:val="00FD05A2"/>
    <w:rsid w:val="00FD07C1"/>
    <w:rsid w:val="00FD12E1"/>
    <w:rsid w:val="00FD3225"/>
    <w:rsid w:val="00FD37A3"/>
    <w:rsid w:val="00FD4BE0"/>
    <w:rsid w:val="00FD5A67"/>
    <w:rsid w:val="00FD5DED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2C1B"/>
    <w:rsid w:val="00FF33D2"/>
    <w:rsid w:val="00FF3EE1"/>
    <w:rsid w:val="00FF3F12"/>
    <w:rsid w:val="00FF4730"/>
    <w:rsid w:val="00FF5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65187"/>
    <w:rPr>
      <w:i/>
      <w:iCs/>
    </w:rPr>
  </w:style>
  <w:style w:type="character" w:customStyle="1" w:styleId="xcontentpasted0">
    <w:name w:val="x_contentpasted0"/>
    <w:basedOn w:val="DefaultParagraphFont"/>
    <w:rsid w:val="00983043"/>
  </w:style>
  <w:style w:type="character" w:customStyle="1" w:styleId="xmark9015p6wus">
    <w:name w:val="x_mark9015p6wus"/>
    <w:basedOn w:val="DefaultParagraphFont"/>
    <w:rsid w:val="00983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1668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1</cp:revision>
  <cp:lastPrinted>2022-04-19T19:34:00Z</cp:lastPrinted>
  <dcterms:created xsi:type="dcterms:W3CDTF">2024-02-26T14:50:00Z</dcterms:created>
  <dcterms:modified xsi:type="dcterms:W3CDTF">2024-02-2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